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A1A4955" w14:textId="13F2CE37" w:rsidR="009329D5" w:rsidRPr="00A56853" w:rsidRDefault="00E5416F" w:rsidP="009329D5">
      <w:pPr>
        <w:spacing w:after="0" w:line="240" w:lineRule="auto"/>
        <w:jc w:val="center"/>
        <w:rPr>
          <w:b/>
          <w:sz w:val="18"/>
          <w:szCs w:val="18"/>
        </w:rPr>
      </w:pPr>
      <w:bookmarkStart w:id="0" w:name="_GoBack"/>
      <w:r>
        <w:rPr>
          <w:noProof/>
          <w:sz w:val="18"/>
          <w:szCs w:val="18"/>
          <w:lang w:val="en-GB" w:eastAsia="en-GB"/>
        </w:rPr>
        <w:drawing>
          <wp:inline distT="0" distB="0" distL="0" distR="0" wp14:anchorId="4BA58A00" wp14:editId="110BFCED">
            <wp:extent cx="1028700" cy="1028700"/>
            <wp:effectExtent l="0" t="0" r="0" b="0"/>
            <wp:docPr id="1" name="Picture 1" descr="logo SPHI FINAL 200910 CROPP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 SPHI FINAL 200910 CROPPED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8700" cy="1028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0"/>
    </w:p>
    <w:p w14:paraId="1D7C1C9F" w14:textId="77777777" w:rsidR="008D2F66" w:rsidRPr="00A56853" w:rsidRDefault="00014C8A" w:rsidP="009329D5">
      <w:pPr>
        <w:spacing w:after="0" w:line="240" w:lineRule="auto"/>
        <w:jc w:val="center"/>
        <w:rPr>
          <w:b/>
          <w:sz w:val="18"/>
          <w:szCs w:val="18"/>
        </w:rPr>
      </w:pPr>
      <w:r w:rsidRPr="00A56853">
        <w:rPr>
          <w:b/>
          <w:sz w:val="18"/>
          <w:szCs w:val="18"/>
        </w:rPr>
        <w:t xml:space="preserve">Sweetpotato </w:t>
      </w:r>
      <w:r w:rsidR="004B383A" w:rsidRPr="00A56853">
        <w:rPr>
          <w:b/>
          <w:sz w:val="18"/>
          <w:szCs w:val="18"/>
        </w:rPr>
        <w:t xml:space="preserve">for Profit and Health Initiative- </w:t>
      </w:r>
    </w:p>
    <w:p w14:paraId="3D62B1F7" w14:textId="77777777" w:rsidR="00014C8A" w:rsidRPr="00A56853" w:rsidRDefault="004B383A" w:rsidP="009329D5">
      <w:pPr>
        <w:spacing w:after="0" w:line="240" w:lineRule="auto"/>
        <w:jc w:val="center"/>
        <w:rPr>
          <w:b/>
          <w:sz w:val="18"/>
          <w:szCs w:val="18"/>
        </w:rPr>
      </w:pPr>
      <w:r w:rsidRPr="00A56853">
        <w:rPr>
          <w:b/>
          <w:sz w:val="18"/>
          <w:szCs w:val="18"/>
        </w:rPr>
        <w:t xml:space="preserve">Regional Technical </w:t>
      </w:r>
      <w:r w:rsidR="008D2F66" w:rsidRPr="00A56853">
        <w:rPr>
          <w:b/>
          <w:sz w:val="18"/>
          <w:szCs w:val="18"/>
        </w:rPr>
        <w:t xml:space="preserve">Support </w:t>
      </w:r>
      <w:r w:rsidRPr="00A56853">
        <w:rPr>
          <w:b/>
          <w:sz w:val="18"/>
          <w:szCs w:val="18"/>
        </w:rPr>
        <w:t>Platform</w:t>
      </w:r>
      <w:r w:rsidR="00014C8A" w:rsidRPr="00A56853">
        <w:rPr>
          <w:b/>
          <w:sz w:val="18"/>
          <w:szCs w:val="18"/>
        </w:rPr>
        <w:t xml:space="preserve"> for E</w:t>
      </w:r>
      <w:r w:rsidR="00207944" w:rsidRPr="00A56853">
        <w:rPr>
          <w:b/>
          <w:sz w:val="18"/>
          <w:szCs w:val="18"/>
        </w:rPr>
        <w:t>ast, Central and So</w:t>
      </w:r>
      <w:r w:rsidR="00D47B4A" w:rsidRPr="00A56853">
        <w:rPr>
          <w:b/>
          <w:sz w:val="18"/>
          <w:szCs w:val="18"/>
        </w:rPr>
        <w:t>u</w:t>
      </w:r>
      <w:r w:rsidR="00207944" w:rsidRPr="00A56853">
        <w:rPr>
          <w:b/>
          <w:sz w:val="18"/>
          <w:szCs w:val="18"/>
        </w:rPr>
        <w:t>thern Africa</w:t>
      </w:r>
    </w:p>
    <w:p w14:paraId="7AA17D81" w14:textId="77777777" w:rsidR="005020FD" w:rsidRDefault="00AC39EC" w:rsidP="00DF6746">
      <w:pPr>
        <w:spacing w:after="0" w:line="240" w:lineRule="auto"/>
        <w:jc w:val="center"/>
        <w:rPr>
          <w:b/>
          <w:sz w:val="18"/>
          <w:szCs w:val="18"/>
        </w:rPr>
      </w:pPr>
      <w:r w:rsidRPr="00A56853">
        <w:rPr>
          <w:b/>
          <w:sz w:val="18"/>
          <w:szCs w:val="18"/>
        </w:rPr>
        <w:t>Sweetpotato Seed Systems</w:t>
      </w:r>
      <w:r w:rsidR="005020FD">
        <w:rPr>
          <w:b/>
          <w:sz w:val="18"/>
          <w:szCs w:val="18"/>
        </w:rPr>
        <w:t xml:space="preserve"> and Crop Management</w:t>
      </w:r>
      <w:r w:rsidR="004B383A" w:rsidRPr="00A56853">
        <w:rPr>
          <w:b/>
          <w:sz w:val="18"/>
          <w:szCs w:val="18"/>
        </w:rPr>
        <w:t xml:space="preserve"> Community of Practice: </w:t>
      </w:r>
      <w:r w:rsidR="0034698D" w:rsidRPr="00A56853">
        <w:rPr>
          <w:b/>
          <w:sz w:val="18"/>
          <w:szCs w:val="18"/>
        </w:rPr>
        <w:t xml:space="preserve"> </w:t>
      </w:r>
    </w:p>
    <w:p w14:paraId="34A0B26B" w14:textId="6676E7A4" w:rsidR="007A35C7" w:rsidRDefault="00231B89" w:rsidP="00DF6746">
      <w:pPr>
        <w:spacing w:after="0" w:line="240" w:lineRule="auto"/>
        <w:jc w:val="center"/>
        <w:rPr>
          <w:b/>
          <w:sz w:val="18"/>
          <w:szCs w:val="18"/>
        </w:rPr>
      </w:pPr>
      <w:r>
        <w:rPr>
          <w:b/>
          <w:sz w:val="18"/>
          <w:szCs w:val="18"/>
        </w:rPr>
        <w:t>Ninth</w:t>
      </w:r>
      <w:r w:rsidR="00AC39EC" w:rsidRPr="00A56853">
        <w:rPr>
          <w:b/>
          <w:sz w:val="18"/>
          <w:szCs w:val="18"/>
        </w:rPr>
        <w:t xml:space="preserve"> Consultation</w:t>
      </w:r>
      <w:r w:rsidR="004B383A" w:rsidRPr="00A56853">
        <w:rPr>
          <w:b/>
          <w:sz w:val="18"/>
          <w:szCs w:val="18"/>
        </w:rPr>
        <w:t xml:space="preserve">- </w:t>
      </w:r>
      <w:r w:rsidRPr="00231B89">
        <w:rPr>
          <w:b/>
          <w:sz w:val="18"/>
          <w:szCs w:val="18"/>
        </w:rPr>
        <w:t xml:space="preserve">“Engaging youth for improved sweetpotato seed and root production” </w:t>
      </w:r>
      <w:r>
        <w:rPr>
          <w:b/>
          <w:sz w:val="18"/>
          <w:szCs w:val="18"/>
        </w:rPr>
        <w:t>15-17</w:t>
      </w:r>
      <w:r w:rsidRPr="00231B89">
        <w:rPr>
          <w:b/>
          <w:sz w:val="18"/>
          <w:szCs w:val="18"/>
          <w:vertAlign w:val="superscript"/>
        </w:rPr>
        <w:t>th</w:t>
      </w:r>
      <w:r>
        <w:rPr>
          <w:b/>
          <w:sz w:val="18"/>
          <w:szCs w:val="18"/>
        </w:rPr>
        <w:t xml:space="preserve"> May</w:t>
      </w:r>
      <w:r w:rsidR="002A4F87">
        <w:rPr>
          <w:b/>
          <w:sz w:val="18"/>
          <w:szCs w:val="18"/>
        </w:rPr>
        <w:t xml:space="preserve"> 201</w:t>
      </w:r>
      <w:r>
        <w:rPr>
          <w:b/>
          <w:sz w:val="18"/>
          <w:szCs w:val="18"/>
        </w:rPr>
        <w:t>8</w:t>
      </w:r>
      <w:r w:rsidR="00650A62">
        <w:rPr>
          <w:b/>
          <w:sz w:val="18"/>
          <w:szCs w:val="18"/>
        </w:rPr>
        <w:t xml:space="preserve">, </w:t>
      </w:r>
      <w:r>
        <w:rPr>
          <w:b/>
          <w:sz w:val="18"/>
          <w:szCs w:val="18"/>
        </w:rPr>
        <w:t>Kigali, Rwanda</w:t>
      </w:r>
    </w:p>
    <w:p w14:paraId="7F7D48A0" w14:textId="53921F2A" w:rsidR="00CB02A7" w:rsidRPr="00A56853" w:rsidRDefault="008A387F" w:rsidP="00DF6746">
      <w:pPr>
        <w:spacing w:after="0" w:line="240" w:lineRule="auto"/>
        <w:jc w:val="center"/>
        <w:rPr>
          <w:b/>
          <w:sz w:val="18"/>
          <w:szCs w:val="18"/>
        </w:rPr>
      </w:pPr>
      <w:r>
        <w:rPr>
          <w:b/>
          <w:sz w:val="18"/>
          <w:szCs w:val="18"/>
        </w:rPr>
        <w:t>PROGRAMME</w:t>
      </w:r>
      <w:r w:rsidR="001D1CF2">
        <w:rPr>
          <w:b/>
          <w:sz w:val="18"/>
          <w:szCs w:val="18"/>
        </w:rPr>
        <w:t xml:space="preserve"> V3 4</w:t>
      </w:r>
      <w:r w:rsidR="006078CD">
        <w:rPr>
          <w:b/>
          <w:sz w:val="18"/>
          <w:szCs w:val="18"/>
        </w:rPr>
        <w:t>/5/2018</w:t>
      </w:r>
    </w:p>
    <w:tbl>
      <w:tblPr>
        <w:tblW w:w="1083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45"/>
        <w:gridCol w:w="5241"/>
        <w:gridCol w:w="4246"/>
      </w:tblGrid>
      <w:tr w:rsidR="0025006C" w:rsidRPr="00A56853" w14:paraId="58AEC077" w14:textId="77777777" w:rsidTr="00456346">
        <w:trPr>
          <w:cantSplit/>
          <w:tblHeader/>
          <w:jc w:val="center"/>
        </w:trPr>
        <w:tc>
          <w:tcPr>
            <w:tcW w:w="1345" w:type="dxa"/>
          </w:tcPr>
          <w:p w14:paraId="04581059" w14:textId="77777777" w:rsidR="003A7B96" w:rsidRPr="00A56853" w:rsidRDefault="004D78E3" w:rsidP="0034698D">
            <w:pPr>
              <w:spacing w:after="0" w:line="240" w:lineRule="auto"/>
              <w:jc w:val="center"/>
              <w:rPr>
                <w:b/>
                <w:sz w:val="18"/>
                <w:szCs w:val="18"/>
              </w:rPr>
            </w:pPr>
            <w:r w:rsidRPr="00A56853">
              <w:rPr>
                <w:b/>
                <w:sz w:val="18"/>
                <w:szCs w:val="18"/>
              </w:rPr>
              <w:t>TIME</w:t>
            </w:r>
          </w:p>
        </w:tc>
        <w:tc>
          <w:tcPr>
            <w:tcW w:w="5241" w:type="dxa"/>
          </w:tcPr>
          <w:p w14:paraId="4177E14D" w14:textId="77777777" w:rsidR="003A7B96" w:rsidRPr="00A56853" w:rsidRDefault="003A7B96" w:rsidP="0034698D">
            <w:pPr>
              <w:spacing w:after="0" w:line="240" w:lineRule="auto"/>
              <w:jc w:val="center"/>
              <w:rPr>
                <w:b/>
                <w:sz w:val="18"/>
                <w:szCs w:val="18"/>
              </w:rPr>
            </w:pPr>
            <w:r w:rsidRPr="00A56853">
              <w:rPr>
                <w:b/>
                <w:sz w:val="18"/>
                <w:szCs w:val="18"/>
              </w:rPr>
              <w:t>SESSION</w:t>
            </w:r>
          </w:p>
        </w:tc>
        <w:tc>
          <w:tcPr>
            <w:tcW w:w="4246" w:type="dxa"/>
          </w:tcPr>
          <w:p w14:paraId="2F0B1EF1" w14:textId="77777777" w:rsidR="003A7B96" w:rsidRPr="00A56853" w:rsidRDefault="00FD3195" w:rsidP="0034698D">
            <w:pPr>
              <w:spacing w:after="0" w:line="240" w:lineRule="auto"/>
              <w:jc w:val="center"/>
              <w:rPr>
                <w:b/>
                <w:sz w:val="18"/>
                <w:szCs w:val="18"/>
              </w:rPr>
            </w:pPr>
            <w:r w:rsidRPr="00A56853">
              <w:rPr>
                <w:b/>
                <w:sz w:val="18"/>
                <w:szCs w:val="18"/>
              </w:rPr>
              <w:t>Responsible</w:t>
            </w:r>
          </w:p>
        </w:tc>
      </w:tr>
      <w:tr w:rsidR="00E25CD2" w:rsidRPr="00A56853" w14:paraId="6C038A97" w14:textId="77777777" w:rsidTr="004B5332">
        <w:trPr>
          <w:cantSplit/>
          <w:jc w:val="center"/>
        </w:trPr>
        <w:tc>
          <w:tcPr>
            <w:tcW w:w="10832" w:type="dxa"/>
            <w:gridSpan w:val="3"/>
            <w:shd w:val="clear" w:color="auto" w:fill="BFBFBF"/>
          </w:tcPr>
          <w:p w14:paraId="431A88EB" w14:textId="372E4011" w:rsidR="00E25CD2" w:rsidRPr="00A56853" w:rsidRDefault="00E25CD2" w:rsidP="0034698D">
            <w:pPr>
              <w:spacing w:after="0" w:line="240" w:lineRule="auto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Monday </w:t>
            </w:r>
            <w:r w:rsidR="00231B89">
              <w:rPr>
                <w:b/>
                <w:sz w:val="18"/>
                <w:szCs w:val="18"/>
              </w:rPr>
              <w:t>14</w:t>
            </w:r>
            <w:r w:rsidR="00231B89" w:rsidRPr="00231B89">
              <w:rPr>
                <w:b/>
                <w:sz w:val="18"/>
                <w:szCs w:val="18"/>
                <w:vertAlign w:val="superscript"/>
              </w:rPr>
              <w:t>th</w:t>
            </w:r>
            <w:r w:rsidR="00231B89">
              <w:rPr>
                <w:b/>
                <w:sz w:val="18"/>
                <w:szCs w:val="18"/>
              </w:rPr>
              <w:t xml:space="preserve"> May</w:t>
            </w:r>
            <w:r>
              <w:rPr>
                <w:b/>
                <w:sz w:val="18"/>
                <w:szCs w:val="18"/>
              </w:rPr>
              <w:t>: Arrival of CoP participants</w:t>
            </w:r>
          </w:p>
        </w:tc>
      </w:tr>
      <w:tr w:rsidR="00FD7367" w:rsidRPr="00A56853" w14:paraId="23C39118" w14:textId="77777777" w:rsidTr="004B5332">
        <w:trPr>
          <w:jc w:val="center"/>
        </w:trPr>
        <w:tc>
          <w:tcPr>
            <w:tcW w:w="10832" w:type="dxa"/>
            <w:gridSpan w:val="3"/>
            <w:shd w:val="clear" w:color="auto" w:fill="BFBFBF"/>
          </w:tcPr>
          <w:p w14:paraId="259016B3" w14:textId="5F41AB76" w:rsidR="00FD7367" w:rsidRPr="00FD7367" w:rsidRDefault="00ED0F74" w:rsidP="005020FD">
            <w:pPr>
              <w:spacing w:after="0" w:line="240" w:lineRule="auto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Day 1: </w:t>
            </w:r>
            <w:r w:rsidR="00FD7367" w:rsidRPr="00FD7367">
              <w:rPr>
                <w:b/>
                <w:sz w:val="18"/>
                <w:szCs w:val="18"/>
              </w:rPr>
              <w:t xml:space="preserve">Tuesday </w:t>
            </w:r>
            <w:r w:rsidR="00231B89">
              <w:rPr>
                <w:b/>
                <w:sz w:val="18"/>
                <w:szCs w:val="18"/>
              </w:rPr>
              <w:t>15</w:t>
            </w:r>
            <w:r w:rsidR="00231B89" w:rsidRPr="00231B89">
              <w:rPr>
                <w:b/>
                <w:sz w:val="18"/>
                <w:szCs w:val="18"/>
                <w:vertAlign w:val="superscript"/>
              </w:rPr>
              <w:t>th</w:t>
            </w:r>
            <w:r w:rsidR="00231B89">
              <w:rPr>
                <w:b/>
                <w:sz w:val="18"/>
                <w:szCs w:val="18"/>
              </w:rPr>
              <w:t xml:space="preserve"> </w:t>
            </w:r>
            <w:r w:rsidR="00456346">
              <w:rPr>
                <w:b/>
                <w:sz w:val="18"/>
                <w:szCs w:val="18"/>
              </w:rPr>
              <w:t xml:space="preserve">May </w:t>
            </w:r>
            <w:r w:rsidR="005020FD">
              <w:rPr>
                <w:b/>
                <w:sz w:val="18"/>
                <w:szCs w:val="18"/>
              </w:rPr>
              <w:t xml:space="preserve"> </w:t>
            </w:r>
            <w:r w:rsidR="00456346">
              <w:rPr>
                <w:b/>
                <w:sz w:val="18"/>
                <w:szCs w:val="18"/>
              </w:rPr>
              <w:t xml:space="preserve">Moderator </w:t>
            </w:r>
            <w:r w:rsidR="00456346">
              <w:rPr>
                <w:sz w:val="18"/>
                <w:szCs w:val="18"/>
              </w:rPr>
              <w:t>Kirimi Sindi;</w:t>
            </w:r>
            <w:r w:rsidR="00456346" w:rsidRPr="00A56853">
              <w:rPr>
                <w:sz w:val="18"/>
                <w:szCs w:val="18"/>
              </w:rPr>
              <w:t xml:space="preserve"> Rapporteur: </w:t>
            </w:r>
            <w:r w:rsidR="00456346">
              <w:rPr>
                <w:sz w:val="18"/>
                <w:szCs w:val="18"/>
              </w:rPr>
              <w:t>Faith Njung’e</w:t>
            </w:r>
          </w:p>
        </w:tc>
      </w:tr>
      <w:tr w:rsidR="00A56853" w:rsidRPr="00A56853" w14:paraId="3F70B902" w14:textId="77777777" w:rsidTr="00456346">
        <w:trPr>
          <w:jc w:val="center"/>
        </w:trPr>
        <w:tc>
          <w:tcPr>
            <w:tcW w:w="1345" w:type="dxa"/>
          </w:tcPr>
          <w:p w14:paraId="20A204D0" w14:textId="77777777" w:rsidR="003A7B96" w:rsidRPr="00A56853" w:rsidRDefault="00E70C66" w:rsidP="00A30476">
            <w:pPr>
              <w:spacing w:after="0" w:line="240" w:lineRule="auto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7.45- 8.00</w:t>
            </w:r>
          </w:p>
        </w:tc>
        <w:tc>
          <w:tcPr>
            <w:tcW w:w="5241" w:type="dxa"/>
          </w:tcPr>
          <w:p w14:paraId="029F50CB" w14:textId="77777777" w:rsidR="003A7B96" w:rsidRPr="00A56853" w:rsidRDefault="003A7B96" w:rsidP="00A30476">
            <w:pPr>
              <w:spacing w:after="0" w:line="240" w:lineRule="auto"/>
              <w:rPr>
                <w:b/>
                <w:sz w:val="18"/>
                <w:szCs w:val="18"/>
              </w:rPr>
            </w:pPr>
            <w:r w:rsidRPr="00A56853">
              <w:rPr>
                <w:b/>
                <w:sz w:val="18"/>
                <w:szCs w:val="18"/>
              </w:rPr>
              <w:t>Registration</w:t>
            </w:r>
          </w:p>
        </w:tc>
        <w:tc>
          <w:tcPr>
            <w:tcW w:w="4246" w:type="dxa"/>
          </w:tcPr>
          <w:p w14:paraId="34EB3C2F" w14:textId="11246628" w:rsidR="003A7B96" w:rsidRPr="00A56853" w:rsidRDefault="0048612A" w:rsidP="007E3AC5">
            <w:pPr>
              <w:spacing w:after="0" w:line="240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onata Kiiza and Emily Ndoho</w:t>
            </w:r>
            <w:r w:rsidR="008758C6">
              <w:rPr>
                <w:sz w:val="18"/>
                <w:szCs w:val="18"/>
              </w:rPr>
              <w:t xml:space="preserve"> (CIP)</w:t>
            </w:r>
          </w:p>
        </w:tc>
      </w:tr>
      <w:tr w:rsidR="00A56853" w:rsidRPr="00A56853" w14:paraId="0521EDEB" w14:textId="77777777" w:rsidTr="00456346">
        <w:trPr>
          <w:jc w:val="center"/>
        </w:trPr>
        <w:tc>
          <w:tcPr>
            <w:tcW w:w="1345" w:type="dxa"/>
            <w:tcBorders>
              <w:bottom w:val="single" w:sz="4" w:space="0" w:color="auto"/>
            </w:tcBorders>
          </w:tcPr>
          <w:p w14:paraId="62765BB7" w14:textId="33A9547C" w:rsidR="008B627D" w:rsidRPr="00A56853" w:rsidRDefault="00754052" w:rsidP="00A30476">
            <w:pPr>
              <w:spacing w:after="0" w:line="240" w:lineRule="auto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8.00 – 8.30</w:t>
            </w:r>
          </w:p>
        </w:tc>
        <w:tc>
          <w:tcPr>
            <w:tcW w:w="5241" w:type="dxa"/>
            <w:tcBorders>
              <w:bottom w:val="single" w:sz="4" w:space="0" w:color="auto"/>
            </w:tcBorders>
          </w:tcPr>
          <w:p w14:paraId="71A95B16" w14:textId="77777777" w:rsidR="008B627D" w:rsidRPr="00A56853" w:rsidRDefault="00E70C66" w:rsidP="000678B4">
            <w:pPr>
              <w:spacing w:after="0" w:line="240" w:lineRule="auto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I</w:t>
            </w:r>
            <w:r w:rsidR="008B627D" w:rsidRPr="00A56853">
              <w:rPr>
                <w:b/>
                <w:sz w:val="18"/>
                <w:szCs w:val="18"/>
              </w:rPr>
              <w:t>ntroductions and objectives of meeting</w:t>
            </w:r>
          </w:p>
        </w:tc>
        <w:tc>
          <w:tcPr>
            <w:tcW w:w="4246" w:type="dxa"/>
            <w:tcBorders>
              <w:bottom w:val="single" w:sz="4" w:space="0" w:color="auto"/>
            </w:tcBorders>
          </w:tcPr>
          <w:p w14:paraId="09185282" w14:textId="661F7BC5" w:rsidR="008B627D" w:rsidRPr="00A56853" w:rsidRDefault="00231B89" w:rsidP="00E22E11">
            <w:pPr>
              <w:spacing w:after="0" w:line="240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Jean Ndirigwe, (RAB)</w:t>
            </w:r>
            <w:r w:rsidR="00E22E11">
              <w:rPr>
                <w:sz w:val="18"/>
                <w:szCs w:val="18"/>
              </w:rPr>
              <w:t xml:space="preserve"> Margaret McEwan</w:t>
            </w:r>
            <w:r w:rsidR="008758C6">
              <w:rPr>
                <w:sz w:val="18"/>
                <w:szCs w:val="18"/>
              </w:rPr>
              <w:t xml:space="preserve"> (CIP)</w:t>
            </w:r>
          </w:p>
        </w:tc>
      </w:tr>
      <w:tr w:rsidR="00754052" w:rsidRPr="00A56853" w14:paraId="227E76E4" w14:textId="77777777" w:rsidTr="00456346">
        <w:trPr>
          <w:jc w:val="center"/>
        </w:trPr>
        <w:tc>
          <w:tcPr>
            <w:tcW w:w="1345" w:type="dxa"/>
            <w:tcBorders>
              <w:bottom w:val="single" w:sz="4" w:space="0" w:color="auto"/>
            </w:tcBorders>
          </w:tcPr>
          <w:p w14:paraId="1EF0B53F" w14:textId="70D87C13" w:rsidR="00754052" w:rsidRDefault="00754052" w:rsidP="00A30476">
            <w:pPr>
              <w:spacing w:after="0" w:line="240" w:lineRule="auto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8.30 – 8.45</w:t>
            </w:r>
          </w:p>
        </w:tc>
        <w:tc>
          <w:tcPr>
            <w:tcW w:w="5241" w:type="dxa"/>
            <w:tcBorders>
              <w:bottom w:val="single" w:sz="4" w:space="0" w:color="auto"/>
            </w:tcBorders>
          </w:tcPr>
          <w:p w14:paraId="1365F7DF" w14:textId="79377C30" w:rsidR="00754052" w:rsidRDefault="00754052" w:rsidP="00754052">
            <w:pPr>
              <w:spacing w:after="0" w:line="240" w:lineRule="auto"/>
              <w:rPr>
                <w:b/>
                <w:sz w:val="18"/>
                <w:szCs w:val="18"/>
              </w:rPr>
            </w:pPr>
            <w:r w:rsidRPr="00754052">
              <w:rPr>
                <w:b/>
                <w:sz w:val="18"/>
                <w:szCs w:val="18"/>
              </w:rPr>
              <w:t xml:space="preserve">Highlights from the Sweetpotato for Profit and Health </w:t>
            </w:r>
            <w:r w:rsidR="00456346">
              <w:rPr>
                <w:b/>
                <w:sz w:val="18"/>
                <w:szCs w:val="18"/>
              </w:rPr>
              <w:t>I</w:t>
            </w:r>
            <w:r w:rsidRPr="00754052">
              <w:rPr>
                <w:b/>
                <w:sz w:val="18"/>
                <w:szCs w:val="18"/>
              </w:rPr>
              <w:t xml:space="preserve">nitiative (SPHI) </w:t>
            </w:r>
          </w:p>
        </w:tc>
        <w:tc>
          <w:tcPr>
            <w:tcW w:w="4246" w:type="dxa"/>
            <w:tcBorders>
              <w:bottom w:val="single" w:sz="4" w:space="0" w:color="auto"/>
            </w:tcBorders>
          </w:tcPr>
          <w:p w14:paraId="68EE9E63" w14:textId="67DA33BB" w:rsidR="00754052" w:rsidRDefault="00754052" w:rsidP="00754052">
            <w:pPr>
              <w:pStyle w:val="ListParagraph"/>
              <w:spacing w:after="0" w:line="240" w:lineRule="auto"/>
              <w:ind w:left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Jan Low, SPHI Co-Lead and Principle Scientist (CIP)</w:t>
            </w:r>
          </w:p>
          <w:p w14:paraId="49E2F283" w14:textId="77777777" w:rsidR="00754052" w:rsidRPr="0048612A" w:rsidRDefault="00754052" w:rsidP="0048612A">
            <w:pPr>
              <w:spacing w:after="0" w:line="240" w:lineRule="auto"/>
              <w:rPr>
                <w:sz w:val="18"/>
                <w:szCs w:val="18"/>
              </w:rPr>
            </w:pPr>
          </w:p>
        </w:tc>
      </w:tr>
      <w:tr w:rsidR="0048612A" w:rsidRPr="00A56853" w14:paraId="49FE5856" w14:textId="77777777" w:rsidTr="00456346">
        <w:trPr>
          <w:jc w:val="center"/>
        </w:trPr>
        <w:tc>
          <w:tcPr>
            <w:tcW w:w="1345" w:type="dxa"/>
            <w:tcBorders>
              <w:bottom w:val="single" w:sz="4" w:space="0" w:color="auto"/>
            </w:tcBorders>
          </w:tcPr>
          <w:p w14:paraId="3098C458" w14:textId="077BDAD3" w:rsidR="0048612A" w:rsidRDefault="0048612A" w:rsidP="00A30476">
            <w:pPr>
              <w:spacing w:after="0" w:line="240" w:lineRule="auto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8.45 – 09.15</w:t>
            </w:r>
          </w:p>
        </w:tc>
        <w:tc>
          <w:tcPr>
            <w:tcW w:w="5241" w:type="dxa"/>
            <w:tcBorders>
              <w:bottom w:val="single" w:sz="4" w:space="0" w:color="auto"/>
            </w:tcBorders>
          </w:tcPr>
          <w:p w14:paraId="6FB14154" w14:textId="5CA1954C" w:rsidR="0048612A" w:rsidRDefault="0048612A" w:rsidP="000678B4">
            <w:pPr>
              <w:spacing w:after="0" w:line="240" w:lineRule="auto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OFFICIAL OPENING</w:t>
            </w:r>
          </w:p>
        </w:tc>
        <w:tc>
          <w:tcPr>
            <w:tcW w:w="4246" w:type="dxa"/>
            <w:tcBorders>
              <w:bottom w:val="single" w:sz="4" w:space="0" w:color="auto"/>
            </w:tcBorders>
          </w:tcPr>
          <w:p w14:paraId="7E2419CA" w14:textId="219E6AAA" w:rsidR="00754052" w:rsidRPr="00754052" w:rsidRDefault="0048612A" w:rsidP="0048612A">
            <w:pPr>
              <w:spacing w:after="0" w:line="240" w:lineRule="auto"/>
              <w:rPr>
                <w:sz w:val="18"/>
                <w:szCs w:val="18"/>
              </w:rPr>
            </w:pPr>
            <w:r w:rsidRPr="0048612A">
              <w:rPr>
                <w:sz w:val="18"/>
                <w:szCs w:val="18"/>
              </w:rPr>
              <w:t>Dr. Patrick Karangwa</w:t>
            </w:r>
            <w:r>
              <w:rPr>
                <w:sz w:val="18"/>
                <w:szCs w:val="18"/>
              </w:rPr>
              <w:t xml:space="preserve">, DG. </w:t>
            </w:r>
            <w:r w:rsidRPr="0048612A">
              <w:rPr>
                <w:sz w:val="18"/>
                <w:szCs w:val="18"/>
              </w:rPr>
              <w:t>Rwanda Agricultural Board</w:t>
            </w:r>
          </w:p>
        </w:tc>
      </w:tr>
      <w:tr w:rsidR="00A56853" w:rsidRPr="00A56853" w14:paraId="7CCE25F1" w14:textId="77777777" w:rsidTr="00A30476">
        <w:trPr>
          <w:jc w:val="center"/>
        </w:trPr>
        <w:tc>
          <w:tcPr>
            <w:tcW w:w="10832" w:type="dxa"/>
            <w:gridSpan w:val="3"/>
            <w:tcBorders>
              <w:bottom w:val="single" w:sz="4" w:space="0" w:color="auto"/>
            </w:tcBorders>
            <w:shd w:val="clear" w:color="auto" w:fill="FFFF00"/>
          </w:tcPr>
          <w:p w14:paraId="01B0F5B1" w14:textId="23B2D855" w:rsidR="00A30476" w:rsidRPr="00A56853" w:rsidRDefault="00A30476" w:rsidP="00FD736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A56853">
              <w:rPr>
                <w:b/>
                <w:sz w:val="18"/>
                <w:szCs w:val="18"/>
              </w:rPr>
              <w:t xml:space="preserve">Session 1: </w:t>
            </w:r>
            <w:r w:rsidR="0048612A" w:rsidRPr="0048612A">
              <w:rPr>
                <w:b/>
                <w:sz w:val="18"/>
                <w:szCs w:val="18"/>
              </w:rPr>
              <w:t xml:space="preserve">“Engaging youth for improved sweetpotato seed and root production”. </w:t>
            </w:r>
            <w:r w:rsidR="00D1290F" w:rsidRPr="00A56853">
              <w:rPr>
                <w:sz w:val="18"/>
                <w:szCs w:val="18"/>
              </w:rPr>
              <w:t>Modera</w:t>
            </w:r>
            <w:r w:rsidR="0048612A">
              <w:rPr>
                <w:sz w:val="18"/>
                <w:szCs w:val="18"/>
              </w:rPr>
              <w:t>t</w:t>
            </w:r>
            <w:r w:rsidR="00D1290F" w:rsidRPr="00A56853">
              <w:rPr>
                <w:sz w:val="18"/>
                <w:szCs w:val="18"/>
              </w:rPr>
              <w:t>or:</w:t>
            </w:r>
            <w:r w:rsidR="0048612A">
              <w:rPr>
                <w:sz w:val="18"/>
                <w:szCs w:val="18"/>
              </w:rPr>
              <w:t xml:space="preserve">  </w:t>
            </w:r>
            <w:r w:rsidR="00754052">
              <w:rPr>
                <w:sz w:val="18"/>
                <w:szCs w:val="18"/>
              </w:rPr>
              <w:t>Kirimi Sindi</w:t>
            </w:r>
            <w:r w:rsidR="0007365E">
              <w:rPr>
                <w:sz w:val="18"/>
                <w:szCs w:val="18"/>
              </w:rPr>
              <w:t>;</w:t>
            </w:r>
            <w:r w:rsidR="00D1290F" w:rsidRPr="00A56853">
              <w:rPr>
                <w:sz w:val="18"/>
                <w:szCs w:val="18"/>
              </w:rPr>
              <w:t xml:space="preserve"> Rapporteur: </w:t>
            </w:r>
            <w:r w:rsidR="00F72B90">
              <w:rPr>
                <w:sz w:val="18"/>
                <w:szCs w:val="18"/>
              </w:rPr>
              <w:t>Martin Chiona</w:t>
            </w:r>
          </w:p>
        </w:tc>
      </w:tr>
      <w:tr w:rsidR="00231002" w:rsidRPr="00A56853" w14:paraId="5CC5E1E8" w14:textId="77777777" w:rsidTr="00456346">
        <w:trPr>
          <w:jc w:val="center"/>
        </w:trPr>
        <w:tc>
          <w:tcPr>
            <w:tcW w:w="1345" w:type="dxa"/>
            <w:tcBorders>
              <w:bottom w:val="single" w:sz="4" w:space="0" w:color="auto"/>
            </w:tcBorders>
          </w:tcPr>
          <w:p w14:paraId="0B9299EC" w14:textId="1F8D2625" w:rsidR="00231002" w:rsidRPr="00A56853" w:rsidRDefault="0048612A" w:rsidP="00231002">
            <w:pPr>
              <w:pStyle w:val="ListParagraph"/>
              <w:spacing w:after="0" w:line="240" w:lineRule="auto"/>
              <w:ind w:left="0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09.15 – 09.45</w:t>
            </w:r>
          </w:p>
        </w:tc>
        <w:tc>
          <w:tcPr>
            <w:tcW w:w="5241" w:type="dxa"/>
            <w:tcBorders>
              <w:bottom w:val="single" w:sz="4" w:space="0" w:color="auto"/>
            </w:tcBorders>
          </w:tcPr>
          <w:p w14:paraId="1227B799" w14:textId="30D593CF" w:rsidR="00231002" w:rsidRPr="00A56853" w:rsidRDefault="00231002" w:rsidP="00231002">
            <w:pPr>
              <w:pStyle w:val="ListParagraph"/>
              <w:spacing w:after="0" w:line="240" w:lineRule="auto"/>
              <w:ind w:left="0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Keynote: </w:t>
            </w:r>
            <w:r w:rsidR="004E7647" w:rsidRPr="004E7647">
              <w:rPr>
                <w:b/>
                <w:sz w:val="18"/>
                <w:szCs w:val="18"/>
              </w:rPr>
              <w:t>“</w:t>
            </w:r>
            <w:r w:rsidR="0048612A" w:rsidRPr="0048612A">
              <w:rPr>
                <w:b/>
                <w:sz w:val="18"/>
                <w:szCs w:val="18"/>
              </w:rPr>
              <w:t>Challenges and opportunities: Youth involvement in agriculture sector in Rwanda</w:t>
            </w:r>
            <w:r w:rsidR="0048612A">
              <w:rPr>
                <w:b/>
                <w:sz w:val="18"/>
                <w:szCs w:val="18"/>
              </w:rPr>
              <w:t>”</w:t>
            </w:r>
          </w:p>
        </w:tc>
        <w:tc>
          <w:tcPr>
            <w:tcW w:w="4246" w:type="dxa"/>
            <w:tcBorders>
              <w:bottom w:val="single" w:sz="4" w:space="0" w:color="auto"/>
            </w:tcBorders>
          </w:tcPr>
          <w:p w14:paraId="18BB194A" w14:textId="5820C45C" w:rsidR="00231002" w:rsidRPr="00A56853" w:rsidRDefault="00F72B90" w:rsidP="0048612A">
            <w:pPr>
              <w:pStyle w:val="ListParagraph"/>
              <w:spacing w:after="0" w:line="240" w:lineRule="auto"/>
              <w:ind w:left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BC</w:t>
            </w:r>
          </w:p>
        </w:tc>
      </w:tr>
      <w:tr w:rsidR="00231002" w:rsidRPr="00A56853" w14:paraId="2B603453" w14:textId="77777777" w:rsidTr="00456346">
        <w:trPr>
          <w:trHeight w:val="512"/>
          <w:jc w:val="center"/>
        </w:trPr>
        <w:tc>
          <w:tcPr>
            <w:tcW w:w="1345" w:type="dxa"/>
            <w:tcBorders>
              <w:bottom w:val="single" w:sz="4" w:space="0" w:color="auto"/>
            </w:tcBorders>
          </w:tcPr>
          <w:p w14:paraId="2E7859B3" w14:textId="5C048B13" w:rsidR="00231002" w:rsidRPr="00A56853" w:rsidRDefault="0048612A" w:rsidP="00231002">
            <w:pPr>
              <w:spacing w:after="0" w:line="240" w:lineRule="auto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09.45 – 10.45</w:t>
            </w:r>
          </w:p>
        </w:tc>
        <w:tc>
          <w:tcPr>
            <w:tcW w:w="5241" w:type="dxa"/>
            <w:tcBorders>
              <w:bottom w:val="single" w:sz="4" w:space="0" w:color="auto"/>
            </w:tcBorders>
          </w:tcPr>
          <w:p w14:paraId="54802CC3" w14:textId="333D9D7C" w:rsidR="00F55E48" w:rsidRPr="0048612A" w:rsidRDefault="0048612A" w:rsidP="0048612A">
            <w:pPr>
              <w:spacing w:after="0" w:line="240" w:lineRule="auto"/>
              <w:rPr>
                <w:b/>
                <w:sz w:val="18"/>
                <w:szCs w:val="18"/>
              </w:rPr>
            </w:pPr>
            <w:r w:rsidRPr="0048612A">
              <w:rPr>
                <w:b/>
                <w:sz w:val="18"/>
                <w:szCs w:val="18"/>
              </w:rPr>
              <w:t>Talk Show</w:t>
            </w:r>
            <w:r>
              <w:rPr>
                <w:b/>
                <w:sz w:val="18"/>
                <w:szCs w:val="18"/>
              </w:rPr>
              <w:t xml:space="preserve">: “Our stories: </w:t>
            </w:r>
            <w:r w:rsidR="004B7416">
              <w:rPr>
                <w:b/>
                <w:sz w:val="18"/>
                <w:szCs w:val="18"/>
              </w:rPr>
              <w:t xml:space="preserve">Youth engagement in sweetpotato seed and root enterprises” </w:t>
            </w:r>
          </w:p>
        </w:tc>
        <w:tc>
          <w:tcPr>
            <w:tcW w:w="4246" w:type="dxa"/>
            <w:tcBorders>
              <w:bottom w:val="single" w:sz="4" w:space="0" w:color="auto"/>
            </w:tcBorders>
          </w:tcPr>
          <w:p w14:paraId="310E9BEB" w14:textId="77777777" w:rsidR="00231002" w:rsidRDefault="0048612A" w:rsidP="0048612A">
            <w:pPr>
              <w:pStyle w:val="ListParagraph"/>
              <w:spacing w:after="0" w:line="240" w:lineRule="auto"/>
              <w:ind w:left="0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 xml:space="preserve">DVMs: </w:t>
            </w:r>
            <w:r w:rsidRPr="0048612A">
              <w:rPr>
                <w:rFonts w:cs="Calibri"/>
                <w:sz w:val="18"/>
                <w:szCs w:val="18"/>
              </w:rPr>
              <w:t>Paola, Serge, Francine, Mubaraka, Daniel Muzungu</w:t>
            </w:r>
          </w:p>
          <w:p w14:paraId="60ECE3EB" w14:textId="77777777" w:rsidR="004B7416" w:rsidRDefault="004B7416" w:rsidP="0048612A">
            <w:pPr>
              <w:pStyle w:val="ListParagraph"/>
              <w:spacing w:after="0" w:line="240" w:lineRule="auto"/>
              <w:ind w:left="0"/>
              <w:rPr>
                <w:rFonts w:cs="Calibri"/>
                <w:sz w:val="18"/>
                <w:szCs w:val="18"/>
              </w:rPr>
            </w:pPr>
            <w:r w:rsidRPr="00456346">
              <w:rPr>
                <w:rFonts w:cs="Calibri"/>
                <w:b/>
                <w:sz w:val="18"/>
                <w:szCs w:val="18"/>
              </w:rPr>
              <w:t>Host:</w:t>
            </w:r>
            <w:r>
              <w:rPr>
                <w:rFonts w:cs="Calibri"/>
                <w:sz w:val="18"/>
                <w:szCs w:val="18"/>
              </w:rPr>
              <w:t xml:space="preserve"> Aime Ndayisenga</w:t>
            </w:r>
            <w:r w:rsidR="00754052">
              <w:rPr>
                <w:rFonts w:cs="Calibri"/>
                <w:sz w:val="18"/>
                <w:szCs w:val="18"/>
              </w:rPr>
              <w:t>;</w:t>
            </w:r>
          </w:p>
          <w:p w14:paraId="30C5B291" w14:textId="4665BF95" w:rsidR="00754052" w:rsidRPr="00A56853" w:rsidRDefault="00754052" w:rsidP="0048612A">
            <w:pPr>
              <w:pStyle w:val="ListParagraph"/>
              <w:spacing w:after="0" w:line="240" w:lineRule="auto"/>
              <w:ind w:left="0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Translation</w:t>
            </w:r>
            <w:r w:rsidR="00456346">
              <w:rPr>
                <w:rFonts w:cs="Calibri"/>
                <w:sz w:val="18"/>
                <w:szCs w:val="18"/>
              </w:rPr>
              <w:t xml:space="preserve">: Jean Claude Nshimiyimana &amp; </w:t>
            </w:r>
            <w:r w:rsidR="00F72B90">
              <w:rPr>
                <w:rFonts w:cs="Calibri"/>
                <w:sz w:val="18"/>
                <w:szCs w:val="18"/>
              </w:rPr>
              <w:t>Seraphine Uzamushaka</w:t>
            </w:r>
          </w:p>
        </w:tc>
      </w:tr>
      <w:tr w:rsidR="004B7416" w:rsidRPr="00A56853" w14:paraId="3EA79082" w14:textId="77777777" w:rsidTr="00F72B90">
        <w:trPr>
          <w:trHeight w:val="512"/>
          <w:jc w:val="center"/>
        </w:trPr>
        <w:tc>
          <w:tcPr>
            <w:tcW w:w="1345" w:type="dxa"/>
            <w:tcBorders>
              <w:bottom w:val="single" w:sz="4" w:space="0" w:color="auto"/>
            </w:tcBorders>
            <w:shd w:val="clear" w:color="auto" w:fill="D0CECE" w:themeFill="background2" w:themeFillShade="E6"/>
          </w:tcPr>
          <w:p w14:paraId="49D31113" w14:textId="69BB9291" w:rsidR="004B7416" w:rsidRDefault="004B7416" w:rsidP="00231002">
            <w:pPr>
              <w:spacing w:after="0" w:line="240" w:lineRule="auto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10.45 – 11.30</w:t>
            </w:r>
          </w:p>
        </w:tc>
        <w:tc>
          <w:tcPr>
            <w:tcW w:w="5241" w:type="dxa"/>
            <w:tcBorders>
              <w:bottom w:val="single" w:sz="4" w:space="0" w:color="auto"/>
            </w:tcBorders>
            <w:shd w:val="clear" w:color="auto" w:fill="D0CECE" w:themeFill="background2" w:themeFillShade="E6"/>
          </w:tcPr>
          <w:p w14:paraId="4142E01E" w14:textId="2CE23C3F" w:rsidR="004B7416" w:rsidRPr="0048612A" w:rsidRDefault="004B7416" w:rsidP="0048612A">
            <w:pPr>
              <w:spacing w:after="0" w:line="240" w:lineRule="auto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GROUP PHOTO and COFFEE BREAK </w:t>
            </w:r>
          </w:p>
        </w:tc>
        <w:tc>
          <w:tcPr>
            <w:tcW w:w="4246" w:type="dxa"/>
            <w:tcBorders>
              <w:bottom w:val="single" w:sz="4" w:space="0" w:color="auto"/>
            </w:tcBorders>
            <w:shd w:val="clear" w:color="auto" w:fill="D0CECE" w:themeFill="background2" w:themeFillShade="E6"/>
          </w:tcPr>
          <w:p w14:paraId="1D597339" w14:textId="77777777" w:rsidR="004B7416" w:rsidRDefault="004B7416" w:rsidP="0048612A">
            <w:pPr>
              <w:pStyle w:val="ListParagraph"/>
              <w:spacing w:after="0" w:line="240" w:lineRule="auto"/>
              <w:ind w:left="0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Faith Njunge</w:t>
            </w:r>
          </w:p>
          <w:p w14:paraId="3D9CAD0D" w14:textId="2C3ACEA7" w:rsidR="00754052" w:rsidRDefault="00754052" w:rsidP="0048612A">
            <w:pPr>
              <w:pStyle w:val="ListParagraph"/>
              <w:spacing w:after="0" w:line="240" w:lineRule="auto"/>
              <w:ind w:left="0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 xml:space="preserve">Media interaction with Guests of Honour and Talk Show participants </w:t>
            </w:r>
          </w:p>
        </w:tc>
      </w:tr>
      <w:tr w:rsidR="004B7416" w:rsidRPr="00A56853" w14:paraId="4C9667C8" w14:textId="77777777" w:rsidTr="00456346">
        <w:trPr>
          <w:trHeight w:val="512"/>
          <w:jc w:val="center"/>
        </w:trPr>
        <w:tc>
          <w:tcPr>
            <w:tcW w:w="1345" w:type="dxa"/>
            <w:tcBorders>
              <w:bottom w:val="single" w:sz="4" w:space="0" w:color="auto"/>
            </w:tcBorders>
          </w:tcPr>
          <w:p w14:paraId="47009B53" w14:textId="02A296E7" w:rsidR="004B7416" w:rsidRDefault="004B7416" w:rsidP="00231002">
            <w:pPr>
              <w:spacing w:after="0" w:line="240" w:lineRule="auto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11.30 – 11.45</w:t>
            </w:r>
          </w:p>
        </w:tc>
        <w:tc>
          <w:tcPr>
            <w:tcW w:w="5241" w:type="dxa"/>
            <w:tcBorders>
              <w:bottom w:val="single" w:sz="4" w:space="0" w:color="auto"/>
            </w:tcBorders>
          </w:tcPr>
          <w:p w14:paraId="7D53A86C" w14:textId="3F3AC0D9" w:rsidR="004B7416" w:rsidRDefault="006078CD" w:rsidP="0048612A">
            <w:pPr>
              <w:spacing w:after="0" w:line="240" w:lineRule="auto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Presentation: “</w:t>
            </w:r>
            <w:r w:rsidR="00456346">
              <w:rPr>
                <w:b/>
                <w:sz w:val="18"/>
                <w:szCs w:val="18"/>
              </w:rPr>
              <w:t>Evolution of youth in agriculture in Rwanda: seed and root</w:t>
            </w:r>
            <w:r w:rsidR="004B7416" w:rsidRPr="004B7416">
              <w:rPr>
                <w:b/>
                <w:sz w:val="18"/>
                <w:szCs w:val="18"/>
              </w:rPr>
              <w:t xml:space="preserve"> production as a business</w:t>
            </w:r>
            <w:r w:rsidR="004B7416">
              <w:rPr>
                <w:b/>
                <w:sz w:val="18"/>
                <w:szCs w:val="18"/>
              </w:rPr>
              <w:t xml:space="preserve"> – experiences from RAB and CIP</w:t>
            </w:r>
            <w:r>
              <w:rPr>
                <w:b/>
                <w:sz w:val="18"/>
                <w:szCs w:val="18"/>
              </w:rPr>
              <w:t>”</w:t>
            </w:r>
          </w:p>
        </w:tc>
        <w:tc>
          <w:tcPr>
            <w:tcW w:w="4246" w:type="dxa"/>
            <w:tcBorders>
              <w:bottom w:val="single" w:sz="4" w:space="0" w:color="auto"/>
            </w:tcBorders>
          </w:tcPr>
          <w:p w14:paraId="0D713F4F" w14:textId="365E0C06" w:rsidR="004B7416" w:rsidRDefault="006078CD" w:rsidP="0048612A">
            <w:pPr>
              <w:pStyle w:val="ListParagraph"/>
              <w:spacing w:after="0" w:line="240" w:lineRule="auto"/>
              <w:ind w:left="0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 xml:space="preserve">Jean Ndirigwe (RAB) and </w:t>
            </w:r>
            <w:r w:rsidR="004B7416">
              <w:rPr>
                <w:rFonts w:cs="Calibri"/>
                <w:sz w:val="18"/>
                <w:szCs w:val="18"/>
              </w:rPr>
              <w:t>Jean Claude Nshimiyimana</w:t>
            </w:r>
            <w:r w:rsidR="00456346">
              <w:rPr>
                <w:rFonts w:cs="Calibri"/>
                <w:sz w:val="18"/>
                <w:szCs w:val="18"/>
              </w:rPr>
              <w:t xml:space="preserve"> (CIP)</w:t>
            </w:r>
            <w:r w:rsidR="004B7416">
              <w:rPr>
                <w:rFonts w:cs="Calibri"/>
                <w:sz w:val="18"/>
                <w:szCs w:val="18"/>
              </w:rPr>
              <w:t xml:space="preserve"> </w:t>
            </w:r>
          </w:p>
        </w:tc>
      </w:tr>
      <w:tr w:rsidR="004B7416" w:rsidRPr="00A56853" w14:paraId="235640C1" w14:textId="77777777" w:rsidTr="00456346">
        <w:trPr>
          <w:trHeight w:val="512"/>
          <w:jc w:val="center"/>
        </w:trPr>
        <w:tc>
          <w:tcPr>
            <w:tcW w:w="1345" w:type="dxa"/>
            <w:tcBorders>
              <w:bottom w:val="single" w:sz="4" w:space="0" w:color="auto"/>
            </w:tcBorders>
          </w:tcPr>
          <w:p w14:paraId="742EC35E" w14:textId="273D12CD" w:rsidR="004B7416" w:rsidRDefault="004B7416" w:rsidP="00231002">
            <w:pPr>
              <w:spacing w:after="0" w:line="240" w:lineRule="auto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11.45 – 13.00</w:t>
            </w:r>
          </w:p>
        </w:tc>
        <w:tc>
          <w:tcPr>
            <w:tcW w:w="5241" w:type="dxa"/>
            <w:tcBorders>
              <w:bottom w:val="single" w:sz="4" w:space="0" w:color="auto"/>
            </w:tcBorders>
          </w:tcPr>
          <w:p w14:paraId="4109D719" w14:textId="26B7BDE2" w:rsidR="004B7416" w:rsidRPr="004B7416" w:rsidRDefault="004B7416" w:rsidP="0048612A">
            <w:pPr>
              <w:spacing w:after="0" w:line="240" w:lineRule="auto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Panel Discussion</w:t>
            </w:r>
            <w:r w:rsidR="00754052">
              <w:rPr>
                <w:b/>
                <w:sz w:val="18"/>
                <w:szCs w:val="18"/>
              </w:rPr>
              <w:t>: Experiences with capitalizing on o</w:t>
            </w:r>
            <w:r w:rsidR="00754052" w:rsidRPr="00754052">
              <w:rPr>
                <w:b/>
                <w:sz w:val="18"/>
                <w:szCs w:val="18"/>
              </w:rPr>
              <w:t>pportunities for youth engagement in agribusiness</w:t>
            </w:r>
          </w:p>
        </w:tc>
        <w:tc>
          <w:tcPr>
            <w:tcW w:w="4246" w:type="dxa"/>
            <w:tcBorders>
              <w:bottom w:val="single" w:sz="4" w:space="0" w:color="auto"/>
            </w:tcBorders>
          </w:tcPr>
          <w:p w14:paraId="75BE5A69" w14:textId="12862A36" w:rsidR="004B7416" w:rsidRPr="001D1CF2" w:rsidRDefault="00754052" w:rsidP="0048612A">
            <w:pPr>
              <w:pStyle w:val="ListParagraph"/>
              <w:spacing w:after="0" w:line="240" w:lineRule="auto"/>
              <w:ind w:left="0"/>
              <w:rPr>
                <w:rFonts w:cs="Calibri"/>
                <w:b/>
                <w:sz w:val="18"/>
                <w:szCs w:val="18"/>
              </w:rPr>
            </w:pPr>
            <w:r w:rsidRPr="001D1CF2">
              <w:rPr>
                <w:rFonts w:cs="Calibri"/>
                <w:b/>
                <w:sz w:val="18"/>
                <w:szCs w:val="18"/>
              </w:rPr>
              <w:t>Panel discussants:</w:t>
            </w:r>
            <w:r w:rsidR="001D1CF2">
              <w:rPr>
                <w:rFonts w:cs="Calibri"/>
                <w:b/>
                <w:sz w:val="18"/>
                <w:szCs w:val="18"/>
              </w:rPr>
              <w:t xml:space="preserve"> tbc</w:t>
            </w:r>
          </w:p>
          <w:p w14:paraId="52E7C027" w14:textId="38B5DE80" w:rsidR="00754052" w:rsidRDefault="00754052" w:rsidP="0048612A">
            <w:pPr>
              <w:pStyle w:val="ListParagraph"/>
              <w:spacing w:after="0" w:line="240" w:lineRule="auto"/>
              <w:ind w:left="0"/>
              <w:rPr>
                <w:rFonts w:cs="Calibri"/>
                <w:sz w:val="18"/>
                <w:szCs w:val="18"/>
              </w:rPr>
            </w:pPr>
          </w:p>
          <w:p w14:paraId="318DADEE" w14:textId="44FD8ED2" w:rsidR="00754052" w:rsidRDefault="00456346" w:rsidP="0048612A">
            <w:pPr>
              <w:pStyle w:val="ListParagraph"/>
              <w:spacing w:after="0" w:line="240" w:lineRule="auto"/>
              <w:ind w:left="0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b/>
                <w:sz w:val="18"/>
                <w:szCs w:val="18"/>
              </w:rPr>
              <w:t>Panel Moderator</w:t>
            </w:r>
            <w:r w:rsidR="00754052" w:rsidRPr="00FB2D3D">
              <w:rPr>
                <w:rFonts w:cs="Calibri"/>
                <w:b/>
                <w:sz w:val="18"/>
                <w:szCs w:val="18"/>
              </w:rPr>
              <w:t>:</w:t>
            </w:r>
            <w:r w:rsidR="00754052">
              <w:rPr>
                <w:rFonts w:cs="Calibri"/>
                <w:sz w:val="18"/>
                <w:szCs w:val="18"/>
              </w:rPr>
              <w:t xml:space="preserve"> Kwame Ogero</w:t>
            </w:r>
          </w:p>
        </w:tc>
      </w:tr>
      <w:tr w:rsidR="00F55E48" w:rsidRPr="00A56853" w14:paraId="7CAFE2BA" w14:textId="77777777" w:rsidTr="00F72B90">
        <w:trPr>
          <w:trHeight w:val="233"/>
          <w:jc w:val="center"/>
        </w:trPr>
        <w:tc>
          <w:tcPr>
            <w:tcW w:w="10832" w:type="dxa"/>
            <w:gridSpan w:val="3"/>
            <w:tcBorders>
              <w:bottom w:val="single" w:sz="4" w:space="0" w:color="auto"/>
            </w:tcBorders>
            <w:shd w:val="clear" w:color="auto" w:fill="D0CECE" w:themeFill="background2" w:themeFillShade="E6"/>
          </w:tcPr>
          <w:p w14:paraId="5F3483C4" w14:textId="26190C26" w:rsidR="00F55E48" w:rsidRDefault="00754052" w:rsidP="00F55E48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13.00 – 14.00 Lunch</w:t>
            </w:r>
          </w:p>
        </w:tc>
      </w:tr>
      <w:tr w:rsidR="00B6006F" w:rsidRPr="00A56853" w14:paraId="6435BB93" w14:textId="77777777" w:rsidTr="00B6006F">
        <w:trPr>
          <w:trHeight w:val="278"/>
          <w:jc w:val="center"/>
        </w:trPr>
        <w:tc>
          <w:tcPr>
            <w:tcW w:w="10832" w:type="dxa"/>
            <w:gridSpan w:val="3"/>
            <w:shd w:val="clear" w:color="auto" w:fill="FFFF00"/>
          </w:tcPr>
          <w:p w14:paraId="1F32355C" w14:textId="0C6CA65E" w:rsidR="00B6006F" w:rsidRPr="00F3683E" w:rsidRDefault="00F3683E" w:rsidP="00F3683E">
            <w:pPr>
              <w:pStyle w:val="ListParagraph"/>
              <w:spacing w:after="0" w:line="240" w:lineRule="auto"/>
              <w:ind w:left="0"/>
              <w:jc w:val="center"/>
              <w:rPr>
                <w:b/>
                <w:sz w:val="18"/>
                <w:szCs w:val="18"/>
              </w:rPr>
            </w:pPr>
            <w:r w:rsidRPr="00F3683E">
              <w:rPr>
                <w:b/>
                <w:sz w:val="18"/>
                <w:szCs w:val="18"/>
              </w:rPr>
              <w:t>Session 2</w:t>
            </w:r>
            <w:r w:rsidR="00347807">
              <w:rPr>
                <w:b/>
                <w:sz w:val="18"/>
                <w:szCs w:val="18"/>
              </w:rPr>
              <w:t>a</w:t>
            </w:r>
            <w:r w:rsidRPr="00F3683E">
              <w:rPr>
                <w:b/>
                <w:sz w:val="18"/>
                <w:szCs w:val="18"/>
              </w:rPr>
              <w:t xml:space="preserve">: </w:t>
            </w:r>
            <w:r w:rsidR="00F269F8" w:rsidRPr="00F269F8">
              <w:rPr>
                <w:b/>
                <w:sz w:val="18"/>
                <w:szCs w:val="18"/>
              </w:rPr>
              <w:t>“Examining the Science – recent findings on sweetpotato seed and root management”.</w:t>
            </w:r>
            <w:r w:rsidR="008758C6">
              <w:rPr>
                <w:b/>
                <w:sz w:val="18"/>
                <w:szCs w:val="18"/>
              </w:rPr>
              <w:t xml:space="preserve"> </w:t>
            </w:r>
            <w:r w:rsidR="008758C6" w:rsidRPr="008758C6">
              <w:rPr>
                <w:sz w:val="18"/>
                <w:szCs w:val="18"/>
              </w:rPr>
              <w:t xml:space="preserve">Moderator: </w:t>
            </w:r>
            <w:r w:rsidR="0076065A">
              <w:rPr>
                <w:sz w:val="18"/>
                <w:szCs w:val="18"/>
              </w:rPr>
              <w:t>Robert Mwanga</w:t>
            </w:r>
            <w:r w:rsidR="0007365E">
              <w:rPr>
                <w:sz w:val="18"/>
                <w:szCs w:val="18"/>
              </w:rPr>
              <w:t>;</w:t>
            </w:r>
            <w:r w:rsidR="008758C6" w:rsidRPr="008758C6">
              <w:rPr>
                <w:sz w:val="18"/>
                <w:szCs w:val="18"/>
              </w:rPr>
              <w:t xml:space="preserve"> Rapporteur: </w:t>
            </w:r>
            <w:r w:rsidR="00F72B90">
              <w:rPr>
                <w:sz w:val="18"/>
                <w:szCs w:val="18"/>
              </w:rPr>
              <w:t xml:space="preserve">Benard Yada </w:t>
            </w:r>
          </w:p>
        </w:tc>
      </w:tr>
      <w:tr w:rsidR="00B6006F" w:rsidRPr="00A56853" w14:paraId="2B107B9F" w14:textId="77777777" w:rsidTr="00456346">
        <w:trPr>
          <w:trHeight w:val="350"/>
          <w:jc w:val="center"/>
        </w:trPr>
        <w:tc>
          <w:tcPr>
            <w:tcW w:w="1345" w:type="dxa"/>
            <w:shd w:val="clear" w:color="auto" w:fill="auto"/>
          </w:tcPr>
          <w:p w14:paraId="7C69D63B" w14:textId="56A444C4" w:rsidR="00B6006F" w:rsidRPr="00A56853" w:rsidRDefault="00F269F8" w:rsidP="00B6006F">
            <w:pPr>
              <w:pStyle w:val="ListParagraph"/>
              <w:spacing w:after="0" w:line="240" w:lineRule="auto"/>
              <w:ind w:left="0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14.00 – 15.</w:t>
            </w:r>
            <w:r w:rsidR="0076065A">
              <w:rPr>
                <w:b/>
                <w:sz w:val="18"/>
                <w:szCs w:val="18"/>
              </w:rPr>
              <w:t>30</w:t>
            </w:r>
          </w:p>
        </w:tc>
        <w:tc>
          <w:tcPr>
            <w:tcW w:w="5241" w:type="dxa"/>
            <w:shd w:val="clear" w:color="auto" w:fill="auto"/>
          </w:tcPr>
          <w:p w14:paraId="7E3BB1EE" w14:textId="77777777" w:rsidR="00B6006F" w:rsidRDefault="00F269F8" w:rsidP="00B6006F">
            <w:pPr>
              <w:pStyle w:val="ListParagraph"/>
              <w:spacing w:after="0" w:line="240" w:lineRule="auto"/>
              <w:ind w:left="0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Poster session 1: </w:t>
            </w:r>
          </w:p>
          <w:p w14:paraId="7F002282" w14:textId="5EC332EE" w:rsidR="003546BA" w:rsidRPr="00347807" w:rsidRDefault="003546BA" w:rsidP="003546BA">
            <w:pPr>
              <w:spacing w:after="0" w:line="240" w:lineRule="auto"/>
              <w:rPr>
                <w:sz w:val="18"/>
                <w:szCs w:val="18"/>
              </w:rPr>
            </w:pPr>
            <w:r w:rsidRPr="00347807">
              <w:rPr>
                <w:sz w:val="18"/>
                <w:szCs w:val="18"/>
              </w:rPr>
              <w:t>Theme A: Advances in production, conservation and multiplication of virus-tested planting material (includes varietal evaluation)</w:t>
            </w:r>
          </w:p>
          <w:p w14:paraId="3D217DDB" w14:textId="77777777" w:rsidR="003546BA" w:rsidRPr="00347807" w:rsidRDefault="003546BA" w:rsidP="003546BA">
            <w:pPr>
              <w:spacing w:after="0" w:line="240" w:lineRule="auto"/>
              <w:rPr>
                <w:sz w:val="18"/>
                <w:szCs w:val="18"/>
              </w:rPr>
            </w:pPr>
            <w:r w:rsidRPr="00347807">
              <w:rPr>
                <w:sz w:val="18"/>
                <w:szCs w:val="18"/>
              </w:rPr>
              <w:t>Theme B: Management of biotic and abiotic constraints in sweetpotato seed production</w:t>
            </w:r>
          </w:p>
          <w:p w14:paraId="034CA1DA" w14:textId="30350CE0" w:rsidR="003546BA" w:rsidRDefault="003546BA" w:rsidP="00FB2D3D">
            <w:pPr>
              <w:spacing w:after="0" w:line="240" w:lineRule="auto"/>
              <w:rPr>
                <w:b/>
                <w:sz w:val="18"/>
                <w:szCs w:val="18"/>
              </w:rPr>
            </w:pPr>
          </w:p>
        </w:tc>
        <w:tc>
          <w:tcPr>
            <w:tcW w:w="4246" w:type="dxa"/>
            <w:shd w:val="clear" w:color="auto" w:fill="auto"/>
          </w:tcPr>
          <w:p w14:paraId="009B9FF5" w14:textId="77777777" w:rsidR="00B6006F" w:rsidRDefault="00FB2D3D" w:rsidP="00FB2D3D">
            <w:pPr>
              <w:pStyle w:val="ListParagraph"/>
              <w:spacing w:after="0" w:line="240" w:lineRule="auto"/>
              <w:ind w:left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 sub-groups:</w:t>
            </w:r>
          </w:p>
          <w:p w14:paraId="3BFE5B69" w14:textId="18D4C5A2" w:rsidR="00FB2D3D" w:rsidRDefault="00FB2D3D" w:rsidP="00FB2D3D">
            <w:pPr>
              <w:pStyle w:val="ListParagraph"/>
              <w:numPr>
                <w:ilvl w:val="0"/>
                <w:numId w:val="48"/>
              </w:numPr>
              <w:spacing w:after="0" w:line="240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andponics</w:t>
            </w:r>
            <w:r w:rsidR="00792F7D">
              <w:rPr>
                <w:sz w:val="18"/>
                <w:szCs w:val="18"/>
              </w:rPr>
              <w:t xml:space="preserve"> (4 posters)</w:t>
            </w:r>
          </w:p>
          <w:p w14:paraId="223E1DDF" w14:textId="34921009" w:rsidR="00FB2D3D" w:rsidRDefault="00FB2D3D" w:rsidP="00FB2D3D">
            <w:pPr>
              <w:pStyle w:val="ListParagraph"/>
              <w:numPr>
                <w:ilvl w:val="0"/>
                <w:numId w:val="48"/>
              </w:numPr>
              <w:spacing w:after="0" w:line="240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riple S</w:t>
            </w:r>
            <w:r w:rsidR="00792F7D">
              <w:rPr>
                <w:sz w:val="18"/>
                <w:szCs w:val="18"/>
              </w:rPr>
              <w:t xml:space="preserve"> (4 posters)</w:t>
            </w:r>
          </w:p>
          <w:p w14:paraId="72B98829" w14:textId="52C36627" w:rsidR="00FB2D3D" w:rsidRDefault="00FB2D3D" w:rsidP="00FB2D3D">
            <w:pPr>
              <w:pStyle w:val="ListParagraph"/>
              <w:numPr>
                <w:ilvl w:val="0"/>
                <w:numId w:val="48"/>
              </w:numPr>
              <w:spacing w:after="0" w:line="240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arietal evaluation; increasing vine multiplication rates</w:t>
            </w:r>
            <w:r w:rsidR="00792F7D">
              <w:rPr>
                <w:sz w:val="18"/>
                <w:szCs w:val="18"/>
              </w:rPr>
              <w:t xml:space="preserve"> (4 posters)</w:t>
            </w:r>
          </w:p>
          <w:p w14:paraId="4A09D69A" w14:textId="1D2B6DE8" w:rsidR="00FB2D3D" w:rsidRDefault="00FB2D3D" w:rsidP="00FB2D3D">
            <w:pPr>
              <w:pStyle w:val="ListParagraph"/>
              <w:numPr>
                <w:ilvl w:val="0"/>
                <w:numId w:val="48"/>
              </w:numPr>
              <w:spacing w:after="0" w:line="240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Irrigated vine production methods</w:t>
            </w:r>
            <w:r w:rsidR="00AD7B56">
              <w:rPr>
                <w:sz w:val="18"/>
                <w:szCs w:val="18"/>
              </w:rPr>
              <w:t xml:space="preserve"> (5 posters)</w:t>
            </w:r>
          </w:p>
          <w:p w14:paraId="01E78CC8" w14:textId="3F66EFAE" w:rsidR="00FB2D3D" w:rsidRPr="00FB2D3D" w:rsidRDefault="00FB2D3D" w:rsidP="00FB2D3D">
            <w:pPr>
              <w:pStyle w:val="ListParagraph"/>
              <w:numPr>
                <w:ilvl w:val="0"/>
                <w:numId w:val="48"/>
              </w:numPr>
              <w:spacing w:after="0" w:line="240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irus identification, and management</w:t>
            </w:r>
            <w:r w:rsidR="00AD7B56">
              <w:rPr>
                <w:sz w:val="18"/>
                <w:szCs w:val="18"/>
              </w:rPr>
              <w:t xml:space="preserve"> (2 posters)</w:t>
            </w:r>
          </w:p>
        </w:tc>
      </w:tr>
      <w:tr w:rsidR="00FA1BEE" w:rsidRPr="00A56853" w14:paraId="08CCE79D" w14:textId="77777777" w:rsidTr="00456346">
        <w:trPr>
          <w:trHeight w:val="350"/>
          <w:jc w:val="center"/>
        </w:trPr>
        <w:tc>
          <w:tcPr>
            <w:tcW w:w="1345" w:type="dxa"/>
            <w:shd w:val="clear" w:color="auto" w:fill="auto"/>
          </w:tcPr>
          <w:p w14:paraId="2000DD11" w14:textId="5E2E0C54" w:rsidR="00FA1BEE" w:rsidRDefault="00FA1BEE" w:rsidP="00B6006F">
            <w:pPr>
              <w:pStyle w:val="ListParagraph"/>
              <w:spacing w:after="0" w:line="240" w:lineRule="auto"/>
              <w:ind w:left="0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15.</w:t>
            </w:r>
            <w:r w:rsidR="0076065A">
              <w:rPr>
                <w:b/>
                <w:sz w:val="18"/>
                <w:szCs w:val="18"/>
              </w:rPr>
              <w:t>30</w:t>
            </w:r>
            <w:r>
              <w:rPr>
                <w:b/>
                <w:sz w:val="18"/>
                <w:szCs w:val="18"/>
              </w:rPr>
              <w:t xml:space="preserve"> – </w:t>
            </w:r>
            <w:r w:rsidR="0076065A">
              <w:rPr>
                <w:b/>
                <w:sz w:val="18"/>
                <w:szCs w:val="18"/>
              </w:rPr>
              <w:t>16.00</w:t>
            </w:r>
          </w:p>
        </w:tc>
        <w:tc>
          <w:tcPr>
            <w:tcW w:w="5241" w:type="dxa"/>
            <w:shd w:val="clear" w:color="auto" w:fill="auto"/>
          </w:tcPr>
          <w:p w14:paraId="5C2D9490" w14:textId="15973C95" w:rsidR="00FA1BEE" w:rsidRDefault="00FA1BEE" w:rsidP="00B6006F">
            <w:pPr>
              <w:pStyle w:val="ListParagraph"/>
              <w:spacing w:after="0" w:line="240" w:lineRule="auto"/>
              <w:ind w:left="0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Poster session plenary feedback</w:t>
            </w:r>
          </w:p>
        </w:tc>
        <w:tc>
          <w:tcPr>
            <w:tcW w:w="4246" w:type="dxa"/>
            <w:shd w:val="clear" w:color="auto" w:fill="auto"/>
          </w:tcPr>
          <w:p w14:paraId="5BA94BC7" w14:textId="454B5012" w:rsidR="00FA1BEE" w:rsidRDefault="00FB2D3D" w:rsidP="00B6006F">
            <w:pPr>
              <w:pStyle w:val="ListParagraph"/>
              <w:spacing w:after="0" w:line="240" w:lineRule="auto"/>
              <w:ind w:left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 groups x 5 minutes</w:t>
            </w:r>
          </w:p>
        </w:tc>
      </w:tr>
      <w:tr w:rsidR="00347807" w:rsidRPr="00A56853" w14:paraId="2D235BB6" w14:textId="77777777" w:rsidTr="00F72B90">
        <w:trPr>
          <w:trHeight w:val="350"/>
          <w:jc w:val="center"/>
        </w:trPr>
        <w:tc>
          <w:tcPr>
            <w:tcW w:w="1345" w:type="dxa"/>
            <w:shd w:val="clear" w:color="auto" w:fill="D0CECE" w:themeFill="background2" w:themeFillShade="E6"/>
          </w:tcPr>
          <w:p w14:paraId="3BF80372" w14:textId="6EFF557A" w:rsidR="00347807" w:rsidRDefault="0076065A" w:rsidP="00B6006F">
            <w:pPr>
              <w:pStyle w:val="ListParagraph"/>
              <w:spacing w:after="0" w:line="240" w:lineRule="auto"/>
              <w:ind w:left="0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16.00 – 16.15</w:t>
            </w:r>
          </w:p>
        </w:tc>
        <w:tc>
          <w:tcPr>
            <w:tcW w:w="9487" w:type="dxa"/>
            <w:gridSpan w:val="2"/>
            <w:shd w:val="clear" w:color="auto" w:fill="D0CECE" w:themeFill="background2" w:themeFillShade="E6"/>
          </w:tcPr>
          <w:p w14:paraId="50036415" w14:textId="5BE91231" w:rsidR="00347807" w:rsidRDefault="00347807" w:rsidP="00B6006F">
            <w:pPr>
              <w:pStyle w:val="ListParagraph"/>
              <w:spacing w:after="0" w:line="240" w:lineRule="auto"/>
              <w:ind w:left="0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Tea and coffee beak</w:t>
            </w:r>
          </w:p>
        </w:tc>
      </w:tr>
      <w:tr w:rsidR="00FA1BEE" w:rsidRPr="00A56853" w14:paraId="380AA0E7" w14:textId="77777777" w:rsidTr="00347807">
        <w:trPr>
          <w:trHeight w:val="1565"/>
          <w:jc w:val="center"/>
        </w:trPr>
        <w:tc>
          <w:tcPr>
            <w:tcW w:w="1345" w:type="dxa"/>
            <w:shd w:val="clear" w:color="auto" w:fill="auto"/>
          </w:tcPr>
          <w:p w14:paraId="0FFF366F" w14:textId="0442AF91" w:rsidR="00FA1BEE" w:rsidRPr="00AD7B56" w:rsidRDefault="0076065A" w:rsidP="00AD7B56">
            <w:pPr>
              <w:spacing w:after="0" w:line="240" w:lineRule="auto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16.15-17.15</w:t>
            </w:r>
          </w:p>
        </w:tc>
        <w:tc>
          <w:tcPr>
            <w:tcW w:w="5241" w:type="dxa"/>
            <w:shd w:val="clear" w:color="auto" w:fill="auto"/>
          </w:tcPr>
          <w:p w14:paraId="0CB0891A" w14:textId="71883C82" w:rsidR="00FA1BEE" w:rsidRPr="00FB2D3D" w:rsidRDefault="00FB2D3D" w:rsidP="00FB2D3D">
            <w:pPr>
              <w:spacing w:after="0" w:line="240" w:lineRule="auto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Advances in v</w:t>
            </w:r>
            <w:r w:rsidR="00FA1BEE" w:rsidRPr="00FB2D3D">
              <w:rPr>
                <w:b/>
                <w:sz w:val="18"/>
                <w:szCs w:val="18"/>
              </w:rPr>
              <w:t>irus indexing:</w:t>
            </w:r>
            <w:r w:rsidR="00BD1FBB">
              <w:rPr>
                <w:b/>
                <w:sz w:val="18"/>
                <w:szCs w:val="18"/>
              </w:rPr>
              <w:t xml:space="preserve"> root based tests</w:t>
            </w:r>
            <w:r w:rsidR="005F57E0">
              <w:rPr>
                <w:b/>
                <w:sz w:val="18"/>
                <w:szCs w:val="18"/>
              </w:rPr>
              <w:t xml:space="preserve">. </w:t>
            </w:r>
            <w:r w:rsidR="005F57E0" w:rsidRPr="00347807">
              <w:rPr>
                <w:sz w:val="18"/>
                <w:szCs w:val="18"/>
              </w:rPr>
              <w:t>Prof Chris</w:t>
            </w:r>
            <w:r w:rsidR="005F57E0">
              <w:rPr>
                <w:sz w:val="18"/>
                <w:szCs w:val="18"/>
              </w:rPr>
              <w:t xml:space="preserve">topher </w:t>
            </w:r>
            <w:r w:rsidR="005F57E0" w:rsidRPr="00347807">
              <w:rPr>
                <w:sz w:val="18"/>
                <w:szCs w:val="18"/>
              </w:rPr>
              <w:t>Clark</w:t>
            </w:r>
            <w:r w:rsidR="005F57E0">
              <w:rPr>
                <w:sz w:val="18"/>
                <w:szCs w:val="18"/>
              </w:rPr>
              <w:t>, Louisiana State University (LSU – USA)</w:t>
            </w:r>
          </w:p>
          <w:p w14:paraId="4CD804E2" w14:textId="77777777" w:rsidR="00FA1BEE" w:rsidRDefault="00FA1BEE" w:rsidP="005F57E0">
            <w:pPr>
              <w:spacing w:after="0" w:line="240" w:lineRule="auto"/>
              <w:ind w:left="360"/>
              <w:rPr>
                <w:b/>
                <w:sz w:val="18"/>
                <w:szCs w:val="18"/>
              </w:rPr>
            </w:pPr>
          </w:p>
        </w:tc>
        <w:tc>
          <w:tcPr>
            <w:tcW w:w="4246" w:type="dxa"/>
            <w:shd w:val="clear" w:color="auto" w:fill="auto"/>
          </w:tcPr>
          <w:p w14:paraId="6FB599D5" w14:textId="063F38C5" w:rsidR="00BD1FBB" w:rsidRPr="00347807" w:rsidRDefault="00BD1FBB" w:rsidP="00BD1FBB">
            <w:pPr>
              <w:numPr>
                <w:ilvl w:val="0"/>
                <w:numId w:val="50"/>
              </w:numPr>
              <w:spacing w:after="0" w:line="240" w:lineRule="auto"/>
              <w:rPr>
                <w:sz w:val="18"/>
                <w:szCs w:val="18"/>
              </w:rPr>
            </w:pPr>
            <w:r w:rsidRPr="00347807">
              <w:rPr>
                <w:sz w:val="18"/>
                <w:szCs w:val="18"/>
              </w:rPr>
              <w:t>Prof Chris</w:t>
            </w:r>
            <w:r w:rsidR="005F57E0">
              <w:rPr>
                <w:sz w:val="18"/>
                <w:szCs w:val="18"/>
              </w:rPr>
              <w:t xml:space="preserve">topher </w:t>
            </w:r>
            <w:r w:rsidRPr="00347807">
              <w:rPr>
                <w:sz w:val="18"/>
                <w:szCs w:val="18"/>
              </w:rPr>
              <w:t>Clark on root-based tests – 15 min</w:t>
            </w:r>
          </w:p>
          <w:p w14:paraId="24DB7DE3" w14:textId="0173B315" w:rsidR="00BD1FBB" w:rsidRPr="00347807" w:rsidRDefault="00BD1FBB" w:rsidP="00BD1FBB">
            <w:pPr>
              <w:numPr>
                <w:ilvl w:val="0"/>
                <w:numId w:val="50"/>
              </w:numPr>
              <w:spacing w:after="0" w:line="240" w:lineRule="auto"/>
              <w:rPr>
                <w:sz w:val="18"/>
                <w:szCs w:val="18"/>
              </w:rPr>
            </w:pPr>
            <w:r w:rsidRPr="00347807">
              <w:rPr>
                <w:sz w:val="18"/>
                <w:szCs w:val="18"/>
              </w:rPr>
              <w:t>Kwame on N</w:t>
            </w:r>
            <w:r w:rsidR="00347807" w:rsidRPr="00347807">
              <w:rPr>
                <w:sz w:val="18"/>
                <w:szCs w:val="18"/>
              </w:rPr>
              <w:t xml:space="preserve">. </w:t>
            </w:r>
            <w:r w:rsidRPr="00347807">
              <w:rPr>
                <w:sz w:val="18"/>
                <w:szCs w:val="18"/>
              </w:rPr>
              <w:t>B</w:t>
            </w:r>
            <w:r w:rsidR="00347807" w:rsidRPr="00347807">
              <w:rPr>
                <w:sz w:val="18"/>
                <w:szCs w:val="18"/>
              </w:rPr>
              <w:t xml:space="preserve">orlaug </w:t>
            </w:r>
            <w:r w:rsidRPr="00347807">
              <w:rPr>
                <w:sz w:val="18"/>
                <w:szCs w:val="18"/>
              </w:rPr>
              <w:t>F</w:t>
            </w:r>
            <w:r w:rsidR="00347807" w:rsidRPr="00347807">
              <w:rPr>
                <w:sz w:val="18"/>
                <w:szCs w:val="18"/>
              </w:rPr>
              <w:t>ellowship</w:t>
            </w:r>
            <w:r w:rsidRPr="00347807">
              <w:rPr>
                <w:sz w:val="18"/>
                <w:szCs w:val="18"/>
              </w:rPr>
              <w:t xml:space="preserve"> work on viruses – 10 min</w:t>
            </w:r>
          </w:p>
          <w:p w14:paraId="4C28729E" w14:textId="77777777" w:rsidR="00FA1BEE" w:rsidRDefault="00BD1FBB" w:rsidP="00347807">
            <w:pPr>
              <w:numPr>
                <w:ilvl w:val="0"/>
                <w:numId w:val="50"/>
              </w:numPr>
              <w:spacing w:after="0" w:line="240" w:lineRule="auto"/>
              <w:rPr>
                <w:sz w:val="18"/>
                <w:szCs w:val="18"/>
              </w:rPr>
            </w:pPr>
            <w:r w:rsidRPr="00347807">
              <w:rPr>
                <w:sz w:val="18"/>
                <w:szCs w:val="18"/>
              </w:rPr>
              <w:t>Presentation by KEPHIS and CIP on the role of regional sweetpotato support platforms for virus clean up and testing for the production of clean plants– 15 min</w:t>
            </w:r>
          </w:p>
          <w:p w14:paraId="164033A9" w14:textId="7428F2FF" w:rsidR="005F57E0" w:rsidRDefault="005F57E0" w:rsidP="00347807">
            <w:pPr>
              <w:numPr>
                <w:ilvl w:val="0"/>
                <w:numId w:val="50"/>
              </w:numPr>
              <w:spacing w:after="0" w:line="240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lastRenderedPageBreak/>
              <w:t>Discussion – 10 minutes</w:t>
            </w:r>
          </w:p>
        </w:tc>
      </w:tr>
      <w:tr w:rsidR="002572F7" w:rsidRPr="00A56853" w14:paraId="158AC1D7" w14:textId="77777777" w:rsidTr="002572F7">
        <w:trPr>
          <w:trHeight w:val="198"/>
          <w:jc w:val="center"/>
        </w:trPr>
        <w:tc>
          <w:tcPr>
            <w:tcW w:w="10832" w:type="dxa"/>
            <w:gridSpan w:val="3"/>
            <w:shd w:val="clear" w:color="auto" w:fill="FFFF00"/>
          </w:tcPr>
          <w:p w14:paraId="41CAA0E1" w14:textId="5C6BD8E8" w:rsidR="002572F7" w:rsidRPr="00650CA9" w:rsidRDefault="00347807" w:rsidP="002572F7">
            <w:pPr>
              <w:pStyle w:val="ListParagraph"/>
              <w:spacing w:after="0" w:line="240" w:lineRule="auto"/>
              <w:ind w:left="0"/>
              <w:jc w:val="center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lastRenderedPageBreak/>
              <w:t>Session 3</w:t>
            </w:r>
            <w:r w:rsidR="002572F7">
              <w:rPr>
                <w:b/>
                <w:sz w:val="18"/>
                <w:szCs w:val="18"/>
              </w:rPr>
              <w:t xml:space="preserve">: Preparation for the Learning Journeys. </w:t>
            </w:r>
            <w:r w:rsidR="002572F7" w:rsidRPr="007A35C7">
              <w:rPr>
                <w:sz w:val="18"/>
                <w:szCs w:val="18"/>
              </w:rPr>
              <w:t>Moderator: Margaret McEwan</w:t>
            </w:r>
            <w:r w:rsidR="0007365E">
              <w:rPr>
                <w:sz w:val="18"/>
                <w:szCs w:val="18"/>
              </w:rPr>
              <w:t>;</w:t>
            </w:r>
            <w:r w:rsidR="00BD1FBB">
              <w:rPr>
                <w:sz w:val="18"/>
                <w:szCs w:val="18"/>
              </w:rPr>
              <w:t xml:space="preserve"> Rapporteur: </w:t>
            </w:r>
            <w:r w:rsidR="00F72B90">
              <w:rPr>
                <w:sz w:val="18"/>
                <w:szCs w:val="18"/>
              </w:rPr>
              <w:t>Rosemary Kihiu</w:t>
            </w:r>
          </w:p>
        </w:tc>
      </w:tr>
      <w:tr w:rsidR="002572F7" w:rsidRPr="00A56853" w14:paraId="6B67EB1B" w14:textId="77777777" w:rsidTr="00456346">
        <w:trPr>
          <w:trHeight w:val="198"/>
          <w:jc w:val="center"/>
        </w:trPr>
        <w:tc>
          <w:tcPr>
            <w:tcW w:w="1345" w:type="dxa"/>
            <w:shd w:val="clear" w:color="auto" w:fill="auto"/>
          </w:tcPr>
          <w:p w14:paraId="073B1061" w14:textId="4BDC4327" w:rsidR="002572F7" w:rsidRDefault="0076065A" w:rsidP="002572F7">
            <w:pPr>
              <w:pStyle w:val="ListParagraph"/>
              <w:spacing w:after="0" w:line="240" w:lineRule="auto"/>
              <w:ind w:left="0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17.15 – 17.45</w:t>
            </w:r>
          </w:p>
        </w:tc>
        <w:tc>
          <w:tcPr>
            <w:tcW w:w="5241" w:type="dxa"/>
            <w:shd w:val="clear" w:color="auto" w:fill="auto"/>
          </w:tcPr>
          <w:p w14:paraId="7FF00059" w14:textId="594534B4" w:rsidR="002572F7" w:rsidRDefault="002572F7" w:rsidP="002572F7">
            <w:pPr>
              <w:pStyle w:val="ListParagraph"/>
              <w:spacing w:after="0" w:line="240" w:lineRule="auto"/>
              <w:ind w:left="0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Group work: pr</w:t>
            </w:r>
            <w:r w:rsidR="00347807">
              <w:rPr>
                <w:b/>
                <w:sz w:val="18"/>
                <w:szCs w:val="18"/>
              </w:rPr>
              <w:t>eparation for learning journeys</w:t>
            </w:r>
          </w:p>
          <w:p w14:paraId="354A4F7E" w14:textId="77777777" w:rsidR="002572F7" w:rsidRDefault="002572F7" w:rsidP="002572F7">
            <w:pPr>
              <w:pStyle w:val="ListParagraph"/>
              <w:spacing w:after="0" w:line="240" w:lineRule="auto"/>
              <w:ind w:left="0"/>
              <w:rPr>
                <w:b/>
                <w:sz w:val="18"/>
                <w:szCs w:val="18"/>
              </w:rPr>
            </w:pPr>
          </w:p>
        </w:tc>
        <w:tc>
          <w:tcPr>
            <w:tcW w:w="4246" w:type="dxa"/>
            <w:shd w:val="clear" w:color="auto" w:fill="auto"/>
          </w:tcPr>
          <w:p w14:paraId="7ED863AB" w14:textId="1A066F4F" w:rsidR="002572F7" w:rsidRDefault="002572F7" w:rsidP="002572F7">
            <w:pPr>
              <w:pStyle w:val="ListParagraph"/>
              <w:spacing w:after="0" w:line="240" w:lineRule="auto"/>
              <w:ind w:left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Groups 1 and 2: </w:t>
            </w:r>
          </w:p>
          <w:p w14:paraId="4E74A197" w14:textId="12860ECD" w:rsidR="002572F7" w:rsidRPr="00A56853" w:rsidRDefault="002572F7" w:rsidP="002572F7">
            <w:pPr>
              <w:pStyle w:val="ListParagraph"/>
              <w:spacing w:after="0" w:line="240" w:lineRule="auto"/>
              <w:ind w:left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Groups 3 and 4: </w:t>
            </w:r>
          </w:p>
        </w:tc>
      </w:tr>
      <w:tr w:rsidR="002572F7" w:rsidRPr="00A56853" w14:paraId="5B05AE9E" w14:textId="77777777" w:rsidTr="00456346">
        <w:trPr>
          <w:trHeight w:val="198"/>
          <w:jc w:val="center"/>
        </w:trPr>
        <w:tc>
          <w:tcPr>
            <w:tcW w:w="1345" w:type="dxa"/>
            <w:tcBorders>
              <w:bottom w:val="single" w:sz="4" w:space="0" w:color="auto"/>
            </w:tcBorders>
            <w:shd w:val="clear" w:color="auto" w:fill="auto"/>
          </w:tcPr>
          <w:p w14:paraId="7B9ED7CE" w14:textId="40AB21DF" w:rsidR="002572F7" w:rsidRPr="00A56853" w:rsidRDefault="0076065A" w:rsidP="0007774B">
            <w:pPr>
              <w:pStyle w:val="ListParagraph"/>
              <w:spacing w:after="0" w:line="240" w:lineRule="auto"/>
              <w:ind w:left="0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17.45</w:t>
            </w:r>
          </w:p>
        </w:tc>
        <w:tc>
          <w:tcPr>
            <w:tcW w:w="5241" w:type="dxa"/>
            <w:tcBorders>
              <w:bottom w:val="single" w:sz="4" w:space="0" w:color="auto"/>
            </w:tcBorders>
            <w:shd w:val="clear" w:color="auto" w:fill="auto"/>
          </w:tcPr>
          <w:p w14:paraId="17C9E835" w14:textId="77777777" w:rsidR="002572F7" w:rsidRPr="00A56853" w:rsidRDefault="002572F7" w:rsidP="002572F7">
            <w:pPr>
              <w:pStyle w:val="ListParagraph"/>
              <w:spacing w:after="0" w:line="240" w:lineRule="auto"/>
              <w:ind w:left="0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Wrap up for day</w:t>
            </w:r>
          </w:p>
        </w:tc>
        <w:tc>
          <w:tcPr>
            <w:tcW w:w="4246" w:type="dxa"/>
            <w:tcBorders>
              <w:bottom w:val="single" w:sz="4" w:space="0" w:color="auto"/>
            </w:tcBorders>
            <w:shd w:val="clear" w:color="auto" w:fill="auto"/>
          </w:tcPr>
          <w:p w14:paraId="37DE0229" w14:textId="2BA97CF0" w:rsidR="002572F7" w:rsidRPr="008758C6" w:rsidRDefault="002572F7" w:rsidP="002572F7">
            <w:pPr>
              <w:pStyle w:val="ListParagraph"/>
              <w:spacing w:after="0" w:line="240" w:lineRule="auto"/>
              <w:ind w:left="0"/>
              <w:rPr>
                <w:sz w:val="18"/>
                <w:szCs w:val="18"/>
              </w:rPr>
            </w:pPr>
          </w:p>
        </w:tc>
      </w:tr>
      <w:tr w:rsidR="00347807" w:rsidRPr="00A56853" w14:paraId="5402315E" w14:textId="77777777" w:rsidTr="00860FC2">
        <w:trPr>
          <w:trHeight w:val="198"/>
          <w:jc w:val="center"/>
        </w:trPr>
        <w:tc>
          <w:tcPr>
            <w:tcW w:w="1345" w:type="dxa"/>
            <w:tcBorders>
              <w:bottom w:val="single" w:sz="4" w:space="0" w:color="auto"/>
            </w:tcBorders>
            <w:shd w:val="clear" w:color="auto" w:fill="auto"/>
          </w:tcPr>
          <w:p w14:paraId="0408C76F" w14:textId="58081B09" w:rsidR="00347807" w:rsidRPr="00A56853" w:rsidRDefault="00347807" w:rsidP="00347807">
            <w:pPr>
              <w:pStyle w:val="ListParagraph"/>
              <w:spacing w:after="0" w:line="240" w:lineRule="auto"/>
              <w:ind w:left="0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18.30</w:t>
            </w:r>
          </w:p>
        </w:tc>
        <w:tc>
          <w:tcPr>
            <w:tcW w:w="9487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6B526BE5" w14:textId="4260FD29" w:rsidR="00347807" w:rsidRPr="00A56853" w:rsidRDefault="00347807" w:rsidP="002572F7">
            <w:pPr>
              <w:pStyle w:val="ListParagraph"/>
              <w:spacing w:after="0" w:line="240" w:lineRule="auto"/>
              <w:ind w:left="0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Cocktail/Reception</w:t>
            </w:r>
          </w:p>
        </w:tc>
      </w:tr>
      <w:tr w:rsidR="00FA1BEE" w:rsidRPr="00A56853" w14:paraId="37A2EE53" w14:textId="77777777" w:rsidTr="00BD1FBB">
        <w:trPr>
          <w:trHeight w:val="198"/>
          <w:jc w:val="center"/>
        </w:trPr>
        <w:tc>
          <w:tcPr>
            <w:tcW w:w="10832" w:type="dxa"/>
            <w:gridSpan w:val="3"/>
            <w:shd w:val="clear" w:color="auto" w:fill="AEAAAA" w:themeFill="background2" w:themeFillShade="BF"/>
          </w:tcPr>
          <w:p w14:paraId="7EAC6B72" w14:textId="77777777" w:rsidR="00FA1BEE" w:rsidRPr="00A56853" w:rsidRDefault="00FA1BEE" w:rsidP="002572F7">
            <w:pPr>
              <w:pStyle w:val="ListParagraph"/>
              <w:spacing w:after="0" w:line="240" w:lineRule="auto"/>
              <w:ind w:left="0"/>
              <w:jc w:val="center"/>
              <w:rPr>
                <w:b/>
                <w:sz w:val="18"/>
                <w:szCs w:val="18"/>
              </w:rPr>
            </w:pPr>
          </w:p>
        </w:tc>
      </w:tr>
      <w:tr w:rsidR="002572F7" w:rsidRPr="00A56853" w14:paraId="17357DC2" w14:textId="77777777" w:rsidTr="003503DA">
        <w:trPr>
          <w:trHeight w:val="198"/>
          <w:jc w:val="center"/>
        </w:trPr>
        <w:tc>
          <w:tcPr>
            <w:tcW w:w="10832" w:type="dxa"/>
            <w:gridSpan w:val="3"/>
            <w:shd w:val="clear" w:color="auto" w:fill="auto"/>
          </w:tcPr>
          <w:p w14:paraId="732CC2AE" w14:textId="56519930" w:rsidR="002572F7" w:rsidRPr="00A56853" w:rsidRDefault="002572F7" w:rsidP="002572F7">
            <w:pPr>
              <w:pStyle w:val="ListParagraph"/>
              <w:spacing w:after="0" w:line="240" w:lineRule="auto"/>
              <w:ind w:left="0"/>
              <w:jc w:val="center"/>
              <w:rPr>
                <w:b/>
                <w:sz w:val="18"/>
                <w:szCs w:val="18"/>
              </w:rPr>
            </w:pPr>
            <w:r w:rsidRPr="00A56853">
              <w:rPr>
                <w:b/>
                <w:sz w:val="18"/>
                <w:szCs w:val="18"/>
              </w:rPr>
              <w:t xml:space="preserve">DAY 2: </w:t>
            </w:r>
            <w:r w:rsidRPr="00A56853">
              <w:rPr>
                <w:sz w:val="18"/>
                <w:szCs w:val="18"/>
              </w:rPr>
              <w:t xml:space="preserve"> </w:t>
            </w:r>
            <w:r w:rsidRPr="003503DA">
              <w:rPr>
                <w:b/>
                <w:sz w:val="18"/>
                <w:szCs w:val="18"/>
              </w:rPr>
              <w:t xml:space="preserve">Wednesday </w:t>
            </w:r>
            <w:r w:rsidR="00B706D4">
              <w:rPr>
                <w:b/>
                <w:sz w:val="18"/>
                <w:szCs w:val="18"/>
              </w:rPr>
              <w:t>16</w:t>
            </w:r>
            <w:r w:rsidR="00B706D4" w:rsidRPr="00B706D4">
              <w:rPr>
                <w:b/>
                <w:sz w:val="18"/>
                <w:szCs w:val="18"/>
                <w:vertAlign w:val="superscript"/>
              </w:rPr>
              <w:t>th</w:t>
            </w:r>
            <w:r w:rsidR="00B706D4">
              <w:rPr>
                <w:b/>
                <w:sz w:val="18"/>
                <w:szCs w:val="18"/>
              </w:rPr>
              <w:t xml:space="preserve"> May</w:t>
            </w:r>
            <w:r w:rsidRPr="003503DA">
              <w:rPr>
                <w:b/>
                <w:sz w:val="18"/>
                <w:szCs w:val="18"/>
              </w:rPr>
              <w:t>: Learning Journeys</w:t>
            </w:r>
          </w:p>
        </w:tc>
      </w:tr>
      <w:tr w:rsidR="002572F7" w:rsidRPr="00A56853" w14:paraId="0E80F444" w14:textId="77777777" w:rsidTr="00456346">
        <w:trPr>
          <w:trHeight w:val="198"/>
          <w:jc w:val="center"/>
        </w:trPr>
        <w:tc>
          <w:tcPr>
            <w:tcW w:w="1345" w:type="dxa"/>
            <w:shd w:val="clear" w:color="auto" w:fill="auto"/>
          </w:tcPr>
          <w:p w14:paraId="7A26285B" w14:textId="245CCE92" w:rsidR="002572F7" w:rsidRDefault="002572F7" w:rsidP="002572F7">
            <w:pPr>
              <w:spacing w:after="0" w:line="240" w:lineRule="auto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0</w:t>
            </w:r>
            <w:r w:rsidR="008758C6">
              <w:rPr>
                <w:b/>
                <w:sz w:val="18"/>
                <w:szCs w:val="18"/>
              </w:rPr>
              <w:t>6.30</w:t>
            </w:r>
            <w:r w:rsidR="00B706D4">
              <w:rPr>
                <w:b/>
                <w:sz w:val="18"/>
                <w:szCs w:val="18"/>
              </w:rPr>
              <w:t xml:space="preserve"> – 07.</w:t>
            </w:r>
            <w:r w:rsidR="0007774B">
              <w:rPr>
                <w:b/>
                <w:sz w:val="18"/>
                <w:szCs w:val="18"/>
              </w:rPr>
              <w:t>15</w:t>
            </w:r>
          </w:p>
        </w:tc>
        <w:tc>
          <w:tcPr>
            <w:tcW w:w="5241" w:type="dxa"/>
            <w:shd w:val="clear" w:color="auto" w:fill="auto"/>
          </w:tcPr>
          <w:p w14:paraId="24E723B2" w14:textId="77777777" w:rsidR="002572F7" w:rsidRDefault="002572F7" w:rsidP="002572F7">
            <w:pPr>
              <w:pStyle w:val="ListParagraph"/>
              <w:spacing w:after="0" w:line="240" w:lineRule="auto"/>
              <w:ind w:left="0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Breakfast</w:t>
            </w:r>
          </w:p>
        </w:tc>
        <w:tc>
          <w:tcPr>
            <w:tcW w:w="4246" w:type="dxa"/>
            <w:shd w:val="clear" w:color="auto" w:fill="auto"/>
          </w:tcPr>
          <w:p w14:paraId="52512839" w14:textId="77777777" w:rsidR="002572F7" w:rsidRDefault="002572F7" w:rsidP="002572F7">
            <w:pPr>
              <w:spacing w:after="0" w:line="240" w:lineRule="auto"/>
              <w:jc w:val="both"/>
              <w:rPr>
                <w:sz w:val="18"/>
                <w:szCs w:val="18"/>
              </w:rPr>
            </w:pPr>
          </w:p>
        </w:tc>
      </w:tr>
      <w:tr w:rsidR="002572F7" w:rsidRPr="00A56853" w14:paraId="78F86813" w14:textId="77777777" w:rsidTr="00456346">
        <w:trPr>
          <w:trHeight w:val="198"/>
          <w:jc w:val="center"/>
        </w:trPr>
        <w:tc>
          <w:tcPr>
            <w:tcW w:w="1345" w:type="dxa"/>
            <w:shd w:val="clear" w:color="auto" w:fill="auto"/>
          </w:tcPr>
          <w:p w14:paraId="04279B37" w14:textId="43E92166" w:rsidR="002572F7" w:rsidRPr="00A56853" w:rsidRDefault="00B706D4" w:rsidP="002572F7">
            <w:pPr>
              <w:spacing w:after="0" w:line="240" w:lineRule="auto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08.00 </w:t>
            </w:r>
          </w:p>
        </w:tc>
        <w:tc>
          <w:tcPr>
            <w:tcW w:w="5241" w:type="dxa"/>
            <w:shd w:val="clear" w:color="auto" w:fill="auto"/>
          </w:tcPr>
          <w:p w14:paraId="7E7A3D88" w14:textId="77777777" w:rsidR="002572F7" w:rsidRPr="00A56853" w:rsidRDefault="002572F7" w:rsidP="002572F7">
            <w:pPr>
              <w:pStyle w:val="ListParagraph"/>
              <w:spacing w:after="0" w:line="240" w:lineRule="auto"/>
              <w:ind w:left="0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Departure</w:t>
            </w:r>
          </w:p>
        </w:tc>
        <w:tc>
          <w:tcPr>
            <w:tcW w:w="4246" w:type="dxa"/>
            <w:shd w:val="clear" w:color="auto" w:fill="auto"/>
          </w:tcPr>
          <w:p w14:paraId="32977F38" w14:textId="77777777" w:rsidR="002572F7" w:rsidRPr="00A56853" w:rsidRDefault="002572F7" w:rsidP="002572F7">
            <w:pPr>
              <w:spacing w:after="0" w:line="240" w:lineRule="auto"/>
              <w:jc w:val="both"/>
              <w:rPr>
                <w:sz w:val="18"/>
                <w:szCs w:val="18"/>
              </w:rPr>
            </w:pPr>
          </w:p>
        </w:tc>
      </w:tr>
      <w:tr w:rsidR="00FA1BEE" w:rsidRPr="00A56853" w14:paraId="28929BCF" w14:textId="77777777" w:rsidTr="00456346">
        <w:trPr>
          <w:trHeight w:val="198"/>
          <w:jc w:val="center"/>
        </w:trPr>
        <w:tc>
          <w:tcPr>
            <w:tcW w:w="1345" w:type="dxa"/>
            <w:tcBorders>
              <w:bottom w:val="single" w:sz="4" w:space="0" w:color="auto"/>
            </w:tcBorders>
            <w:shd w:val="clear" w:color="auto" w:fill="auto"/>
          </w:tcPr>
          <w:p w14:paraId="670A6B27" w14:textId="70AA85C8" w:rsidR="00FA1BEE" w:rsidRDefault="00FA1BEE" w:rsidP="002572F7">
            <w:pPr>
              <w:spacing w:after="0" w:line="240" w:lineRule="auto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09.00 – 12.00</w:t>
            </w:r>
          </w:p>
        </w:tc>
        <w:tc>
          <w:tcPr>
            <w:tcW w:w="5241" w:type="dxa"/>
            <w:tcBorders>
              <w:bottom w:val="single" w:sz="4" w:space="0" w:color="auto"/>
            </w:tcBorders>
            <w:shd w:val="clear" w:color="auto" w:fill="auto"/>
          </w:tcPr>
          <w:p w14:paraId="5A7FBC72" w14:textId="77777777" w:rsidR="00FA1BEE" w:rsidRDefault="00FA1BEE" w:rsidP="002572F7">
            <w:pPr>
              <w:spacing w:after="0" w:line="240" w:lineRule="auto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Learning Journey field visit</w:t>
            </w:r>
          </w:p>
        </w:tc>
        <w:tc>
          <w:tcPr>
            <w:tcW w:w="4246" w:type="dxa"/>
            <w:tcBorders>
              <w:bottom w:val="single" w:sz="4" w:space="0" w:color="auto"/>
            </w:tcBorders>
            <w:shd w:val="clear" w:color="auto" w:fill="auto"/>
          </w:tcPr>
          <w:p w14:paraId="15BDAC95" w14:textId="18581EEB" w:rsidR="00FA1BEE" w:rsidRDefault="00FA1BEE" w:rsidP="002572F7">
            <w:pPr>
              <w:spacing w:after="0" w:line="240" w:lineRule="auto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CIP Rwanda</w:t>
            </w:r>
            <w:r w:rsidR="00EA0272">
              <w:rPr>
                <w:b/>
                <w:sz w:val="18"/>
                <w:szCs w:val="18"/>
              </w:rPr>
              <w:t xml:space="preserve"> and  Rosemary</w:t>
            </w:r>
          </w:p>
        </w:tc>
      </w:tr>
      <w:tr w:rsidR="00FA1BEE" w:rsidRPr="00A56853" w14:paraId="35F2A8AB" w14:textId="77777777" w:rsidTr="00F72B90">
        <w:trPr>
          <w:trHeight w:val="198"/>
          <w:jc w:val="center"/>
        </w:trPr>
        <w:tc>
          <w:tcPr>
            <w:tcW w:w="1345" w:type="dxa"/>
            <w:tcBorders>
              <w:bottom w:val="single" w:sz="4" w:space="0" w:color="auto"/>
            </w:tcBorders>
            <w:shd w:val="clear" w:color="auto" w:fill="D0CECE" w:themeFill="background2" w:themeFillShade="E6"/>
          </w:tcPr>
          <w:p w14:paraId="6CBD8DD8" w14:textId="4AA8A526" w:rsidR="00FA1BEE" w:rsidRPr="00A56853" w:rsidRDefault="00FA1BEE" w:rsidP="002572F7">
            <w:pPr>
              <w:spacing w:after="0" w:line="240" w:lineRule="auto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13.00 – 14.00</w:t>
            </w:r>
          </w:p>
        </w:tc>
        <w:tc>
          <w:tcPr>
            <w:tcW w:w="9487" w:type="dxa"/>
            <w:gridSpan w:val="2"/>
            <w:tcBorders>
              <w:bottom w:val="single" w:sz="4" w:space="0" w:color="auto"/>
            </w:tcBorders>
            <w:shd w:val="clear" w:color="auto" w:fill="D0CECE" w:themeFill="background2" w:themeFillShade="E6"/>
          </w:tcPr>
          <w:p w14:paraId="3C236BFD" w14:textId="5E23A314" w:rsidR="00FA1BEE" w:rsidRPr="00A56853" w:rsidRDefault="00FA1BEE" w:rsidP="002572F7">
            <w:pPr>
              <w:spacing w:after="0" w:line="240" w:lineRule="auto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Lunch at hotel</w:t>
            </w:r>
          </w:p>
        </w:tc>
      </w:tr>
      <w:tr w:rsidR="002572F7" w:rsidRPr="00A56853" w14:paraId="0E88E39A" w14:textId="77777777" w:rsidTr="00456346">
        <w:trPr>
          <w:trHeight w:val="198"/>
          <w:jc w:val="center"/>
        </w:trPr>
        <w:tc>
          <w:tcPr>
            <w:tcW w:w="1345" w:type="dxa"/>
            <w:tcBorders>
              <w:bottom w:val="single" w:sz="4" w:space="0" w:color="auto"/>
            </w:tcBorders>
            <w:shd w:val="clear" w:color="auto" w:fill="auto"/>
          </w:tcPr>
          <w:p w14:paraId="393D8735" w14:textId="5AE6D072" w:rsidR="002572F7" w:rsidRPr="00A56853" w:rsidRDefault="00FA1BEE" w:rsidP="002572F7">
            <w:pPr>
              <w:spacing w:after="0" w:line="240" w:lineRule="auto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14.00 -14.45</w:t>
            </w:r>
          </w:p>
        </w:tc>
        <w:tc>
          <w:tcPr>
            <w:tcW w:w="5241" w:type="dxa"/>
            <w:tcBorders>
              <w:bottom w:val="single" w:sz="4" w:space="0" w:color="auto"/>
            </w:tcBorders>
            <w:shd w:val="clear" w:color="auto" w:fill="auto"/>
          </w:tcPr>
          <w:p w14:paraId="0878C2FD" w14:textId="77777777" w:rsidR="002572F7" w:rsidRPr="00C2717F" w:rsidRDefault="002572F7" w:rsidP="002572F7">
            <w:pPr>
              <w:pStyle w:val="ListParagraph"/>
              <w:spacing w:after="0" w:line="240" w:lineRule="auto"/>
              <w:ind w:left="0"/>
              <w:rPr>
                <w:b/>
                <w:sz w:val="18"/>
                <w:szCs w:val="18"/>
              </w:rPr>
            </w:pPr>
            <w:r w:rsidRPr="00C2717F">
              <w:rPr>
                <w:b/>
                <w:sz w:val="18"/>
                <w:szCs w:val="18"/>
              </w:rPr>
              <w:t>Group reflections and write up on learning journeys</w:t>
            </w:r>
          </w:p>
        </w:tc>
        <w:tc>
          <w:tcPr>
            <w:tcW w:w="4246" w:type="dxa"/>
            <w:tcBorders>
              <w:bottom w:val="single" w:sz="4" w:space="0" w:color="auto"/>
            </w:tcBorders>
            <w:shd w:val="clear" w:color="auto" w:fill="auto"/>
          </w:tcPr>
          <w:p w14:paraId="547F9463" w14:textId="7630A254" w:rsidR="00DD7E24" w:rsidRDefault="00DD7E24" w:rsidP="00DD7E24">
            <w:pPr>
              <w:pStyle w:val="ListParagraph"/>
              <w:spacing w:after="0" w:line="240" w:lineRule="auto"/>
              <w:ind w:left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Groups 1 and 2: </w:t>
            </w:r>
          </w:p>
          <w:p w14:paraId="1BDD295F" w14:textId="5DA0EDBF" w:rsidR="002572F7" w:rsidRPr="00A56853" w:rsidRDefault="00DD7E24" w:rsidP="00DD7E24">
            <w:pPr>
              <w:spacing w:after="0" w:line="240" w:lineRule="auto"/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Groups 3 and 4: </w:t>
            </w:r>
          </w:p>
        </w:tc>
      </w:tr>
      <w:tr w:rsidR="00D15AB7" w:rsidRPr="00A56853" w14:paraId="34847BA7" w14:textId="77777777" w:rsidTr="00347807">
        <w:trPr>
          <w:trHeight w:val="198"/>
          <w:jc w:val="center"/>
        </w:trPr>
        <w:tc>
          <w:tcPr>
            <w:tcW w:w="10832" w:type="dxa"/>
            <w:gridSpan w:val="3"/>
            <w:tcBorders>
              <w:bottom w:val="single" w:sz="4" w:space="0" w:color="auto"/>
            </w:tcBorders>
            <w:shd w:val="clear" w:color="auto" w:fill="FFFF00"/>
          </w:tcPr>
          <w:p w14:paraId="79BF21E6" w14:textId="5F4FFCC8" w:rsidR="00D15AB7" w:rsidRDefault="00347807" w:rsidP="00D15AB7">
            <w:pPr>
              <w:pStyle w:val="ListParagraph"/>
              <w:spacing w:after="0" w:line="240" w:lineRule="auto"/>
              <w:ind w:left="0"/>
              <w:jc w:val="center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Session 4: </w:t>
            </w:r>
            <w:r w:rsidR="00D15AB7">
              <w:rPr>
                <w:b/>
                <w:sz w:val="18"/>
                <w:szCs w:val="18"/>
              </w:rPr>
              <w:t>Examining the Sc</w:t>
            </w:r>
            <w:r>
              <w:rPr>
                <w:b/>
                <w:sz w:val="18"/>
                <w:szCs w:val="18"/>
              </w:rPr>
              <w:t xml:space="preserve">ience- 2 </w:t>
            </w:r>
            <w:r>
              <w:rPr>
                <w:sz w:val="18"/>
                <w:szCs w:val="18"/>
              </w:rPr>
              <w:t xml:space="preserve">Moderator: Jan Low; Rapporteur: </w:t>
            </w:r>
            <w:r w:rsidR="00F72B90">
              <w:rPr>
                <w:sz w:val="18"/>
                <w:szCs w:val="18"/>
              </w:rPr>
              <w:t>Florence Munguti</w:t>
            </w:r>
          </w:p>
        </w:tc>
      </w:tr>
      <w:tr w:rsidR="00D15AB7" w:rsidRPr="00A56853" w14:paraId="30A927BF" w14:textId="77777777" w:rsidTr="00456346">
        <w:trPr>
          <w:trHeight w:val="198"/>
          <w:jc w:val="center"/>
        </w:trPr>
        <w:tc>
          <w:tcPr>
            <w:tcW w:w="1345" w:type="dxa"/>
            <w:tcBorders>
              <w:bottom w:val="single" w:sz="4" w:space="0" w:color="auto"/>
            </w:tcBorders>
            <w:shd w:val="clear" w:color="auto" w:fill="auto"/>
          </w:tcPr>
          <w:p w14:paraId="7B1B4C58" w14:textId="15BAF65C" w:rsidR="00D15AB7" w:rsidRDefault="00D15AB7" w:rsidP="00D15AB7">
            <w:pPr>
              <w:spacing w:after="0" w:line="240" w:lineRule="auto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14.45 – 15.15</w:t>
            </w:r>
          </w:p>
        </w:tc>
        <w:tc>
          <w:tcPr>
            <w:tcW w:w="5241" w:type="dxa"/>
            <w:tcBorders>
              <w:bottom w:val="single" w:sz="4" w:space="0" w:color="auto"/>
            </w:tcBorders>
            <w:shd w:val="clear" w:color="auto" w:fill="auto"/>
          </w:tcPr>
          <w:p w14:paraId="614CC25B" w14:textId="0F914195" w:rsidR="00D15AB7" w:rsidRPr="00C2717F" w:rsidRDefault="00D15AB7" w:rsidP="00D15AB7">
            <w:pPr>
              <w:pStyle w:val="ListParagraph"/>
              <w:spacing w:after="0" w:line="240" w:lineRule="auto"/>
              <w:ind w:left="0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Rotation of Sweetpotato and Rice for quality seed production: preliminary findings from Agoro, N.</w:t>
            </w:r>
            <w:r w:rsidR="0076065A">
              <w:rPr>
                <w:b/>
                <w:sz w:val="18"/>
                <w:szCs w:val="18"/>
              </w:rPr>
              <w:t xml:space="preserve"> </w:t>
            </w:r>
            <w:r>
              <w:rPr>
                <w:b/>
                <w:sz w:val="18"/>
                <w:szCs w:val="18"/>
              </w:rPr>
              <w:t>Uganda.</w:t>
            </w:r>
          </w:p>
        </w:tc>
        <w:tc>
          <w:tcPr>
            <w:tcW w:w="4246" w:type="dxa"/>
            <w:tcBorders>
              <w:bottom w:val="single" w:sz="4" w:space="0" w:color="auto"/>
            </w:tcBorders>
            <w:shd w:val="clear" w:color="auto" w:fill="auto"/>
          </w:tcPr>
          <w:p w14:paraId="58C8F699" w14:textId="28D47EF9" w:rsidR="00D15AB7" w:rsidRDefault="00D15AB7" w:rsidP="00D15AB7">
            <w:pPr>
              <w:pStyle w:val="ListParagraph"/>
              <w:spacing w:after="0" w:line="240" w:lineRule="auto"/>
              <w:ind w:left="0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Gerald Kyalo (CIP-Uganda)</w:t>
            </w:r>
          </w:p>
        </w:tc>
      </w:tr>
      <w:tr w:rsidR="00D15AB7" w:rsidRPr="00A56853" w14:paraId="44BEF2CC" w14:textId="77777777" w:rsidTr="00456346">
        <w:trPr>
          <w:trHeight w:val="198"/>
          <w:jc w:val="center"/>
        </w:trPr>
        <w:tc>
          <w:tcPr>
            <w:tcW w:w="1345" w:type="dxa"/>
            <w:tcBorders>
              <w:bottom w:val="single" w:sz="4" w:space="0" w:color="auto"/>
            </w:tcBorders>
            <w:shd w:val="clear" w:color="auto" w:fill="auto"/>
          </w:tcPr>
          <w:p w14:paraId="5EC172EA" w14:textId="17ACF678" w:rsidR="00D15AB7" w:rsidRDefault="00D15AB7" w:rsidP="00D15AB7">
            <w:pPr>
              <w:spacing w:after="0" w:line="240" w:lineRule="auto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15.15 – 16.15</w:t>
            </w:r>
          </w:p>
        </w:tc>
        <w:tc>
          <w:tcPr>
            <w:tcW w:w="5241" w:type="dxa"/>
            <w:tcBorders>
              <w:bottom w:val="single" w:sz="4" w:space="0" w:color="auto"/>
            </w:tcBorders>
            <w:shd w:val="clear" w:color="auto" w:fill="auto"/>
          </w:tcPr>
          <w:p w14:paraId="3E626BC6" w14:textId="31C0C280" w:rsidR="00D15AB7" w:rsidRDefault="00D15AB7" w:rsidP="00D15AB7">
            <w:pPr>
              <w:pStyle w:val="ListParagraph"/>
              <w:spacing w:after="0" w:line="240" w:lineRule="auto"/>
              <w:ind w:left="0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Bridging the Gap – introduction to scaling theory</w:t>
            </w:r>
          </w:p>
        </w:tc>
        <w:tc>
          <w:tcPr>
            <w:tcW w:w="4246" w:type="dxa"/>
            <w:tcBorders>
              <w:bottom w:val="single" w:sz="4" w:space="0" w:color="auto"/>
            </w:tcBorders>
            <w:shd w:val="clear" w:color="auto" w:fill="auto"/>
          </w:tcPr>
          <w:p w14:paraId="60CD72EE" w14:textId="43BF9EB2" w:rsidR="00D15AB7" w:rsidRDefault="00D15AB7" w:rsidP="00D15AB7">
            <w:pPr>
              <w:pStyle w:val="ListParagraph"/>
              <w:spacing w:after="0" w:line="240" w:lineRule="auto"/>
              <w:ind w:left="0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Marc Schut (IITA and RTB 5.4)</w:t>
            </w:r>
          </w:p>
        </w:tc>
      </w:tr>
      <w:tr w:rsidR="00D15AB7" w:rsidRPr="00A56853" w14:paraId="1DE83933" w14:textId="77777777" w:rsidTr="00F72B90">
        <w:trPr>
          <w:trHeight w:val="198"/>
          <w:jc w:val="center"/>
        </w:trPr>
        <w:tc>
          <w:tcPr>
            <w:tcW w:w="10832" w:type="dxa"/>
            <w:gridSpan w:val="3"/>
            <w:tcBorders>
              <w:bottom w:val="single" w:sz="4" w:space="0" w:color="auto"/>
            </w:tcBorders>
            <w:shd w:val="clear" w:color="auto" w:fill="D0CECE" w:themeFill="background2" w:themeFillShade="E6"/>
          </w:tcPr>
          <w:p w14:paraId="3490465D" w14:textId="5DA94CDF" w:rsidR="00D15AB7" w:rsidRPr="00C2717F" w:rsidRDefault="00D15AB7" w:rsidP="00D15AB7">
            <w:pPr>
              <w:spacing w:after="0" w:line="240" w:lineRule="auto"/>
              <w:jc w:val="center"/>
              <w:rPr>
                <w:b/>
                <w:sz w:val="18"/>
                <w:szCs w:val="18"/>
              </w:rPr>
            </w:pPr>
            <w:r w:rsidRPr="00C2717F">
              <w:rPr>
                <w:b/>
                <w:sz w:val="18"/>
                <w:szCs w:val="18"/>
              </w:rPr>
              <w:t>16.</w:t>
            </w:r>
            <w:r>
              <w:rPr>
                <w:b/>
                <w:sz w:val="18"/>
                <w:szCs w:val="18"/>
              </w:rPr>
              <w:t>15</w:t>
            </w:r>
            <w:r w:rsidRPr="00C2717F">
              <w:rPr>
                <w:b/>
                <w:sz w:val="18"/>
                <w:szCs w:val="18"/>
              </w:rPr>
              <w:t>– 16.</w:t>
            </w:r>
            <w:r>
              <w:rPr>
                <w:b/>
                <w:sz w:val="18"/>
                <w:szCs w:val="18"/>
              </w:rPr>
              <w:t>30</w:t>
            </w:r>
            <w:r w:rsidRPr="00C2717F">
              <w:rPr>
                <w:b/>
                <w:sz w:val="18"/>
                <w:szCs w:val="18"/>
              </w:rPr>
              <w:t xml:space="preserve"> Tea/Coffee break</w:t>
            </w:r>
          </w:p>
        </w:tc>
      </w:tr>
      <w:tr w:rsidR="00D15AB7" w:rsidRPr="00A56853" w14:paraId="488282E3" w14:textId="77777777" w:rsidTr="00456346">
        <w:trPr>
          <w:trHeight w:val="198"/>
          <w:jc w:val="center"/>
        </w:trPr>
        <w:tc>
          <w:tcPr>
            <w:tcW w:w="1345" w:type="dxa"/>
            <w:tcBorders>
              <w:bottom w:val="single" w:sz="4" w:space="0" w:color="auto"/>
            </w:tcBorders>
            <w:shd w:val="clear" w:color="auto" w:fill="auto"/>
          </w:tcPr>
          <w:p w14:paraId="70E72414" w14:textId="442C8C97" w:rsidR="00D15AB7" w:rsidRDefault="00D15AB7" w:rsidP="00D15AB7">
            <w:pPr>
              <w:spacing w:after="0" w:line="240" w:lineRule="auto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16.30- 17.30</w:t>
            </w:r>
          </w:p>
        </w:tc>
        <w:tc>
          <w:tcPr>
            <w:tcW w:w="5241" w:type="dxa"/>
            <w:tcBorders>
              <w:bottom w:val="single" w:sz="4" w:space="0" w:color="auto"/>
            </w:tcBorders>
            <w:shd w:val="clear" w:color="auto" w:fill="auto"/>
          </w:tcPr>
          <w:p w14:paraId="6E600933" w14:textId="660D1A5D" w:rsidR="00D15AB7" w:rsidRPr="003344C2" w:rsidRDefault="00D15AB7" w:rsidP="00D15AB7">
            <w:pPr>
              <w:pStyle w:val="ListParagraph"/>
              <w:spacing w:after="0" w:line="240" w:lineRule="auto"/>
              <w:ind w:left="0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CoP: communication and learning: </w:t>
            </w:r>
          </w:p>
        </w:tc>
        <w:tc>
          <w:tcPr>
            <w:tcW w:w="4246" w:type="dxa"/>
            <w:tcBorders>
              <w:bottom w:val="single" w:sz="4" w:space="0" w:color="auto"/>
            </w:tcBorders>
            <w:shd w:val="clear" w:color="auto" w:fill="auto"/>
          </w:tcPr>
          <w:p w14:paraId="754DE621" w14:textId="2D9A1E57" w:rsidR="00D15AB7" w:rsidRPr="00A56853" w:rsidRDefault="00D409AC" w:rsidP="00D15AB7">
            <w:pPr>
              <w:spacing w:after="0" w:line="240" w:lineRule="auto"/>
              <w:jc w:val="both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Rosemary Kihiu (CIP)</w:t>
            </w:r>
          </w:p>
        </w:tc>
      </w:tr>
      <w:tr w:rsidR="00D15AB7" w:rsidRPr="00A56853" w14:paraId="79386F37" w14:textId="77777777" w:rsidTr="00456346">
        <w:trPr>
          <w:trHeight w:val="198"/>
          <w:jc w:val="center"/>
        </w:trPr>
        <w:tc>
          <w:tcPr>
            <w:tcW w:w="1345" w:type="dxa"/>
            <w:tcBorders>
              <w:bottom w:val="single" w:sz="4" w:space="0" w:color="auto"/>
            </w:tcBorders>
            <w:shd w:val="clear" w:color="auto" w:fill="auto"/>
          </w:tcPr>
          <w:p w14:paraId="510C6D03" w14:textId="504CF6E7" w:rsidR="00D15AB7" w:rsidRDefault="00D15AB7" w:rsidP="00D15AB7">
            <w:pPr>
              <w:spacing w:after="0" w:line="240" w:lineRule="auto"/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7.30</w:t>
            </w:r>
          </w:p>
        </w:tc>
        <w:tc>
          <w:tcPr>
            <w:tcW w:w="5241" w:type="dxa"/>
            <w:tcBorders>
              <w:bottom w:val="single" w:sz="4" w:space="0" w:color="auto"/>
            </w:tcBorders>
            <w:shd w:val="clear" w:color="auto" w:fill="auto"/>
          </w:tcPr>
          <w:p w14:paraId="64BEE879" w14:textId="7542AA00" w:rsidR="00D15AB7" w:rsidRDefault="00D15AB7" w:rsidP="00D15AB7">
            <w:pPr>
              <w:spacing w:after="0" w:line="240" w:lineRule="auto"/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Wrap up for day</w:t>
            </w:r>
          </w:p>
        </w:tc>
        <w:tc>
          <w:tcPr>
            <w:tcW w:w="4246" w:type="dxa"/>
            <w:tcBorders>
              <w:bottom w:val="single" w:sz="4" w:space="0" w:color="auto"/>
            </w:tcBorders>
            <w:shd w:val="clear" w:color="auto" w:fill="auto"/>
          </w:tcPr>
          <w:p w14:paraId="570BC2AE" w14:textId="11BE6A9B" w:rsidR="00D15AB7" w:rsidRDefault="00D15AB7" w:rsidP="00D15AB7">
            <w:pPr>
              <w:spacing w:after="0" w:line="240" w:lineRule="auto"/>
              <w:jc w:val="both"/>
              <w:rPr>
                <w:sz w:val="18"/>
                <w:szCs w:val="18"/>
              </w:rPr>
            </w:pPr>
          </w:p>
        </w:tc>
      </w:tr>
      <w:tr w:rsidR="00D15AB7" w:rsidRPr="00A56853" w14:paraId="29B8C86D" w14:textId="77777777" w:rsidTr="00347807">
        <w:trPr>
          <w:trHeight w:val="198"/>
          <w:jc w:val="center"/>
        </w:trPr>
        <w:tc>
          <w:tcPr>
            <w:tcW w:w="10832" w:type="dxa"/>
            <w:gridSpan w:val="3"/>
            <w:tcBorders>
              <w:bottom w:val="single" w:sz="4" w:space="0" w:color="auto"/>
            </w:tcBorders>
            <w:shd w:val="clear" w:color="auto" w:fill="FFFF00"/>
          </w:tcPr>
          <w:p w14:paraId="38016CD4" w14:textId="1CB4ECD5" w:rsidR="00D15AB7" w:rsidRDefault="00D15AB7" w:rsidP="00D15A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DAY 3</w:t>
            </w:r>
            <w:r w:rsidRPr="00A56853">
              <w:rPr>
                <w:b/>
                <w:sz w:val="18"/>
                <w:szCs w:val="18"/>
              </w:rPr>
              <w:t xml:space="preserve">: </w:t>
            </w:r>
            <w:r w:rsidRPr="00A56853">
              <w:rPr>
                <w:sz w:val="18"/>
                <w:szCs w:val="18"/>
              </w:rPr>
              <w:t xml:space="preserve"> </w:t>
            </w:r>
            <w:r>
              <w:rPr>
                <w:b/>
                <w:sz w:val="18"/>
                <w:szCs w:val="18"/>
              </w:rPr>
              <w:t xml:space="preserve">Thursday 17 </w:t>
            </w:r>
            <w:r w:rsidRPr="00B706D4">
              <w:rPr>
                <w:b/>
                <w:sz w:val="18"/>
                <w:szCs w:val="18"/>
                <w:vertAlign w:val="superscript"/>
              </w:rPr>
              <w:t>th</w:t>
            </w:r>
            <w:r>
              <w:rPr>
                <w:b/>
                <w:sz w:val="18"/>
                <w:szCs w:val="18"/>
              </w:rPr>
              <w:t xml:space="preserve"> May</w:t>
            </w:r>
            <w:r w:rsidRPr="003503DA">
              <w:rPr>
                <w:b/>
                <w:sz w:val="18"/>
                <w:szCs w:val="18"/>
              </w:rPr>
              <w:t xml:space="preserve">: </w:t>
            </w:r>
            <w:r w:rsidR="00347807">
              <w:rPr>
                <w:b/>
                <w:sz w:val="18"/>
                <w:szCs w:val="18"/>
              </w:rPr>
              <w:t xml:space="preserve">Session 5: </w:t>
            </w:r>
            <w:r>
              <w:rPr>
                <w:b/>
                <w:sz w:val="18"/>
                <w:szCs w:val="18"/>
              </w:rPr>
              <w:t>Examining the Science</w:t>
            </w:r>
            <w:r w:rsidR="00347807">
              <w:rPr>
                <w:b/>
                <w:sz w:val="18"/>
                <w:szCs w:val="18"/>
              </w:rPr>
              <w:t xml:space="preserve">- </w:t>
            </w:r>
            <w:r>
              <w:rPr>
                <w:b/>
                <w:sz w:val="18"/>
                <w:szCs w:val="18"/>
              </w:rPr>
              <w:t xml:space="preserve"> </w:t>
            </w:r>
            <w:r w:rsidR="00456346">
              <w:rPr>
                <w:b/>
                <w:sz w:val="18"/>
                <w:szCs w:val="18"/>
              </w:rPr>
              <w:t xml:space="preserve"> </w:t>
            </w:r>
            <w:r w:rsidR="00456346" w:rsidRPr="007A35C7">
              <w:rPr>
                <w:sz w:val="18"/>
                <w:szCs w:val="18"/>
              </w:rPr>
              <w:t xml:space="preserve">Moderator: </w:t>
            </w:r>
            <w:r w:rsidR="0076065A">
              <w:rPr>
                <w:sz w:val="18"/>
                <w:szCs w:val="18"/>
              </w:rPr>
              <w:t>Jude Njoku</w:t>
            </w:r>
            <w:r w:rsidR="00456346">
              <w:rPr>
                <w:sz w:val="18"/>
                <w:szCs w:val="18"/>
              </w:rPr>
              <w:t xml:space="preserve"> Rapporteur: </w:t>
            </w:r>
            <w:r w:rsidR="00F72B90">
              <w:rPr>
                <w:sz w:val="18"/>
                <w:szCs w:val="18"/>
              </w:rPr>
              <w:t>Marian Quain</w:t>
            </w:r>
          </w:p>
        </w:tc>
      </w:tr>
      <w:tr w:rsidR="00D15AB7" w:rsidRPr="00A56853" w14:paraId="49D9AADA" w14:textId="77777777" w:rsidTr="00456346">
        <w:trPr>
          <w:trHeight w:val="198"/>
          <w:jc w:val="center"/>
        </w:trPr>
        <w:tc>
          <w:tcPr>
            <w:tcW w:w="1345" w:type="dxa"/>
            <w:tcBorders>
              <w:bottom w:val="single" w:sz="4" w:space="0" w:color="auto"/>
            </w:tcBorders>
            <w:shd w:val="clear" w:color="auto" w:fill="auto"/>
          </w:tcPr>
          <w:p w14:paraId="3442DCBF" w14:textId="1696A177" w:rsidR="00D15AB7" w:rsidRDefault="00D15AB7" w:rsidP="00D15AB7">
            <w:pPr>
              <w:spacing w:after="0" w:line="240" w:lineRule="auto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08.00 -08.30</w:t>
            </w:r>
          </w:p>
        </w:tc>
        <w:tc>
          <w:tcPr>
            <w:tcW w:w="5241" w:type="dxa"/>
            <w:tcBorders>
              <w:bottom w:val="single" w:sz="4" w:space="0" w:color="auto"/>
            </w:tcBorders>
            <w:shd w:val="clear" w:color="auto" w:fill="auto"/>
          </w:tcPr>
          <w:p w14:paraId="041B69BA" w14:textId="57F9FA6D" w:rsidR="00D15AB7" w:rsidRDefault="00D15AB7" w:rsidP="00D15AB7">
            <w:pPr>
              <w:pStyle w:val="ListParagraph"/>
              <w:spacing w:after="0" w:line="240" w:lineRule="auto"/>
              <w:ind w:left="0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Plenary:  group feedback on learning journeys, next CoP topics</w:t>
            </w:r>
          </w:p>
        </w:tc>
        <w:tc>
          <w:tcPr>
            <w:tcW w:w="4246" w:type="dxa"/>
            <w:tcBorders>
              <w:bottom w:val="single" w:sz="4" w:space="0" w:color="auto"/>
            </w:tcBorders>
            <w:shd w:val="clear" w:color="auto" w:fill="auto"/>
          </w:tcPr>
          <w:p w14:paraId="2AB3ABFC" w14:textId="0A5571D4" w:rsidR="00D15AB7" w:rsidRDefault="00D15AB7" w:rsidP="00D15AB7">
            <w:pPr>
              <w:spacing w:after="0" w:line="240" w:lineRule="auto"/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oderator: Jean Claude and CRS</w:t>
            </w:r>
          </w:p>
        </w:tc>
      </w:tr>
      <w:tr w:rsidR="00D15AB7" w:rsidRPr="00A56853" w14:paraId="7CBE142C" w14:textId="77777777" w:rsidTr="00456346">
        <w:trPr>
          <w:trHeight w:val="198"/>
          <w:jc w:val="center"/>
        </w:trPr>
        <w:tc>
          <w:tcPr>
            <w:tcW w:w="1345" w:type="dxa"/>
            <w:tcBorders>
              <w:bottom w:val="single" w:sz="4" w:space="0" w:color="auto"/>
            </w:tcBorders>
            <w:shd w:val="clear" w:color="auto" w:fill="auto"/>
          </w:tcPr>
          <w:p w14:paraId="3E7C51E6" w14:textId="6F271129" w:rsidR="00D15AB7" w:rsidRDefault="00D15AB7" w:rsidP="00D15AB7">
            <w:pPr>
              <w:spacing w:after="0" w:line="240" w:lineRule="auto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08.30 – 09.30</w:t>
            </w:r>
          </w:p>
        </w:tc>
        <w:tc>
          <w:tcPr>
            <w:tcW w:w="5241" w:type="dxa"/>
            <w:tcBorders>
              <w:bottom w:val="single" w:sz="4" w:space="0" w:color="auto"/>
            </w:tcBorders>
            <w:shd w:val="clear" w:color="auto" w:fill="auto"/>
          </w:tcPr>
          <w:p w14:paraId="03F6260F" w14:textId="69125FFC" w:rsidR="00D15AB7" w:rsidRDefault="00D15AB7" w:rsidP="00D15AB7">
            <w:pPr>
              <w:pStyle w:val="ListParagraph"/>
              <w:spacing w:after="0" w:line="240" w:lineRule="auto"/>
              <w:ind w:left="0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Poster Session 2: </w:t>
            </w:r>
          </w:p>
          <w:p w14:paraId="59FFF34C" w14:textId="77777777" w:rsidR="00D15AB7" w:rsidRPr="00347807" w:rsidRDefault="00D15AB7" w:rsidP="00D15AB7">
            <w:pPr>
              <w:spacing w:after="0" w:line="240" w:lineRule="auto"/>
              <w:rPr>
                <w:sz w:val="18"/>
                <w:szCs w:val="18"/>
              </w:rPr>
            </w:pPr>
            <w:r w:rsidRPr="00347807">
              <w:rPr>
                <w:sz w:val="18"/>
                <w:szCs w:val="18"/>
              </w:rPr>
              <w:t>Theme C: Promotion, marketing and dissemination of quality seed for sweetpotato</w:t>
            </w:r>
          </w:p>
          <w:p w14:paraId="425EC330" w14:textId="2A148B70" w:rsidR="00D15AB7" w:rsidRDefault="00D15AB7" w:rsidP="00D15AB7">
            <w:pPr>
              <w:pStyle w:val="ListParagraph"/>
              <w:spacing w:after="0" w:line="240" w:lineRule="auto"/>
              <w:ind w:left="0"/>
              <w:rPr>
                <w:b/>
                <w:sz w:val="18"/>
                <w:szCs w:val="18"/>
              </w:rPr>
            </w:pPr>
            <w:r w:rsidRPr="00347807">
              <w:rPr>
                <w:sz w:val="18"/>
                <w:szCs w:val="18"/>
              </w:rPr>
              <w:t>Theme D: Building gender-responsive seed systems for sweetpotato</w:t>
            </w:r>
            <w:r w:rsidRPr="00FB2D3D">
              <w:rPr>
                <w:b/>
                <w:sz w:val="18"/>
                <w:szCs w:val="18"/>
              </w:rPr>
              <w:tab/>
            </w:r>
            <w:r w:rsidRPr="00FB2D3D">
              <w:rPr>
                <w:b/>
                <w:sz w:val="18"/>
                <w:szCs w:val="18"/>
              </w:rPr>
              <w:tab/>
            </w:r>
          </w:p>
        </w:tc>
        <w:tc>
          <w:tcPr>
            <w:tcW w:w="4246" w:type="dxa"/>
            <w:tcBorders>
              <w:bottom w:val="single" w:sz="4" w:space="0" w:color="auto"/>
            </w:tcBorders>
            <w:shd w:val="clear" w:color="auto" w:fill="auto"/>
          </w:tcPr>
          <w:p w14:paraId="5EE252EF" w14:textId="754BAC13" w:rsidR="00D15AB7" w:rsidRDefault="00D15AB7" w:rsidP="00D15AB7">
            <w:pPr>
              <w:spacing w:after="0" w:line="240" w:lineRule="auto"/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 sub-groups:</w:t>
            </w:r>
          </w:p>
          <w:p w14:paraId="1D762143" w14:textId="19DFF537" w:rsidR="00D15AB7" w:rsidRDefault="00D15AB7" w:rsidP="00D15AB7">
            <w:pPr>
              <w:pStyle w:val="ListParagraph"/>
              <w:numPr>
                <w:ilvl w:val="0"/>
                <w:numId w:val="46"/>
              </w:numPr>
              <w:spacing w:after="0" w:line="240" w:lineRule="auto"/>
              <w:jc w:val="both"/>
              <w:rPr>
                <w:sz w:val="18"/>
                <w:szCs w:val="18"/>
              </w:rPr>
            </w:pPr>
            <w:bookmarkStart w:id="1" w:name="_Hlk512954308"/>
            <w:r>
              <w:rPr>
                <w:sz w:val="18"/>
                <w:szCs w:val="18"/>
              </w:rPr>
              <w:t>Institutionalization of SP seed value chains</w:t>
            </w:r>
            <w:r w:rsidR="001067AC">
              <w:rPr>
                <w:sz w:val="18"/>
                <w:szCs w:val="18"/>
              </w:rPr>
              <w:t xml:space="preserve"> (5 posters)</w:t>
            </w:r>
          </w:p>
          <w:p w14:paraId="4872F216" w14:textId="7032F888" w:rsidR="00D15AB7" w:rsidRPr="00FB2D3D" w:rsidRDefault="00D15AB7" w:rsidP="00D15AB7">
            <w:pPr>
              <w:pStyle w:val="ListParagraph"/>
              <w:numPr>
                <w:ilvl w:val="0"/>
                <w:numId w:val="46"/>
              </w:numPr>
              <w:spacing w:after="0" w:line="240" w:lineRule="auto"/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Gender </w:t>
            </w:r>
            <w:r w:rsidR="001067AC">
              <w:rPr>
                <w:sz w:val="18"/>
                <w:szCs w:val="18"/>
              </w:rPr>
              <w:t>and</w:t>
            </w:r>
            <w:r>
              <w:rPr>
                <w:sz w:val="18"/>
                <w:szCs w:val="18"/>
              </w:rPr>
              <w:t xml:space="preserve"> seed demand promotion strategies </w:t>
            </w:r>
            <w:r w:rsidR="001067AC">
              <w:rPr>
                <w:sz w:val="18"/>
                <w:szCs w:val="18"/>
              </w:rPr>
              <w:t xml:space="preserve"> (4 posters)</w:t>
            </w:r>
            <w:bookmarkEnd w:id="1"/>
          </w:p>
        </w:tc>
      </w:tr>
      <w:tr w:rsidR="00D15AB7" w:rsidRPr="00A56853" w14:paraId="002AAEBF" w14:textId="77777777" w:rsidTr="00456346">
        <w:trPr>
          <w:trHeight w:val="198"/>
          <w:jc w:val="center"/>
        </w:trPr>
        <w:tc>
          <w:tcPr>
            <w:tcW w:w="1345" w:type="dxa"/>
            <w:tcBorders>
              <w:bottom w:val="single" w:sz="4" w:space="0" w:color="auto"/>
            </w:tcBorders>
            <w:shd w:val="clear" w:color="auto" w:fill="auto"/>
          </w:tcPr>
          <w:p w14:paraId="6784CEBB" w14:textId="23D62DFD" w:rsidR="00D15AB7" w:rsidRDefault="00D15AB7" w:rsidP="00D15AB7">
            <w:pPr>
              <w:spacing w:after="0" w:line="240" w:lineRule="auto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09.30 – 10.00</w:t>
            </w:r>
          </w:p>
        </w:tc>
        <w:tc>
          <w:tcPr>
            <w:tcW w:w="5241" w:type="dxa"/>
            <w:tcBorders>
              <w:bottom w:val="single" w:sz="4" w:space="0" w:color="auto"/>
            </w:tcBorders>
            <w:shd w:val="clear" w:color="auto" w:fill="auto"/>
          </w:tcPr>
          <w:p w14:paraId="6CFBBA57" w14:textId="6BBB167C" w:rsidR="00D15AB7" w:rsidRDefault="00D15AB7" w:rsidP="00D15AB7">
            <w:pPr>
              <w:pStyle w:val="ListParagraph"/>
              <w:spacing w:after="0" w:line="240" w:lineRule="auto"/>
              <w:ind w:left="0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Poster feedback in plenary</w:t>
            </w:r>
          </w:p>
        </w:tc>
        <w:tc>
          <w:tcPr>
            <w:tcW w:w="4246" w:type="dxa"/>
            <w:tcBorders>
              <w:bottom w:val="single" w:sz="4" w:space="0" w:color="auto"/>
            </w:tcBorders>
            <w:shd w:val="clear" w:color="auto" w:fill="auto"/>
          </w:tcPr>
          <w:p w14:paraId="102896B7" w14:textId="77777777" w:rsidR="00D15AB7" w:rsidRDefault="00D15AB7" w:rsidP="00D15AB7">
            <w:pPr>
              <w:spacing w:after="0" w:line="240" w:lineRule="auto"/>
              <w:jc w:val="both"/>
              <w:rPr>
                <w:sz w:val="18"/>
                <w:szCs w:val="18"/>
              </w:rPr>
            </w:pPr>
          </w:p>
        </w:tc>
      </w:tr>
      <w:tr w:rsidR="00D15AB7" w:rsidRPr="00A56853" w14:paraId="68B0B210" w14:textId="77777777" w:rsidTr="00456346">
        <w:trPr>
          <w:trHeight w:val="1187"/>
          <w:jc w:val="center"/>
        </w:trPr>
        <w:tc>
          <w:tcPr>
            <w:tcW w:w="1345" w:type="dxa"/>
            <w:tcBorders>
              <w:bottom w:val="single" w:sz="4" w:space="0" w:color="auto"/>
            </w:tcBorders>
            <w:shd w:val="clear" w:color="auto" w:fill="auto"/>
          </w:tcPr>
          <w:p w14:paraId="007E74B6" w14:textId="77CA352C" w:rsidR="00D15AB7" w:rsidRDefault="00D15AB7" w:rsidP="00D15AB7">
            <w:pPr>
              <w:spacing w:after="0" w:line="240" w:lineRule="auto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10.00 – 10.30</w:t>
            </w:r>
          </w:p>
        </w:tc>
        <w:tc>
          <w:tcPr>
            <w:tcW w:w="5241" w:type="dxa"/>
            <w:tcBorders>
              <w:bottom w:val="single" w:sz="4" w:space="0" w:color="auto"/>
            </w:tcBorders>
            <w:shd w:val="clear" w:color="auto" w:fill="auto"/>
          </w:tcPr>
          <w:p w14:paraId="78411733" w14:textId="7D2ED540" w:rsidR="00D15AB7" w:rsidRPr="0007774B" w:rsidRDefault="00D15AB7" w:rsidP="00D15AB7">
            <w:pPr>
              <w:spacing w:after="0" w:line="240" w:lineRule="auto"/>
              <w:rPr>
                <w:b/>
                <w:sz w:val="18"/>
                <w:szCs w:val="18"/>
              </w:rPr>
            </w:pPr>
            <w:r w:rsidRPr="0007774B">
              <w:rPr>
                <w:b/>
                <w:sz w:val="18"/>
                <w:szCs w:val="18"/>
              </w:rPr>
              <w:t>National Clean Plant Network (NCPN</w:t>
            </w:r>
            <w:r w:rsidR="001067AC">
              <w:rPr>
                <w:b/>
                <w:sz w:val="18"/>
                <w:szCs w:val="18"/>
              </w:rPr>
              <w:t>- USA</w:t>
            </w:r>
            <w:r w:rsidRPr="0007774B">
              <w:rPr>
                <w:b/>
                <w:sz w:val="18"/>
                <w:szCs w:val="18"/>
              </w:rPr>
              <w:t>)</w:t>
            </w:r>
            <w:r>
              <w:rPr>
                <w:b/>
                <w:sz w:val="18"/>
                <w:szCs w:val="18"/>
              </w:rPr>
              <w:t xml:space="preserve"> – what can we learn: Prof. Chris Clark (LSU), Jean Ndirigwe (RAB) Kwame Ogero (CIP</w:t>
            </w:r>
          </w:p>
          <w:p w14:paraId="0E501AC0" w14:textId="3C54FB97" w:rsidR="00D15AB7" w:rsidRDefault="00D15AB7" w:rsidP="00D15AB7">
            <w:pPr>
              <w:spacing w:after="0" w:line="240" w:lineRule="auto"/>
              <w:ind w:left="360"/>
              <w:rPr>
                <w:b/>
                <w:sz w:val="18"/>
                <w:szCs w:val="18"/>
              </w:rPr>
            </w:pPr>
          </w:p>
        </w:tc>
        <w:tc>
          <w:tcPr>
            <w:tcW w:w="4246" w:type="dxa"/>
            <w:tcBorders>
              <w:bottom w:val="single" w:sz="4" w:space="0" w:color="auto"/>
            </w:tcBorders>
            <w:shd w:val="clear" w:color="auto" w:fill="auto"/>
          </w:tcPr>
          <w:p w14:paraId="23449CBC" w14:textId="3F8F1583" w:rsidR="00D15AB7" w:rsidRPr="001067AC" w:rsidRDefault="00D15AB7" w:rsidP="00D15AB7">
            <w:pPr>
              <w:numPr>
                <w:ilvl w:val="0"/>
                <w:numId w:val="45"/>
              </w:numPr>
              <w:spacing w:after="0" w:line="240" w:lineRule="auto"/>
              <w:rPr>
                <w:sz w:val="18"/>
                <w:szCs w:val="18"/>
              </w:rPr>
            </w:pPr>
            <w:r w:rsidRPr="001067AC">
              <w:rPr>
                <w:sz w:val="18"/>
                <w:szCs w:val="18"/>
              </w:rPr>
              <w:t>Presentation by RAB on organization of SP seed system in Rwanda and on-farm seed management practices – (15 min)</w:t>
            </w:r>
          </w:p>
          <w:p w14:paraId="321EF52E" w14:textId="714AB377" w:rsidR="00D15AB7" w:rsidRDefault="00D15AB7" w:rsidP="00D15AB7">
            <w:pPr>
              <w:numPr>
                <w:ilvl w:val="0"/>
                <w:numId w:val="45"/>
              </w:numPr>
              <w:spacing w:after="0" w:line="240" w:lineRule="auto"/>
              <w:rPr>
                <w:sz w:val="18"/>
                <w:szCs w:val="18"/>
              </w:rPr>
            </w:pPr>
            <w:r w:rsidRPr="001067AC">
              <w:rPr>
                <w:sz w:val="18"/>
                <w:szCs w:val="18"/>
              </w:rPr>
              <w:t>Presentation by Prof Chris Clark on NCPN-SP – (15 mins)</w:t>
            </w:r>
            <w:r>
              <w:rPr>
                <w:b/>
                <w:sz w:val="18"/>
                <w:szCs w:val="18"/>
              </w:rPr>
              <w:t xml:space="preserve"> </w:t>
            </w:r>
          </w:p>
        </w:tc>
      </w:tr>
      <w:tr w:rsidR="00D15AB7" w:rsidRPr="00A56853" w14:paraId="38AC36E9" w14:textId="77777777" w:rsidTr="00F72B90">
        <w:trPr>
          <w:trHeight w:val="198"/>
          <w:jc w:val="center"/>
        </w:trPr>
        <w:tc>
          <w:tcPr>
            <w:tcW w:w="1345" w:type="dxa"/>
            <w:tcBorders>
              <w:bottom w:val="single" w:sz="4" w:space="0" w:color="auto"/>
            </w:tcBorders>
            <w:shd w:val="clear" w:color="auto" w:fill="D0CECE" w:themeFill="background2" w:themeFillShade="E6"/>
          </w:tcPr>
          <w:p w14:paraId="35DEB02C" w14:textId="43C6FA4E" w:rsidR="00D15AB7" w:rsidRDefault="00D15AB7" w:rsidP="00D15AB7">
            <w:pPr>
              <w:spacing w:after="0" w:line="240" w:lineRule="auto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10.30 – 10.45</w:t>
            </w:r>
          </w:p>
        </w:tc>
        <w:tc>
          <w:tcPr>
            <w:tcW w:w="9487" w:type="dxa"/>
            <w:gridSpan w:val="2"/>
            <w:tcBorders>
              <w:bottom w:val="single" w:sz="4" w:space="0" w:color="auto"/>
            </w:tcBorders>
            <w:shd w:val="clear" w:color="auto" w:fill="D0CECE" w:themeFill="background2" w:themeFillShade="E6"/>
          </w:tcPr>
          <w:p w14:paraId="575D7DB4" w14:textId="6FE36368" w:rsidR="00D15AB7" w:rsidRDefault="00D15AB7" w:rsidP="00D15AB7">
            <w:pPr>
              <w:spacing w:after="0" w:line="240" w:lineRule="auto"/>
              <w:jc w:val="both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Coffee and tea break</w:t>
            </w:r>
          </w:p>
        </w:tc>
      </w:tr>
      <w:tr w:rsidR="00D15AB7" w:rsidRPr="00A56853" w14:paraId="1A77D59E" w14:textId="77777777" w:rsidTr="00456346">
        <w:trPr>
          <w:trHeight w:val="665"/>
          <w:jc w:val="center"/>
        </w:trPr>
        <w:tc>
          <w:tcPr>
            <w:tcW w:w="1345" w:type="dxa"/>
            <w:tcBorders>
              <w:bottom w:val="single" w:sz="4" w:space="0" w:color="auto"/>
            </w:tcBorders>
            <w:shd w:val="clear" w:color="auto" w:fill="auto"/>
          </w:tcPr>
          <w:p w14:paraId="10E2F67F" w14:textId="359A66FB" w:rsidR="00D15AB7" w:rsidRDefault="00D15AB7" w:rsidP="00D15AB7">
            <w:pPr>
              <w:spacing w:after="0" w:line="240" w:lineRule="auto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10.45 – 11.15</w:t>
            </w:r>
          </w:p>
        </w:tc>
        <w:tc>
          <w:tcPr>
            <w:tcW w:w="5241" w:type="dxa"/>
            <w:tcBorders>
              <w:bottom w:val="single" w:sz="4" w:space="0" w:color="auto"/>
            </w:tcBorders>
            <w:shd w:val="clear" w:color="auto" w:fill="auto"/>
          </w:tcPr>
          <w:p w14:paraId="6E171F74" w14:textId="26F4DB3D" w:rsidR="00D15AB7" w:rsidRDefault="001067AC" w:rsidP="001067AC">
            <w:pPr>
              <w:spacing w:after="0" w:line="240" w:lineRule="auto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National Clean Plant Network (cont.)</w:t>
            </w:r>
          </w:p>
        </w:tc>
        <w:tc>
          <w:tcPr>
            <w:tcW w:w="4246" w:type="dxa"/>
            <w:tcBorders>
              <w:bottom w:val="single" w:sz="4" w:space="0" w:color="auto"/>
            </w:tcBorders>
            <w:shd w:val="clear" w:color="auto" w:fill="auto"/>
          </w:tcPr>
          <w:p w14:paraId="20E49569" w14:textId="77777777" w:rsidR="00D15AB7" w:rsidRPr="001067AC" w:rsidRDefault="00D15AB7" w:rsidP="00D15AB7">
            <w:pPr>
              <w:numPr>
                <w:ilvl w:val="0"/>
                <w:numId w:val="45"/>
              </w:numPr>
              <w:spacing w:after="0" w:line="240" w:lineRule="auto"/>
              <w:rPr>
                <w:sz w:val="18"/>
                <w:szCs w:val="18"/>
              </w:rPr>
            </w:pPr>
            <w:r w:rsidRPr="001067AC">
              <w:rPr>
                <w:sz w:val="18"/>
                <w:szCs w:val="18"/>
              </w:rPr>
              <w:t>Kwame Ogero:  lessons learnt from the US NCPN – SP – 10 min</w:t>
            </w:r>
          </w:p>
          <w:p w14:paraId="081EA3A0" w14:textId="3BC96117" w:rsidR="00D15AB7" w:rsidRDefault="00D15AB7" w:rsidP="00456346">
            <w:pPr>
              <w:numPr>
                <w:ilvl w:val="0"/>
                <w:numId w:val="45"/>
              </w:numPr>
              <w:spacing w:after="0" w:line="240" w:lineRule="auto"/>
              <w:rPr>
                <w:sz w:val="18"/>
                <w:szCs w:val="18"/>
              </w:rPr>
            </w:pPr>
            <w:r w:rsidRPr="001067AC">
              <w:rPr>
                <w:sz w:val="18"/>
                <w:szCs w:val="18"/>
              </w:rPr>
              <w:t>Discussion – 10 min</w:t>
            </w:r>
          </w:p>
        </w:tc>
      </w:tr>
      <w:tr w:rsidR="00456346" w:rsidRPr="00A56853" w14:paraId="02E93E68" w14:textId="77777777" w:rsidTr="00456346">
        <w:trPr>
          <w:trHeight w:val="198"/>
          <w:jc w:val="center"/>
        </w:trPr>
        <w:tc>
          <w:tcPr>
            <w:tcW w:w="1345" w:type="dxa"/>
            <w:tcBorders>
              <w:bottom w:val="single" w:sz="4" w:space="0" w:color="auto"/>
            </w:tcBorders>
            <w:shd w:val="clear" w:color="auto" w:fill="auto"/>
          </w:tcPr>
          <w:p w14:paraId="0A33AFD1" w14:textId="7A693829" w:rsidR="00456346" w:rsidRDefault="00456346" w:rsidP="00D15AB7">
            <w:pPr>
              <w:spacing w:after="0" w:line="240" w:lineRule="auto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11.15 – 12.30</w:t>
            </w:r>
          </w:p>
        </w:tc>
        <w:tc>
          <w:tcPr>
            <w:tcW w:w="5241" w:type="dxa"/>
            <w:tcBorders>
              <w:bottom w:val="single" w:sz="4" w:space="0" w:color="auto"/>
            </w:tcBorders>
            <w:shd w:val="clear" w:color="auto" w:fill="auto"/>
          </w:tcPr>
          <w:p w14:paraId="7BEC9CBE" w14:textId="7992E19F" w:rsidR="00456346" w:rsidRDefault="00456346" w:rsidP="00D15AB7">
            <w:pPr>
              <w:pStyle w:val="ListParagraph"/>
              <w:spacing w:after="0" w:line="240" w:lineRule="auto"/>
              <w:ind w:left="0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Open Space</w:t>
            </w:r>
          </w:p>
        </w:tc>
        <w:tc>
          <w:tcPr>
            <w:tcW w:w="4246" w:type="dxa"/>
            <w:tcBorders>
              <w:bottom w:val="single" w:sz="4" w:space="0" w:color="auto"/>
            </w:tcBorders>
            <w:shd w:val="clear" w:color="auto" w:fill="auto"/>
          </w:tcPr>
          <w:p w14:paraId="3F463197" w14:textId="77777777" w:rsidR="00456346" w:rsidRDefault="00456346" w:rsidP="00D15AB7">
            <w:pPr>
              <w:spacing w:after="0" w:line="240" w:lineRule="auto"/>
              <w:jc w:val="both"/>
              <w:rPr>
                <w:sz w:val="18"/>
                <w:szCs w:val="18"/>
              </w:rPr>
            </w:pPr>
          </w:p>
        </w:tc>
      </w:tr>
      <w:tr w:rsidR="00D15AB7" w:rsidRPr="00A56853" w14:paraId="7CFD472F" w14:textId="77777777" w:rsidTr="00456346">
        <w:trPr>
          <w:trHeight w:val="198"/>
          <w:jc w:val="center"/>
        </w:trPr>
        <w:tc>
          <w:tcPr>
            <w:tcW w:w="1345" w:type="dxa"/>
            <w:tcBorders>
              <w:bottom w:val="single" w:sz="4" w:space="0" w:color="auto"/>
            </w:tcBorders>
            <w:shd w:val="clear" w:color="auto" w:fill="auto"/>
          </w:tcPr>
          <w:p w14:paraId="51E424E4" w14:textId="2072807C" w:rsidR="00D15AB7" w:rsidRDefault="00456346" w:rsidP="00D15AB7">
            <w:pPr>
              <w:spacing w:after="0" w:line="240" w:lineRule="auto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12.30 – 13.00</w:t>
            </w:r>
          </w:p>
        </w:tc>
        <w:tc>
          <w:tcPr>
            <w:tcW w:w="5241" w:type="dxa"/>
            <w:tcBorders>
              <w:bottom w:val="single" w:sz="4" w:space="0" w:color="auto"/>
            </w:tcBorders>
            <w:shd w:val="clear" w:color="auto" w:fill="auto"/>
          </w:tcPr>
          <w:p w14:paraId="38682448" w14:textId="77777777" w:rsidR="00D15AB7" w:rsidRPr="00C2717F" w:rsidRDefault="00D15AB7" w:rsidP="00D15AB7">
            <w:pPr>
              <w:pStyle w:val="ListParagraph"/>
              <w:spacing w:after="0" w:line="240" w:lineRule="auto"/>
              <w:ind w:left="0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Evaluation and wrap up of CoP meeting</w:t>
            </w:r>
          </w:p>
        </w:tc>
        <w:tc>
          <w:tcPr>
            <w:tcW w:w="4246" w:type="dxa"/>
            <w:tcBorders>
              <w:bottom w:val="single" w:sz="4" w:space="0" w:color="auto"/>
            </w:tcBorders>
            <w:shd w:val="clear" w:color="auto" w:fill="auto"/>
          </w:tcPr>
          <w:p w14:paraId="0E44B5C0" w14:textId="384619D1" w:rsidR="00D15AB7" w:rsidRPr="00A56853" w:rsidRDefault="00D15AB7" w:rsidP="00D15AB7">
            <w:pPr>
              <w:spacing w:after="0" w:line="240" w:lineRule="auto"/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rini Rajendran and Jan Low</w:t>
            </w:r>
          </w:p>
        </w:tc>
      </w:tr>
      <w:tr w:rsidR="00D15AB7" w:rsidRPr="00A56853" w14:paraId="4AB622C7" w14:textId="77777777" w:rsidTr="00F72B90">
        <w:trPr>
          <w:trHeight w:val="260"/>
          <w:jc w:val="center"/>
        </w:trPr>
        <w:tc>
          <w:tcPr>
            <w:tcW w:w="1345" w:type="dxa"/>
            <w:shd w:val="clear" w:color="auto" w:fill="D0CECE" w:themeFill="background2" w:themeFillShade="E6"/>
          </w:tcPr>
          <w:p w14:paraId="1BA0DE5F" w14:textId="3DBA144D" w:rsidR="00D15AB7" w:rsidRDefault="00456346" w:rsidP="00D15AB7">
            <w:pPr>
              <w:spacing w:after="0" w:line="240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3.00 – 14.00</w:t>
            </w:r>
          </w:p>
        </w:tc>
        <w:tc>
          <w:tcPr>
            <w:tcW w:w="5241" w:type="dxa"/>
            <w:shd w:val="clear" w:color="auto" w:fill="D0CECE" w:themeFill="background2" w:themeFillShade="E6"/>
          </w:tcPr>
          <w:p w14:paraId="057FA594" w14:textId="2DED176D" w:rsidR="001067AC" w:rsidRPr="000325D9" w:rsidRDefault="00456346" w:rsidP="00F72B90">
            <w:pPr>
              <w:spacing w:after="0" w:line="240" w:lineRule="auto"/>
              <w:rPr>
                <w:rFonts w:eastAsia="Times New Roman"/>
                <w:b/>
                <w:sz w:val="18"/>
                <w:szCs w:val="18"/>
              </w:rPr>
            </w:pPr>
            <w:r>
              <w:rPr>
                <w:rFonts w:eastAsia="Times New Roman"/>
                <w:b/>
                <w:sz w:val="18"/>
                <w:szCs w:val="18"/>
              </w:rPr>
              <w:t>Lunch and p</w:t>
            </w:r>
            <w:r w:rsidR="00D15AB7" w:rsidRPr="000325D9">
              <w:rPr>
                <w:rFonts w:eastAsia="Times New Roman"/>
                <w:b/>
                <w:sz w:val="18"/>
                <w:szCs w:val="18"/>
              </w:rPr>
              <w:t xml:space="preserve">articipants departure: </w:t>
            </w:r>
            <w:r>
              <w:rPr>
                <w:rFonts w:eastAsia="Times New Roman"/>
                <w:b/>
                <w:sz w:val="18"/>
                <w:szCs w:val="18"/>
              </w:rPr>
              <w:t>Thursday afternoon &amp; evening</w:t>
            </w:r>
          </w:p>
        </w:tc>
        <w:tc>
          <w:tcPr>
            <w:tcW w:w="4246" w:type="dxa"/>
            <w:shd w:val="clear" w:color="auto" w:fill="D0CECE" w:themeFill="background2" w:themeFillShade="E6"/>
          </w:tcPr>
          <w:p w14:paraId="0CFFC1B0" w14:textId="0D297DF1" w:rsidR="00D15AB7" w:rsidRDefault="00C30561" w:rsidP="00D15AB7">
            <w:pPr>
              <w:spacing w:after="0" w:line="240" w:lineRule="auto"/>
              <w:rPr>
                <w:rFonts w:eastAsia="Times New Roman"/>
                <w:sz w:val="18"/>
                <w:szCs w:val="18"/>
              </w:rPr>
            </w:pPr>
            <w:r>
              <w:rPr>
                <w:rFonts w:eastAsia="Times New Roman"/>
                <w:sz w:val="18"/>
                <w:szCs w:val="18"/>
              </w:rPr>
              <w:t>Donata Kiiz</w:t>
            </w:r>
            <w:r w:rsidR="00F72B90">
              <w:rPr>
                <w:rFonts w:eastAsia="Times New Roman"/>
                <w:sz w:val="18"/>
                <w:szCs w:val="18"/>
              </w:rPr>
              <w:t xml:space="preserve">a, Emily Ndoho. </w:t>
            </w:r>
          </w:p>
        </w:tc>
      </w:tr>
      <w:tr w:rsidR="001067AC" w:rsidRPr="00A56853" w14:paraId="1A868F5B" w14:textId="77777777" w:rsidTr="00456346">
        <w:trPr>
          <w:trHeight w:val="260"/>
          <w:jc w:val="center"/>
        </w:trPr>
        <w:tc>
          <w:tcPr>
            <w:tcW w:w="1345" w:type="dxa"/>
            <w:tcBorders>
              <w:bottom w:val="single" w:sz="4" w:space="0" w:color="auto"/>
            </w:tcBorders>
          </w:tcPr>
          <w:p w14:paraId="2F6DE5CC" w14:textId="15D9EF1D" w:rsidR="001067AC" w:rsidRDefault="001067AC" w:rsidP="00D15AB7">
            <w:pPr>
              <w:spacing w:after="0" w:line="240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4.00- 16.00</w:t>
            </w:r>
          </w:p>
        </w:tc>
        <w:tc>
          <w:tcPr>
            <w:tcW w:w="5241" w:type="dxa"/>
            <w:tcBorders>
              <w:bottom w:val="single" w:sz="4" w:space="0" w:color="auto"/>
            </w:tcBorders>
          </w:tcPr>
          <w:p w14:paraId="26157CF5" w14:textId="604CDD35" w:rsidR="001067AC" w:rsidRDefault="001067AC" w:rsidP="00D15AB7">
            <w:pPr>
              <w:spacing w:after="0" w:line="240" w:lineRule="auto"/>
              <w:rPr>
                <w:rFonts w:eastAsia="Times New Roman"/>
                <w:b/>
                <w:sz w:val="18"/>
                <w:szCs w:val="18"/>
              </w:rPr>
            </w:pPr>
            <w:r>
              <w:rPr>
                <w:rFonts w:eastAsia="Times New Roman"/>
                <w:b/>
                <w:sz w:val="18"/>
                <w:szCs w:val="18"/>
              </w:rPr>
              <w:t>Afternoon option for SPKP</w:t>
            </w:r>
            <w:r w:rsidR="008A5700">
              <w:rPr>
                <w:rFonts w:eastAsia="Times New Roman"/>
                <w:b/>
                <w:sz w:val="18"/>
                <w:szCs w:val="18"/>
              </w:rPr>
              <w:t xml:space="preserve"> and top tips for photos</w:t>
            </w:r>
          </w:p>
        </w:tc>
        <w:tc>
          <w:tcPr>
            <w:tcW w:w="4246" w:type="dxa"/>
            <w:tcBorders>
              <w:bottom w:val="single" w:sz="4" w:space="0" w:color="auto"/>
            </w:tcBorders>
          </w:tcPr>
          <w:p w14:paraId="21677F2C" w14:textId="1EDA13B8" w:rsidR="001067AC" w:rsidRDefault="001067AC" w:rsidP="00D15AB7">
            <w:pPr>
              <w:spacing w:after="0" w:line="240" w:lineRule="auto"/>
              <w:rPr>
                <w:rFonts w:eastAsia="Times New Roman"/>
                <w:sz w:val="18"/>
                <w:szCs w:val="18"/>
              </w:rPr>
            </w:pPr>
            <w:r>
              <w:rPr>
                <w:rFonts w:eastAsia="Times New Roman"/>
                <w:sz w:val="18"/>
                <w:szCs w:val="18"/>
              </w:rPr>
              <w:t>Faith Njung’e</w:t>
            </w:r>
          </w:p>
        </w:tc>
      </w:tr>
    </w:tbl>
    <w:p w14:paraId="4860FBB7" w14:textId="77777777" w:rsidR="004F5ABA" w:rsidRPr="00A56853" w:rsidRDefault="004F5ABA" w:rsidP="00CB02A7">
      <w:pPr>
        <w:rPr>
          <w:sz w:val="18"/>
          <w:szCs w:val="18"/>
        </w:rPr>
      </w:pPr>
    </w:p>
    <w:sectPr w:rsidR="004F5ABA" w:rsidRPr="00A56853" w:rsidSect="005931DB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9D2C5D7" w14:textId="77777777" w:rsidR="00087D24" w:rsidRDefault="00087D24" w:rsidP="00014C8A">
      <w:pPr>
        <w:spacing w:after="0" w:line="240" w:lineRule="auto"/>
      </w:pPr>
      <w:r>
        <w:separator/>
      </w:r>
    </w:p>
  </w:endnote>
  <w:endnote w:type="continuationSeparator" w:id="0">
    <w:p w14:paraId="03F91E26" w14:textId="77777777" w:rsidR="00087D24" w:rsidRDefault="00087D24" w:rsidP="00014C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Lucida Grande">
    <w:altName w:val="Arial"/>
    <w:charset w:val="00"/>
    <w:family w:val="auto"/>
    <w:pitch w:val="variable"/>
    <w:sig w:usb0="00000000" w:usb1="5000A1FF" w:usb2="00000000" w:usb3="00000000" w:csb0="000001B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BE93529" w14:textId="25ED5101" w:rsidR="00CF1820" w:rsidRDefault="00CF1820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207F9D">
      <w:rPr>
        <w:noProof/>
      </w:rPr>
      <w:t>1</w:t>
    </w:r>
    <w:r>
      <w:rPr>
        <w:noProof/>
      </w:rPr>
      <w:fldChar w:fldCharType="end"/>
    </w:r>
  </w:p>
  <w:p w14:paraId="3CA969C5" w14:textId="77777777" w:rsidR="00FD08E9" w:rsidRDefault="00FD08E9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27A8FA4" w14:textId="77777777" w:rsidR="00087D24" w:rsidRDefault="00087D24" w:rsidP="00014C8A">
      <w:pPr>
        <w:spacing w:after="0" w:line="240" w:lineRule="auto"/>
      </w:pPr>
      <w:r>
        <w:separator/>
      </w:r>
    </w:p>
  </w:footnote>
  <w:footnote w:type="continuationSeparator" w:id="0">
    <w:p w14:paraId="420A5910" w14:textId="77777777" w:rsidR="00087D24" w:rsidRDefault="00087D24" w:rsidP="00014C8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751E8C"/>
    <w:multiLevelType w:val="hybridMultilevel"/>
    <w:tmpl w:val="799AAEA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4B3051D"/>
    <w:multiLevelType w:val="hybridMultilevel"/>
    <w:tmpl w:val="987C41C6"/>
    <w:lvl w:ilvl="0" w:tplc="559CCD1A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6CB4E2E"/>
    <w:multiLevelType w:val="hybridMultilevel"/>
    <w:tmpl w:val="0E12155C"/>
    <w:lvl w:ilvl="0" w:tplc="9C7CD09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913532C"/>
    <w:multiLevelType w:val="hybridMultilevel"/>
    <w:tmpl w:val="53C64138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E404E1E"/>
    <w:multiLevelType w:val="hybridMultilevel"/>
    <w:tmpl w:val="1D6C14B6"/>
    <w:lvl w:ilvl="0" w:tplc="B650982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0FC36B2"/>
    <w:multiLevelType w:val="hybridMultilevel"/>
    <w:tmpl w:val="3A10D820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>
      <w:start w:val="1"/>
      <w:numFmt w:val="lowerRoman"/>
      <w:lvlText w:val="%3."/>
      <w:lvlJc w:val="right"/>
      <w:pPr>
        <w:ind w:left="1800" w:hanging="180"/>
      </w:pPr>
    </w:lvl>
    <w:lvl w:ilvl="3" w:tplc="0809000F">
      <w:start w:val="1"/>
      <w:numFmt w:val="decimal"/>
      <w:lvlText w:val="%4."/>
      <w:lvlJc w:val="left"/>
      <w:pPr>
        <w:ind w:left="2520" w:hanging="360"/>
      </w:pPr>
    </w:lvl>
    <w:lvl w:ilvl="4" w:tplc="08090019">
      <w:start w:val="1"/>
      <w:numFmt w:val="lowerLetter"/>
      <w:lvlText w:val="%5."/>
      <w:lvlJc w:val="left"/>
      <w:pPr>
        <w:ind w:left="3240" w:hanging="360"/>
      </w:pPr>
    </w:lvl>
    <w:lvl w:ilvl="5" w:tplc="0809001B">
      <w:start w:val="1"/>
      <w:numFmt w:val="lowerRoman"/>
      <w:lvlText w:val="%6."/>
      <w:lvlJc w:val="right"/>
      <w:pPr>
        <w:ind w:left="3960" w:hanging="180"/>
      </w:pPr>
    </w:lvl>
    <w:lvl w:ilvl="6" w:tplc="0809000F">
      <w:start w:val="1"/>
      <w:numFmt w:val="decimal"/>
      <w:lvlText w:val="%7."/>
      <w:lvlJc w:val="left"/>
      <w:pPr>
        <w:ind w:left="4680" w:hanging="360"/>
      </w:pPr>
    </w:lvl>
    <w:lvl w:ilvl="7" w:tplc="08090019">
      <w:start w:val="1"/>
      <w:numFmt w:val="lowerLetter"/>
      <w:lvlText w:val="%8."/>
      <w:lvlJc w:val="left"/>
      <w:pPr>
        <w:ind w:left="5400" w:hanging="360"/>
      </w:pPr>
    </w:lvl>
    <w:lvl w:ilvl="8" w:tplc="0809001B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41518A6"/>
    <w:multiLevelType w:val="hybridMultilevel"/>
    <w:tmpl w:val="53C64138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58F3EE4"/>
    <w:multiLevelType w:val="hybridMultilevel"/>
    <w:tmpl w:val="F04C1FE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5C90563"/>
    <w:multiLevelType w:val="hybridMultilevel"/>
    <w:tmpl w:val="921C9F72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A0E52FA"/>
    <w:multiLevelType w:val="hybridMultilevel"/>
    <w:tmpl w:val="536A5D8C"/>
    <w:lvl w:ilvl="0" w:tplc="E158A8DC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D3A627B"/>
    <w:multiLevelType w:val="hybridMultilevel"/>
    <w:tmpl w:val="F0E4F07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1E0446E9"/>
    <w:multiLevelType w:val="hybridMultilevel"/>
    <w:tmpl w:val="6C50CF1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1F61C8E"/>
    <w:multiLevelType w:val="hybridMultilevel"/>
    <w:tmpl w:val="F450552C"/>
    <w:lvl w:ilvl="0" w:tplc="6E6A78E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31D52FF"/>
    <w:multiLevelType w:val="hybridMultilevel"/>
    <w:tmpl w:val="A1547BEE"/>
    <w:lvl w:ilvl="0" w:tplc="E5F462B8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8065ED"/>
    <w:multiLevelType w:val="hybridMultilevel"/>
    <w:tmpl w:val="1F9E334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9A429E1"/>
    <w:multiLevelType w:val="hybridMultilevel"/>
    <w:tmpl w:val="95127010"/>
    <w:lvl w:ilvl="0" w:tplc="2CE24E98">
      <w:start w:val="1"/>
      <w:numFmt w:val="lowerRoman"/>
      <w:lvlText w:val="%1."/>
      <w:lvlJc w:val="left"/>
      <w:pPr>
        <w:ind w:left="72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DA13E0C"/>
    <w:multiLevelType w:val="hybridMultilevel"/>
    <w:tmpl w:val="908CBE0A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DE72DD8"/>
    <w:multiLevelType w:val="hybridMultilevel"/>
    <w:tmpl w:val="D9CADE4A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33A04948"/>
    <w:multiLevelType w:val="hybridMultilevel"/>
    <w:tmpl w:val="9432E5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4810290"/>
    <w:multiLevelType w:val="hybridMultilevel"/>
    <w:tmpl w:val="19321B16"/>
    <w:lvl w:ilvl="0" w:tplc="E158A8D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369A6C00"/>
    <w:multiLevelType w:val="hybridMultilevel"/>
    <w:tmpl w:val="31EC78D8"/>
    <w:lvl w:ilvl="0" w:tplc="CE2051A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3D6932BB"/>
    <w:multiLevelType w:val="hybridMultilevel"/>
    <w:tmpl w:val="24FC4120"/>
    <w:lvl w:ilvl="0" w:tplc="E158A8D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41756FA2"/>
    <w:multiLevelType w:val="hybridMultilevel"/>
    <w:tmpl w:val="F62ED96E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1A05BC7"/>
    <w:multiLevelType w:val="hybridMultilevel"/>
    <w:tmpl w:val="E6386E5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ED22264"/>
    <w:multiLevelType w:val="hybridMultilevel"/>
    <w:tmpl w:val="824AF6B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502D1708"/>
    <w:multiLevelType w:val="hybridMultilevel"/>
    <w:tmpl w:val="F85C62D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505215C0"/>
    <w:multiLevelType w:val="hybridMultilevel"/>
    <w:tmpl w:val="3766AEDC"/>
    <w:lvl w:ilvl="0" w:tplc="6FD8213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15730B6"/>
    <w:multiLevelType w:val="hybridMultilevel"/>
    <w:tmpl w:val="EA240394"/>
    <w:lvl w:ilvl="0" w:tplc="187CABC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54FD259F"/>
    <w:multiLevelType w:val="hybridMultilevel"/>
    <w:tmpl w:val="1D6C14B6"/>
    <w:lvl w:ilvl="0" w:tplc="B650982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5A315E88"/>
    <w:multiLevelType w:val="hybridMultilevel"/>
    <w:tmpl w:val="F05ED1C4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5E0D7459"/>
    <w:multiLevelType w:val="multilevel"/>
    <w:tmpl w:val="7E1A3C6C"/>
    <w:lvl w:ilvl="0">
      <w:start w:val="15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45"/>
      <w:numFmt w:val="decimal"/>
      <w:lvlText w:val="%1.%2"/>
      <w:lvlJc w:val="left"/>
      <w:pPr>
        <w:ind w:left="405" w:hanging="40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08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1" w15:restartNumberingAfterBreak="0">
    <w:nsid w:val="5E4124E7"/>
    <w:multiLevelType w:val="hybridMultilevel"/>
    <w:tmpl w:val="4C7CC062"/>
    <w:lvl w:ilvl="0" w:tplc="F976C4D2">
      <w:start w:val="1"/>
      <w:numFmt w:val="lowerRoman"/>
      <w:lvlText w:val="%1."/>
      <w:lvlJc w:val="left"/>
      <w:pPr>
        <w:ind w:left="72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5E8C6CCB"/>
    <w:multiLevelType w:val="hybridMultilevel"/>
    <w:tmpl w:val="93F0F5D6"/>
    <w:lvl w:ilvl="0" w:tplc="E158A8D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5F871787"/>
    <w:multiLevelType w:val="hybridMultilevel"/>
    <w:tmpl w:val="0838C58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 w15:restartNumberingAfterBreak="0">
    <w:nsid w:val="62466864"/>
    <w:multiLevelType w:val="hybridMultilevel"/>
    <w:tmpl w:val="C06EDAE6"/>
    <w:lvl w:ilvl="0" w:tplc="BB8688E8">
      <w:start w:val="1"/>
      <w:numFmt w:val="lowerLetter"/>
      <w:lvlText w:val="%1."/>
      <w:lvlJc w:val="left"/>
      <w:pPr>
        <w:ind w:left="360" w:hanging="360"/>
      </w:pPr>
      <w:rPr>
        <w:rFonts w:hint="default"/>
        <w:color w:val="C0504D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 w15:restartNumberingAfterBreak="0">
    <w:nsid w:val="629077F8"/>
    <w:multiLevelType w:val="hybridMultilevel"/>
    <w:tmpl w:val="7D1ACD16"/>
    <w:lvl w:ilvl="0" w:tplc="1CFC5E34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41843AB"/>
    <w:multiLevelType w:val="hybridMultilevel"/>
    <w:tmpl w:val="C0BEB8EA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655D798C"/>
    <w:multiLevelType w:val="hybridMultilevel"/>
    <w:tmpl w:val="D9CADE4A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8" w15:restartNumberingAfterBreak="0">
    <w:nsid w:val="65A4053F"/>
    <w:multiLevelType w:val="hybridMultilevel"/>
    <w:tmpl w:val="06CAB98A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39" w15:restartNumberingAfterBreak="0">
    <w:nsid w:val="692C0EAD"/>
    <w:multiLevelType w:val="hybridMultilevel"/>
    <w:tmpl w:val="AE34B704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 w15:restartNumberingAfterBreak="0">
    <w:nsid w:val="70860FB9"/>
    <w:multiLevelType w:val="hybridMultilevel"/>
    <w:tmpl w:val="A888E8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1A059EC"/>
    <w:multiLevelType w:val="hybridMultilevel"/>
    <w:tmpl w:val="58FE7A2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2" w15:restartNumberingAfterBreak="0">
    <w:nsid w:val="7AFE3EB1"/>
    <w:multiLevelType w:val="hybridMultilevel"/>
    <w:tmpl w:val="1D188D6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3" w15:restartNumberingAfterBreak="0">
    <w:nsid w:val="7D12736A"/>
    <w:multiLevelType w:val="hybridMultilevel"/>
    <w:tmpl w:val="0E12155C"/>
    <w:lvl w:ilvl="0" w:tplc="9C7CD098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4" w15:restartNumberingAfterBreak="0">
    <w:nsid w:val="7EA135A6"/>
    <w:multiLevelType w:val="hybridMultilevel"/>
    <w:tmpl w:val="DBB8B7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3"/>
  </w:num>
  <w:num w:numId="2">
    <w:abstractNumId w:val="2"/>
  </w:num>
  <w:num w:numId="3">
    <w:abstractNumId w:val="18"/>
  </w:num>
  <w:num w:numId="4">
    <w:abstractNumId w:val="40"/>
  </w:num>
  <w:num w:numId="5">
    <w:abstractNumId w:val="16"/>
  </w:num>
  <w:num w:numId="6">
    <w:abstractNumId w:val="4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7"/>
  </w:num>
  <w:num w:numId="8">
    <w:abstractNumId w:val="1"/>
  </w:num>
  <w:num w:numId="9">
    <w:abstractNumId w:val="11"/>
  </w:num>
  <w:num w:numId="10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4"/>
  </w:num>
  <w:num w:numId="14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4"/>
  </w:num>
  <w:num w:numId="16">
    <w:abstractNumId w:val="0"/>
  </w:num>
  <w:num w:numId="17">
    <w:abstractNumId w:val="41"/>
  </w:num>
  <w:num w:numId="18">
    <w:abstractNumId w:val="10"/>
  </w:num>
  <w:num w:numId="19">
    <w:abstractNumId w:val="44"/>
  </w:num>
  <w:num w:numId="20">
    <w:abstractNumId w:val="28"/>
  </w:num>
  <w:num w:numId="21">
    <w:abstractNumId w:val="42"/>
  </w:num>
  <w:num w:numId="22">
    <w:abstractNumId w:val="25"/>
  </w:num>
  <w:num w:numId="23">
    <w:abstractNumId w:val="26"/>
  </w:num>
  <w:num w:numId="24">
    <w:abstractNumId w:val="12"/>
  </w:num>
  <w:num w:numId="25">
    <w:abstractNumId w:val="20"/>
  </w:num>
  <w:num w:numId="26">
    <w:abstractNumId w:val="4"/>
  </w:num>
  <w:num w:numId="27">
    <w:abstractNumId w:val="19"/>
  </w:num>
  <w:num w:numId="28">
    <w:abstractNumId w:val="21"/>
  </w:num>
  <w:num w:numId="29">
    <w:abstractNumId w:val="9"/>
  </w:num>
  <w:num w:numId="30">
    <w:abstractNumId w:val="32"/>
  </w:num>
  <w:num w:numId="31">
    <w:abstractNumId w:val="33"/>
  </w:num>
  <w:num w:numId="32">
    <w:abstractNumId w:val="39"/>
  </w:num>
  <w:num w:numId="33">
    <w:abstractNumId w:val="8"/>
  </w:num>
  <w:num w:numId="34">
    <w:abstractNumId w:val="34"/>
  </w:num>
  <w:num w:numId="35">
    <w:abstractNumId w:val="22"/>
  </w:num>
  <w:num w:numId="36">
    <w:abstractNumId w:val="23"/>
  </w:num>
  <w:num w:numId="37">
    <w:abstractNumId w:val="17"/>
  </w:num>
  <w:num w:numId="38">
    <w:abstractNumId w:val="37"/>
  </w:num>
  <w:num w:numId="39">
    <w:abstractNumId w:val="31"/>
  </w:num>
  <w:num w:numId="40">
    <w:abstractNumId w:val="13"/>
  </w:num>
  <w:num w:numId="41">
    <w:abstractNumId w:val="35"/>
  </w:num>
  <w:num w:numId="42">
    <w:abstractNumId w:val="15"/>
  </w:num>
  <w:num w:numId="43">
    <w:abstractNumId w:val="7"/>
  </w:num>
  <w:num w:numId="4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">
    <w:abstractNumId w:val="3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>
    <w:abstractNumId w:val="36"/>
  </w:num>
  <w:num w:numId="47">
    <w:abstractNumId w:val="30"/>
  </w:num>
  <w:num w:numId="48">
    <w:abstractNumId w:val="29"/>
  </w:num>
  <w:num w:numId="49">
    <w:abstractNumId w:val="3"/>
  </w:num>
  <w:num w:numId="5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7Q0MDA3sTA3MjcytTBU0lEKTi0uzszPAykwrAUAxOYPSSwAAAA="/>
  </w:docVars>
  <w:rsids>
    <w:rsidRoot w:val="00014C8A"/>
    <w:rsid w:val="00000015"/>
    <w:rsid w:val="00000B1D"/>
    <w:rsid w:val="000024D2"/>
    <w:rsid w:val="00014C8A"/>
    <w:rsid w:val="000316B8"/>
    <w:rsid w:val="000325D9"/>
    <w:rsid w:val="00034AC3"/>
    <w:rsid w:val="00042701"/>
    <w:rsid w:val="00060736"/>
    <w:rsid w:val="00063899"/>
    <w:rsid w:val="000678B4"/>
    <w:rsid w:val="0007365E"/>
    <w:rsid w:val="0007774B"/>
    <w:rsid w:val="0008167B"/>
    <w:rsid w:val="00087D24"/>
    <w:rsid w:val="000947FD"/>
    <w:rsid w:val="000A61BE"/>
    <w:rsid w:val="000B1B18"/>
    <w:rsid w:val="000C6FB4"/>
    <w:rsid w:val="000D6130"/>
    <w:rsid w:val="001067AC"/>
    <w:rsid w:val="00110A7E"/>
    <w:rsid w:val="00114490"/>
    <w:rsid w:val="00141C4B"/>
    <w:rsid w:val="00146385"/>
    <w:rsid w:val="00194D18"/>
    <w:rsid w:val="00195934"/>
    <w:rsid w:val="00195E33"/>
    <w:rsid w:val="001A3EAA"/>
    <w:rsid w:val="001A6A87"/>
    <w:rsid w:val="001B3972"/>
    <w:rsid w:val="001C7972"/>
    <w:rsid w:val="001D1CF2"/>
    <w:rsid w:val="001D392F"/>
    <w:rsid w:val="001D5218"/>
    <w:rsid w:val="001E4E7E"/>
    <w:rsid w:val="001F08DC"/>
    <w:rsid w:val="00203E04"/>
    <w:rsid w:val="00207944"/>
    <w:rsid w:val="00207F9D"/>
    <w:rsid w:val="00211F27"/>
    <w:rsid w:val="002146B0"/>
    <w:rsid w:val="00220EEA"/>
    <w:rsid w:val="00221635"/>
    <w:rsid w:val="00231002"/>
    <w:rsid w:val="00231B89"/>
    <w:rsid w:val="002323D6"/>
    <w:rsid w:val="00236EFB"/>
    <w:rsid w:val="0025006C"/>
    <w:rsid w:val="002554F6"/>
    <w:rsid w:val="002572F7"/>
    <w:rsid w:val="00266BC7"/>
    <w:rsid w:val="00267A57"/>
    <w:rsid w:val="00274061"/>
    <w:rsid w:val="00276541"/>
    <w:rsid w:val="00287DB8"/>
    <w:rsid w:val="002945A8"/>
    <w:rsid w:val="002A03F8"/>
    <w:rsid w:val="002A4F87"/>
    <w:rsid w:val="002B4582"/>
    <w:rsid w:val="002B5BED"/>
    <w:rsid w:val="002B7888"/>
    <w:rsid w:val="002D3D3C"/>
    <w:rsid w:val="002E0468"/>
    <w:rsid w:val="002E64F4"/>
    <w:rsid w:val="002F0C1C"/>
    <w:rsid w:val="002F2306"/>
    <w:rsid w:val="002F6547"/>
    <w:rsid w:val="0030370F"/>
    <w:rsid w:val="00304C76"/>
    <w:rsid w:val="00304F7C"/>
    <w:rsid w:val="00311444"/>
    <w:rsid w:val="0031420A"/>
    <w:rsid w:val="00326785"/>
    <w:rsid w:val="0033001C"/>
    <w:rsid w:val="003344C2"/>
    <w:rsid w:val="0034349C"/>
    <w:rsid w:val="0034698D"/>
    <w:rsid w:val="00347231"/>
    <w:rsid w:val="00347807"/>
    <w:rsid w:val="003503DA"/>
    <w:rsid w:val="003546BA"/>
    <w:rsid w:val="0036795D"/>
    <w:rsid w:val="00375FF1"/>
    <w:rsid w:val="0037702D"/>
    <w:rsid w:val="003846C7"/>
    <w:rsid w:val="00384F43"/>
    <w:rsid w:val="00390222"/>
    <w:rsid w:val="003924E7"/>
    <w:rsid w:val="00392AF0"/>
    <w:rsid w:val="00396C70"/>
    <w:rsid w:val="003A5457"/>
    <w:rsid w:val="003A6143"/>
    <w:rsid w:val="003A7B96"/>
    <w:rsid w:val="003B5980"/>
    <w:rsid w:val="00405F22"/>
    <w:rsid w:val="00407375"/>
    <w:rsid w:val="00412041"/>
    <w:rsid w:val="00412BE0"/>
    <w:rsid w:val="00427779"/>
    <w:rsid w:val="00437C4A"/>
    <w:rsid w:val="004406BD"/>
    <w:rsid w:val="00442D57"/>
    <w:rsid w:val="00447A99"/>
    <w:rsid w:val="004530EE"/>
    <w:rsid w:val="004541BE"/>
    <w:rsid w:val="00456346"/>
    <w:rsid w:val="004565C1"/>
    <w:rsid w:val="00470179"/>
    <w:rsid w:val="0047440D"/>
    <w:rsid w:val="0048481A"/>
    <w:rsid w:val="0048612A"/>
    <w:rsid w:val="00486B36"/>
    <w:rsid w:val="00487D02"/>
    <w:rsid w:val="004930D2"/>
    <w:rsid w:val="00496F6C"/>
    <w:rsid w:val="004A247F"/>
    <w:rsid w:val="004A5ED2"/>
    <w:rsid w:val="004B383A"/>
    <w:rsid w:val="004B451A"/>
    <w:rsid w:val="004B5332"/>
    <w:rsid w:val="004B7416"/>
    <w:rsid w:val="004D3F12"/>
    <w:rsid w:val="004D5340"/>
    <w:rsid w:val="004D78E3"/>
    <w:rsid w:val="004E7647"/>
    <w:rsid w:val="004F20CD"/>
    <w:rsid w:val="004F341D"/>
    <w:rsid w:val="004F5ABA"/>
    <w:rsid w:val="004F628F"/>
    <w:rsid w:val="005020FD"/>
    <w:rsid w:val="005072FA"/>
    <w:rsid w:val="00511B42"/>
    <w:rsid w:val="0051483D"/>
    <w:rsid w:val="005213D8"/>
    <w:rsid w:val="005312C9"/>
    <w:rsid w:val="00533CB4"/>
    <w:rsid w:val="00541A67"/>
    <w:rsid w:val="00543AA8"/>
    <w:rsid w:val="005442C2"/>
    <w:rsid w:val="005460B2"/>
    <w:rsid w:val="0055207F"/>
    <w:rsid w:val="00561B4A"/>
    <w:rsid w:val="00564E4D"/>
    <w:rsid w:val="00565EC1"/>
    <w:rsid w:val="0057004C"/>
    <w:rsid w:val="00583B9A"/>
    <w:rsid w:val="005931DB"/>
    <w:rsid w:val="00597D11"/>
    <w:rsid w:val="005A24C1"/>
    <w:rsid w:val="005C0AB9"/>
    <w:rsid w:val="005C29C0"/>
    <w:rsid w:val="005E052C"/>
    <w:rsid w:val="005E1E2F"/>
    <w:rsid w:val="005E25F4"/>
    <w:rsid w:val="005E5F37"/>
    <w:rsid w:val="005E7246"/>
    <w:rsid w:val="005E790C"/>
    <w:rsid w:val="005F4A96"/>
    <w:rsid w:val="005F57E0"/>
    <w:rsid w:val="006078CD"/>
    <w:rsid w:val="00613371"/>
    <w:rsid w:val="006164F5"/>
    <w:rsid w:val="00617EB4"/>
    <w:rsid w:val="006309A2"/>
    <w:rsid w:val="00634485"/>
    <w:rsid w:val="006453E7"/>
    <w:rsid w:val="006506D4"/>
    <w:rsid w:val="00650A62"/>
    <w:rsid w:val="00650CA9"/>
    <w:rsid w:val="00651161"/>
    <w:rsid w:val="0065662E"/>
    <w:rsid w:val="00656E95"/>
    <w:rsid w:val="006576FD"/>
    <w:rsid w:val="0067546B"/>
    <w:rsid w:val="00676CA6"/>
    <w:rsid w:val="00676E72"/>
    <w:rsid w:val="0069321B"/>
    <w:rsid w:val="006A0E49"/>
    <w:rsid w:val="006B5AC2"/>
    <w:rsid w:val="006C3568"/>
    <w:rsid w:val="006D66B9"/>
    <w:rsid w:val="006E3681"/>
    <w:rsid w:val="00715819"/>
    <w:rsid w:val="00726EEF"/>
    <w:rsid w:val="007309FE"/>
    <w:rsid w:val="00740A13"/>
    <w:rsid w:val="00754052"/>
    <w:rsid w:val="0076065A"/>
    <w:rsid w:val="00776722"/>
    <w:rsid w:val="00792F7D"/>
    <w:rsid w:val="00793ACC"/>
    <w:rsid w:val="007969D1"/>
    <w:rsid w:val="00796B2E"/>
    <w:rsid w:val="007A35C7"/>
    <w:rsid w:val="007C5375"/>
    <w:rsid w:val="007D0CDF"/>
    <w:rsid w:val="007E3AC5"/>
    <w:rsid w:val="007F0D1D"/>
    <w:rsid w:val="007F3600"/>
    <w:rsid w:val="00804972"/>
    <w:rsid w:val="00805271"/>
    <w:rsid w:val="008118AE"/>
    <w:rsid w:val="00814916"/>
    <w:rsid w:val="00815BC9"/>
    <w:rsid w:val="008223D3"/>
    <w:rsid w:val="008268F6"/>
    <w:rsid w:val="00827F2C"/>
    <w:rsid w:val="008348B1"/>
    <w:rsid w:val="00841F91"/>
    <w:rsid w:val="008447AB"/>
    <w:rsid w:val="00856858"/>
    <w:rsid w:val="00860FA3"/>
    <w:rsid w:val="008758C6"/>
    <w:rsid w:val="008A3004"/>
    <w:rsid w:val="008A387F"/>
    <w:rsid w:val="008A5700"/>
    <w:rsid w:val="008B393D"/>
    <w:rsid w:val="008B5C05"/>
    <w:rsid w:val="008B627D"/>
    <w:rsid w:val="008C05FB"/>
    <w:rsid w:val="008C78F5"/>
    <w:rsid w:val="008D133D"/>
    <w:rsid w:val="008D2F66"/>
    <w:rsid w:val="008E1429"/>
    <w:rsid w:val="008E4725"/>
    <w:rsid w:val="008F27BC"/>
    <w:rsid w:val="00910A9F"/>
    <w:rsid w:val="00913C64"/>
    <w:rsid w:val="00922940"/>
    <w:rsid w:val="009235C9"/>
    <w:rsid w:val="00924C06"/>
    <w:rsid w:val="009329D5"/>
    <w:rsid w:val="00936344"/>
    <w:rsid w:val="00951053"/>
    <w:rsid w:val="00957EF2"/>
    <w:rsid w:val="0096074B"/>
    <w:rsid w:val="00960B0B"/>
    <w:rsid w:val="0097071D"/>
    <w:rsid w:val="00972974"/>
    <w:rsid w:val="00973AA1"/>
    <w:rsid w:val="0097744D"/>
    <w:rsid w:val="00984A72"/>
    <w:rsid w:val="00995C64"/>
    <w:rsid w:val="00995CE1"/>
    <w:rsid w:val="009C56DE"/>
    <w:rsid w:val="009D4363"/>
    <w:rsid w:val="009E6496"/>
    <w:rsid w:val="00A059D3"/>
    <w:rsid w:val="00A10F30"/>
    <w:rsid w:val="00A1470F"/>
    <w:rsid w:val="00A2320D"/>
    <w:rsid w:val="00A30476"/>
    <w:rsid w:val="00A3432C"/>
    <w:rsid w:val="00A40DDE"/>
    <w:rsid w:val="00A43547"/>
    <w:rsid w:val="00A56853"/>
    <w:rsid w:val="00A579D2"/>
    <w:rsid w:val="00A62970"/>
    <w:rsid w:val="00A71952"/>
    <w:rsid w:val="00A745FC"/>
    <w:rsid w:val="00A838FB"/>
    <w:rsid w:val="00AB0799"/>
    <w:rsid w:val="00AB0802"/>
    <w:rsid w:val="00AC39EC"/>
    <w:rsid w:val="00AC464D"/>
    <w:rsid w:val="00AC5E7C"/>
    <w:rsid w:val="00AC683F"/>
    <w:rsid w:val="00AC7EDF"/>
    <w:rsid w:val="00AD7B56"/>
    <w:rsid w:val="00AD7ECE"/>
    <w:rsid w:val="00B018DB"/>
    <w:rsid w:val="00B103E2"/>
    <w:rsid w:val="00B105A9"/>
    <w:rsid w:val="00B14C35"/>
    <w:rsid w:val="00B274CF"/>
    <w:rsid w:val="00B554B2"/>
    <w:rsid w:val="00B6006F"/>
    <w:rsid w:val="00B64D99"/>
    <w:rsid w:val="00B6508E"/>
    <w:rsid w:val="00B706D4"/>
    <w:rsid w:val="00B8060D"/>
    <w:rsid w:val="00B91E9E"/>
    <w:rsid w:val="00BA5FBF"/>
    <w:rsid w:val="00BB0491"/>
    <w:rsid w:val="00BB082C"/>
    <w:rsid w:val="00BD1FBB"/>
    <w:rsid w:val="00BD5991"/>
    <w:rsid w:val="00BE2C1E"/>
    <w:rsid w:val="00BE6E07"/>
    <w:rsid w:val="00BE71A7"/>
    <w:rsid w:val="00C02165"/>
    <w:rsid w:val="00C2717F"/>
    <w:rsid w:val="00C30561"/>
    <w:rsid w:val="00C33925"/>
    <w:rsid w:val="00C61F4F"/>
    <w:rsid w:val="00C62F6B"/>
    <w:rsid w:val="00C85B7B"/>
    <w:rsid w:val="00C92497"/>
    <w:rsid w:val="00CB02A7"/>
    <w:rsid w:val="00CC3303"/>
    <w:rsid w:val="00CD315D"/>
    <w:rsid w:val="00CE7828"/>
    <w:rsid w:val="00CF1820"/>
    <w:rsid w:val="00D02236"/>
    <w:rsid w:val="00D0595A"/>
    <w:rsid w:val="00D07DE5"/>
    <w:rsid w:val="00D1290F"/>
    <w:rsid w:val="00D15AB7"/>
    <w:rsid w:val="00D2067B"/>
    <w:rsid w:val="00D32CEB"/>
    <w:rsid w:val="00D409AC"/>
    <w:rsid w:val="00D47B4A"/>
    <w:rsid w:val="00D53094"/>
    <w:rsid w:val="00D55DD2"/>
    <w:rsid w:val="00D56BBC"/>
    <w:rsid w:val="00D61CB4"/>
    <w:rsid w:val="00D64732"/>
    <w:rsid w:val="00D64B43"/>
    <w:rsid w:val="00D72392"/>
    <w:rsid w:val="00D76FDE"/>
    <w:rsid w:val="00D82B10"/>
    <w:rsid w:val="00D9015C"/>
    <w:rsid w:val="00D91770"/>
    <w:rsid w:val="00D936FF"/>
    <w:rsid w:val="00DA25E1"/>
    <w:rsid w:val="00DA6BC3"/>
    <w:rsid w:val="00DA714D"/>
    <w:rsid w:val="00DB051F"/>
    <w:rsid w:val="00DB2BA6"/>
    <w:rsid w:val="00DB37C8"/>
    <w:rsid w:val="00DB39D6"/>
    <w:rsid w:val="00DB55C1"/>
    <w:rsid w:val="00DB55FE"/>
    <w:rsid w:val="00DC4040"/>
    <w:rsid w:val="00DD7E24"/>
    <w:rsid w:val="00DE3E00"/>
    <w:rsid w:val="00DE5958"/>
    <w:rsid w:val="00DE776B"/>
    <w:rsid w:val="00DF16A3"/>
    <w:rsid w:val="00DF196C"/>
    <w:rsid w:val="00DF6746"/>
    <w:rsid w:val="00E127FC"/>
    <w:rsid w:val="00E169DF"/>
    <w:rsid w:val="00E22E11"/>
    <w:rsid w:val="00E25CD2"/>
    <w:rsid w:val="00E26C54"/>
    <w:rsid w:val="00E34659"/>
    <w:rsid w:val="00E50BF9"/>
    <w:rsid w:val="00E5416F"/>
    <w:rsid w:val="00E54E85"/>
    <w:rsid w:val="00E62C2C"/>
    <w:rsid w:val="00E70C66"/>
    <w:rsid w:val="00E75906"/>
    <w:rsid w:val="00E759B5"/>
    <w:rsid w:val="00E94034"/>
    <w:rsid w:val="00E9485E"/>
    <w:rsid w:val="00EA0272"/>
    <w:rsid w:val="00EA38E0"/>
    <w:rsid w:val="00EB0AEE"/>
    <w:rsid w:val="00EB5D07"/>
    <w:rsid w:val="00EC5CA8"/>
    <w:rsid w:val="00ED0F74"/>
    <w:rsid w:val="00ED4717"/>
    <w:rsid w:val="00EE4A36"/>
    <w:rsid w:val="00EE74CF"/>
    <w:rsid w:val="00EF2612"/>
    <w:rsid w:val="00EF26CA"/>
    <w:rsid w:val="00F04367"/>
    <w:rsid w:val="00F04A13"/>
    <w:rsid w:val="00F11214"/>
    <w:rsid w:val="00F269F8"/>
    <w:rsid w:val="00F3683E"/>
    <w:rsid w:val="00F55E48"/>
    <w:rsid w:val="00F56E3C"/>
    <w:rsid w:val="00F56F48"/>
    <w:rsid w:val="00F72B90"/>
    <w:rsid w:val="00F7758F"/>
    <w:rsid w:val="00FA0F52"/>
    <w:rsid w:val="00FA1BEE"/>
    <w:rsid w:val="00FA4A8C"/>
    <w:rsid w:val="00FB2D3D"/>
    <w:rsid w:val="00FB39F4"/>
    <w:rsid w:val="00FB7ACD"/>
    <w:rsid w:val="00FC02CA"/>
    <w:rsid w:val="00FD08E9"/>
    <w:rsid w:val="00FD3195"/>
    <w:rsid w:val="00FD7367"/>
    <w:rsid w:val="00FD742A"/>
    <w:rsid w:val="00FE4D96"/>
    <w:rsid w:val="00FF214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B1DF130"/>
  <w15:chartTrackingRefBased/>
  <w15:docId w15:val="{8B404314-1D59-4AB7-80AE-B48D90889E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D7E24"/>
    <w:pPr>
      <w:spacing w:after="200" w:line="276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014C8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14C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14C8A"/>
  </w:style>
  <w:style w:type="paragraph" w:styleId="Footer">
    <w:name w:val="footer"/>
    <w:basedOn w:val="Normal"/>
    <w:link w:val="FooterChar"/>
    <w:uiPriority w:val="99"/>
    <w:unhideWhenUsed/>
    <w:rsid w:val="00014C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14C8A"/>
  </w:style>
  <w:style w:type="paragraph" w:styleId="ListParagraph">
    <w:name w:val="List Paragraph"/>
    <w:basedOn w:val="Normal"/>
    <w:uiPriority w:val="34"/>
    <w:qFormat/>
    <w:rsid w:val="00014C8A"/>
    <w:pPr>
      <w:ind w:left="720"/>
      <w:contextualSpacing/>
    </w:pPr>
  </w:style>
  <w:style w:type="character" w:styleId="Hyperlink">
    <w:name w:val="Hyperlink"/>
    <w:uiPriority w:val="99"/>
    <w:unhideWhenUsed/>
    <w:rsid w:val="0051483D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05F22"/>
    <w:pPr>
      <w:spacing w:after="0" w:line="240" w:lineRule="auto"/>
    </w:pPr>
    <w:rPr>
      <w:rFonts w:ascii="Lucida Grande" w:hAnsi="Lucida Grande"/>
      <w:sz w:val="18"/>
      <w:szCs w:val="18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405F22"/>
    <w:rPr>
      <w:rFonts w:ascii="Lucida Grande" w:hAnsi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6025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19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44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49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48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778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89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227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89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91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766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639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315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36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881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147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89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776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369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178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408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652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35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676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03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663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658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857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777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326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835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557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958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112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312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836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276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08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989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00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54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985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722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72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225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005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53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35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12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050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184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238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624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96</Words>
  <Characters>4542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2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cEwan, Margaret (CIP-Nairobi)</dc:creator>
  <cp:keywords/>
  <dc:description/>
  <cp:lastModifiedBy>Njunge, Faith (CIP)</cp:lastModifiedBy>
  <cp:revision>2</cp:revision>
  <cp:lastPrinted>2017-06-09T09:08:00Z</cp:lastPrinted>
  <dcterms:created xsi:type="dcterms:W3CDTF">2018-05-04T09:49:00Z</dcterms:created>
  <dcterms:modified xsi:type="dcterms:W3CDTF">2018-05-04T09:49:00Z</dcterms:modified>
</cp:coreProperties>
</file>